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B0C78" w14:textId="34BFBCA7" w:rsidR="00CD0D67" w:rsidRDefault="00CD0D67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Part Two - Texture making</w:t>
      </w:r>
    </w:p>
    <w:p w14:paraId="3980BD1B" w14:textId="2664A7B3" w:rsidR="00CD0D67" w:rsidRDefault="00CD0D67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Chapter 1. Orchestral devices</w:t>
      </w:r>
    </w:p>
    <w:p w14:paraId="7293156B" w14:textId="5FB2153C" w:rsidR="00630052" w:rsidRDefault="00630052" w:rsidP="001B04A9">
      <w:pPr>
        <w:spacing w:line="276" w:lineRule="auto"/>
        <w:jc w:val="center"/>
        <w:rPr>
          <w:b/>
          <w:sz w:val="28"/>
        </w:rPr>
      </w:pPr>
      <w:r w:rsidRPr="00630052">
        <w:rPr>
          <w:b/>
          <w:sz w:val="28"/>
        </w:rPr>
        <w:t xml:space="preserve">Lecture </w:t>
      </w:r>
      <w:r w:rsidR="00CD0D67">
        <w:rPr>
          <w:b/>
          <w:sz w:val="28"/>
        </w:rPr>
        <w:t>1</w:t>
      </w:r>
      <w:r w:rsidR="002B05BA">
        <w:rPr>
          <w:b/>
          <w:sz w:val="28"/>
        </w:rPr>
        <w:t>a</w:t>
      </w:r>
      <w:r w:rsidRPr="00630052">
        <w:rPr>
          <w:b/>
          <w:sz w:val="28"/>
        </w:rPr>
        <w:t>.</w:t>
      </w:r>
    </w:p>
    <w:p w14:paraId="43679D69" w14:textId="4F50E86D" w:rsidR="00630052" w:rsidRDefault="00B41E4C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Making Orchestral Devices</w:t>
      </w:r>
    </w:p>
    <w:p w14:paraId="79C75A90" w14:textId="562AE7C2" w:rsidR="002B05BA" w:rsidRDefault="00B41E4C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(monophonic texture)</w:t>
      </w:r>
    </w:p>
    <w:p w14:paraId="06898B32" w14:textId="77777777" w:rsidR="002B05BA" w:rsidRDefault="002B05BA" w:rsidP="001B04A9">
      <w:pPr>
        <w:spacing w:line="276" w:lineRule="auto"/>
        <w:jc w:val="center"/>
        <w:rPr>
          <w:b/>
          <w:sz w:val="28"/>
        </w:rPr>
      </w:pPr>
    </w:p>
    <w:p w14:paraId="2F1884E2" w14:textId="73AEB423" w:rsidR="00AF2891" w:rsidRDefault="009E4D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Hello and nice to see you.</w:t>
      </w:r>
    </w:p>
    <w:p w14:paraId="6F499847" w14:textId="24768DFA" w:rsidR="009E4D6D" w:rsidRDefault="009E4D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n our previous lecture, we discovered </w:t>
      </w:r>
      <w:r w:rsidR="00E83B97">
        <w:rPr>
          <w:rFonts w:cstheme="minorHAnsi"/>
          <w:sz w:val="28"/>
          <w:szCs w:val="17"/>
        </w:rPr>
        <w:t xml:space="preserve">possible </w:t>
      </w:r>
      <w:r>
        <w:rPr>
          <w:rFonts w:cstheme="minorHAnsi"/>
          <w:sz w:val="28"/>
          <w:szCs w:val="17"/>
        </w:rPr>
        <w:t>unison and octave doublings and prepared them as a midi sketch.</w:t>
      </w:r>
    </w:p>
    <w:p w14:paraId="0E32E2A1" w14:textId="39268968" w:rsidR="00043368" w:rsidRDefault="0004336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Now is the time to </w:t>
      </w:r>
      <w:r w:rsidR="00960883">
        <w:rPr>
          <w:rFonts w:cstheme="minorHAnsi"/>
          <w:sz w:val="28"/>
          <w:szCs w:val="17"/>
        </w:rPr>
        <w:t>make some orchestral devices using this sketch.</w:t>
      </w:r>
    </w:p>
    <w:p w14:paraId="16721BD2" w14:textId="4F22D230" w:rsidR="000F5EFF" w:rsidRDefault="00257BF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t should be </w:t>
      </w:r>
      <w:r w:rsidR="00090840">
        <w:rPr>
          <w:rFonts w:cstheme="minorHAnsi"/>
          <w:sz w:val="28"/>
          <w:szCs w:val="17"/>
        </w:rPr>
        <w:t>noted</w:t>
      </w:r>
      <w:r>
        <w:rPr>
          <w:rFonts w:cstheme="minorHAnsi"/>
          <w:sz w:val="28"/>
          <w:szCs w:val="17"/>
        </w:rPr>
        <w:t xml:space="preserve"> that orchestral devices can be used in </w:t>
      </w:r>
      <w:r w:rsidR="0067055A">
        <w:rPr>
          <w:rFonts w:cstheme="minorHAnsi"/>
          <w:sz w:val="28"/>
          <w:szCs w:val="17"/>
        </w:rPr>
        <w:t>various types</w:t>
      </w:r>
      <w:r>
        <w:rPr>
          <w:rFonts w:cstheme="minorHAnsi"/>
          <w:sz w:val="28"/>
          <w:szCs w:val="17"/>
        </w:rPr>
        <w:t xml:space="preserve"> of textures, like monophonic, homophonic, polyphonic</w:t>
      </w:r>
      <w:r w:rsidR="002168F5">
        <w:rPr>
          <w:rFonts w:cstheme="minorHAnsi"/>
          <w:sz w:val="28"/>
          <w:szCs w:val="17"/>
        </w:rPr>
        <w:t>,</w:t>
      </w:r>
      <w:r>
        <w:rPr>
          <w:rFonts w:cstheme="minorHAnsi"/>
          <w:sz w:val="28"/>
          <w:szCs w:val="17"/>
        </w:rPr>
        <w:t xml:space="preserve"> and so on.</w:t>
      </w:r>
    </w:p>
    <w:p w14:paraId="5F158491" w14:textId="68786B35" w:rsidR="009D2045" w:rsidRDefault="009D204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Let’s start </w:t>
      </w:r>
      <w:r w:rsidR="00E83B97">
        <w:rPr>
          <w:rFonts w:cstheme="minorHAnsi"/>
          <w:sz w:val="28"/>
          <w:szCs w:val="17"/>
        </w:rPr>
        <w:t xml:space="preserve">with </w:t>
      </w:r>
      <w:r>
        <w:rPr>
          <w:rFonts w:cstheme="minorHAnsi"/>
          <w:sz w:val="28"/>
          <w:szCs w:val="17"/>
        </w:rPr>
        <w:t>the monophonic texture.</w:t>
      </w:r>
    </w:p>
    <w:p w14:paraId="02BA942A" w14:textId="4E374388" w:rsidR="000838E8" w:rsidRDefault="000F5EF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Monophonic means “single-voiced”.</w:t>
      </w:r>
    </w:p>
    <w:p w14:paraId="6FCBACB8" w14:textId="05E64B64" w:rsidR="00960883" w:rsidRDefault="009D204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is</w:t>
      </w:r>
      <w:r w:rsidR="00C86264" w:rsidRPr="00C86264">
        <w:rPr>
          <w:rFonts w:cstheme="minorHAnsi"/>
          <w:sz w:val="28"/>
          <w:szCs w:val="17"/>
        </w:rPr>
        <w:t xml:space="preserve"> texture lies in the fact that the melodic line is performed</w:t>
      </w:r>
      <w:r w:rsidR="00E52026">
        <w:rPr>
          <w:rFonts w:cstheme="minorHAnsi"/>
          <w:sz w:val="28"/>
          <w:szCs w:val="17"/>
        </w:rPr>
        <w:t xml:space="preserve"> by different orchestral instruments</w:t>
      </w:r>
      <w:r w:rsidR="00C86264" w:rsidRPr="00C86264">
        <w:rPr>
          <w:rFonts w:cstheme="minorHAnsi"/>
          <w:sz w:val="28"/>
          <w:szCs w:val="17"/>
        </w:rPr>
        <w:t xml:space="preserve"> in unison or octave doubling without any harmonic or polyphonic background</w:t>
      </w:r>
      <w:r w:rsidR="00357CF2">
        <w:rPr>
          <w:rFonts w:cstheme="minorHAnsi"/>
          <w:sz w:val="28"/>
          <w:szCs w:val="17"/>
        </w:rPr>
        <w:t xml:space="preserve"> and pitched percussion</w:t>
      </w:r>
      <w:r w:rsidR="00C86264" w:rsidRPr="00C86264">
        <w:rPr>
          <w:rFonts w:cstheme="minorHAnsi"/>
          <w:sz w:val="28"/>
          <w:szCs w:val="17"/>
        </w:rPr>
        <w:t>.</w:t>
      </w:r>
    </w:p>
    <w:p w14:paraId="61CBC757" w14:textId="15C8052E" w:rsidR="00960883" w:rsidRDefault="003D0B6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Let’s make the first orchestral device.</w:t>
      </w:r>
    </w:p>
    <w:p w14:paraId="357B7D32" w14:textId="779189D3" w:rsidR="003D0B6A" w:rsidRDefault="003D0B6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can see, there are a lot </w:t>
      </w:r>
      <w:r w:rsidR="00850298">
        <w:rPr>
          <w:rFonts w:cstheme="minorHAnsi"/>
          <w:sz w:val="28"/>
          <w:szCs w:val="17"/>
        </w:rPr>
        <w:t>of instruments and combinations, you can select any one you want.</w:t>
      </w:r>
    </w:p>
    <w:p w14:paraId="40EED5CC" w14:textId="6DE19E78" w:rsidR="000C74F4" w:rsidRDefault="000C74F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For instance, you can get more than 100 devices, if choose just the combinations of the flute</w:t>
      </w:r>
      <w:r w:rsidR="00B32348">
        <w:rPr>
          <w:rFonts w:cstheme="minorHAnsi"/>
          <w:sz w:val="28"/>
          <w:szCs w:val="17"/>
        </w:rPr>
        <w:t xml:space="preserve"> with the different instruments.</w:t>
      </w:r>
    </w:p>
    <w:p w14:paraId="2DE39131" w14:textId="272351D4" w:rsidR="000C74F4" w:rsidRDefault="00E62B4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Five unison devices</w:t>
      </w:r>
      <w:r w:rsidR="00E63071">
        <w:rPr>
          <w:rFonts w:cstheme="minorHAnsi"/>
          <w:sz w:val="28"/>
          <w:szCs w:val="17"/>
        </w:rPr>
        <w:t xml:space="preserve"> are played at the same register:</w:t>
      </w:r>
    </w:p>
    <w:p w14:paraId="598D212E" w14:textId="07C246B3" w:rsidR="00E63071" w:rsidRDefault="008A20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Flute and Oboe; Flute and clarinet;</w:t>
      </w:r>
      <w:r w:rsidR="00E63071">
        <w:rPr>
          <w:rFonts w:cstheme="minorHAnsi"/>
          <w:sz w:val="28"/>
          <w:szCs w:val="17"/>
        </w:rPr>
        <w:t xml:space="preserve"> Flute and trumpet; Flute and Violins; Flute and Violas.</w:t>
      </w:r>
    </w:p>
    <w:p w14:paraId="1B47C800" w14:textId="69835105" w:rsidR="00E63071" w:rsidRDefault="000A6E8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re are seven </w:t>
      </w:r>
      <w:r w:rsidR="00E62B4C">
        <w:rPr>
          <w:rFonts w:cstheme="minorHAnsi"/>
          <w:sz w:val="28"/>
          <w:szCs w:val="17"/>
        </w:rPr>
        <w:t xml:space="preserve">possible </w:t>
      </w:r>
      <w:r>
        <w:rPr>
          <w:rFonts w:cstheme="minorHAnsi"/>
          <w:sz w:val="28"/>
          <w:szCs w:val="17"/>
        </w:rPr>
        <w:t xml:space="preserve">octave doublings of the flute with different </w:t>
      </w:r>
      <w:r w:rsidR="00A52645">
        <w:rPr>
          <w:rFonts w:cstheme="minorHAnsi"/>
          <w:sz w:val="28"/>
          <w:szCs w:val="17"/>
        </w:rPr>
        <w:t>instruments</w:t>
      </w:r>
      <w:r>
        <w:rPr>
          <w:rFonts w:cstheme="minorHAnsi"/>
          <w:sz w:val="28"/>
          <w:szCs w:val="17"/>
        </w:rPr>
        <w:t>:</w:t>
      </w:r>
    </w:p>
    <w:p w14:paraId="0B7E7D44" w14:textId="2C70B2CC" w:rsidR="000A6E84" w:rsidRDefault="00E2251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Flute and piccolo (piccolo sounds an octave higher than </w:t>
      </w:r>
      <w:r w:rsidR="00C41B04">
        <w:rPr>
          <w:rFonts w:cstheme="minorHAnsi"/>
          <w:sz w:val="28"/>
          <w:szCs w:val="17"/>
        </w:rPr>
        <w:t>written, even in C score);</w:t>
      </w:r>
      <w:r>
        <w:rPr>
          <w:rFonts w:cstheme="minorHAnsi"/>
          <w:sz w:val="28"/>
          <w:szCs w:val="17"/>
        </w:rPr>
        <w:t xml:space="preserve"> </w:t>
      </w:r>
    </w:p>
    <w:p w14:paraId="04883EE2" w14:textId="1E8257C5" w:rsidR="00960883" w:rsidRDefault="008A20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Flute and English horn; Flute and clarinet; Flute and French horn; Flute and Trumpet; Flute and Violins; Flute and Violas.</w:t>
      </w:r>
    </w:p>
    <w:p w14:paraId="4D26E55B" w14:textId="69C358D7" w:rsidR="00960883" w:rsidRDefault="00CF1F0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observed, I have used just unison and octave doublings. </w:t>
      </w:r>
    </w:p>
    <w:p w14:paraId="0634182F" w14:textId="2E916ADB" w:rsidR="00CF1F01" w:rsidRPr="009B045A" w:rsidRDefault="00CF1F0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</w:rPr>
        <w:lastRenderedPageBreak/>
        <w:t>I can make a lot of devices using different registers and instruments, like</w:t>
      </w:r>
      <w:r w:rsidR="009B045A">
        <w:rPr>
          <w:rFonts w:cstheme="minorHAnsi"/>
          <w:sz w:val="28"/>
          <w:szCs w:val="17"/>
        </w:rPr>
        <w:t xml:space="preserve"> these: Flute, English horn,</w:t>
      </w:r>
      <w:r>
        <w:rPr>
          <w:rFonts w:cstheme="minorHAnsi"/>
          <w:sz w:val="28"/>
          <w:szCs w:val="17"/>
        </w:rPr>
        <w:t xml:space="preserve"> violas; Flute, clarinet, oboe, violins</w:t>
      </w:r>
      <w:r w:rsidR="009B045A">
        <w:rPr>
          <w:rFonts w:cstheme="minorHAnsi"/>
          <w:sz w:val="28"/>
          <w:szCs w:val="17"/>
        </w:rPr>
        <w:t>; and</w:t>
      </w:r>
      <w:r>
        <w:rPr>
          <w:rFonts w:cstheme="minorHAnsi"/>
          <w:sz w:val="28"/>
          <w:szCs w:val="17"/>
        </w:rPr>
        <w:t xml:space="preserve"> </w:t>
      </w:r>
      <w:r w:rsidR="009B045A">
        <w:rPr>
          <w:rFonts w:cstheme="minorHAnsi"/>
          <w:sz w:val="28"/>
          <w:szCs w:val="17"/>
        </w:rPr>
        <w:t>etc</w:t>
      </w:r>
      <w:r>
        <w:rPr>
          <w:rFonts w:cstheme="minorHAnsi"/>
          <w:sz w:val="28"/>
          <w:szCs w:val="17"/>
        </w:rPr>
        <w:t>.</w:t>
      </w:r>
    </w:p>
    <w:p w14:paraId="04F76B98" w14:textId="1D8E74DA" w:rsidR="00CF1F01" w:rsidRDefault="00CF1F0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proofErr w:type="gramStart"/>
      <w:r>
        <w:rPr>
          <w:rFonts w:cstheme="minorHAnsi"/>
          <w:sz w:val="28"/>
          <w:szCs w:val="17"/>
        </w:rPr>
        <w:t>Hence</w:t>
      </w:r>
      <w:proofErr w:type="gramEnd"/>
      <w:r>
        <w:rPr>
          <w:rFonts w:cstheme="minorHAnsi"/>
          <w:sz w:val="28"/>
          <w:szCs w:val="17"/>
        </w:rPr>
        <w:t xml:space="preserve"> I am going to make</w:t>
      </w:r>
      <w:r w:rsidR="00D638D8">
        <w:rPr>
          <w:rFonts w:cstheme="minorHAnsi"/>
          <w:sz w:val="28"/>
          <w:szCs w:val="17"/>
        </w:rPr>
        <w:t xml:space="preserve"> just</w:t>
      </w:r>
      <w:r>
        <w:rPr>
          <w:rFonts w:cstheme="minorHAnsi"/>
          <w:sz w:val="28"/>
          <w:szCs w:val="17"/>
        </w:rPr>
        <w:t xml:space="preserve"> a tutti </w:t>
      </w:r>
      <w:r w:rsidR="00E6671E">
        <w:rPr>
          <w:rFonts w:cstheme="minorHAnsi"/>
          <w:sz w:val="28"/>
          <w:szCs w:val="17"/>
        </w:rPr>
        <w:t>device</w:t>
      </w:r>
      <w:r>
        <w:rPr>
          <w:rFonts w:cstheme="minorHAnsi"/>
          <w:sz w:val="28"/>
          <w:szCs w:val="17"/>
        </w:rPr>
        <w:t>.</w:t>
      </w:r>
    </w:p>
    <w:p w14:paraId="65D12A21" w14:textId="1E5F64A6" w:rsidR="004522BD" w:rsidRDefault="004522B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Italian word “tutti” refers to the simultaneous use of most or all orchestral instruments. </w:t>
      </w:r>
    </w:p>
    <w:p w14:paraId="096B84F5" w14:textId="259C74EE" w:rsidR="006D60EB" w:rsidRDefault="004522B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re are two kinds of tutti sections: (1) the partial tutti, using only some of the instruments at hand; and (2) the full tutti, using every (or almost every) orchestral </w:t>
      </w:r>
      <w:r w:rsidR="00E6671E">
        <w:rPr>
          <w:rFonts w:cstheme="minorHAnsi"/>
          <w:sz w:val="28"/>
          <w:szCs w:val="17"/>
        </w:rPr>
        <w:t>instrument</w:t>
      </w:r>
      <w:r>
        <w:rPr>
          <w:rFonts w:cstheme="minorHAnsi"/>
          <w:sz w:val="28"/>
          <w:szCs w:val="17"/>
        </w:rPr>
        <w:t xml:space="preserve"> simultaneously. </w:t>
      </w:r>
    </w:p>
    <w:p w14:paraId="14C719AF" w14:textId="3403ACAA" w:rsidR="006D60EB" w:rsidRDefault="00DD3EF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Before starting </w:t>
      </w:r>
      <w:r w:rsidR="0060527F">
        <w:rPr>
          <w:rFonts w:cstheme="minorHAnsi"/>
          <w:sz w:val="28"/>
          <w:szCs w:val="17"/>
        </w:rPr>
        <w:t>to make devices, let’s discover the balance.</w:t>
      </w:r>
    </w:p>
    <w:p w14:paraId="69FEE16D" w14:textId="627C46C1" w:rsidR="0001091B" w:rsidRDefault="0001091B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is is obvious that</w:t>
      </w:r>
      <w:r w:rsidRPr="0001091B">
        <w:rPr>
          <w:rFonts w:cstheme="minorHAnsi"/>
          <w:sz w:val="28"/>
          <w:szCs w:val="17"/>
        </w:rPr>
        <w:t xml:space="preserve"> a perfect balance is not always possible.</w:t>
      </w:r>
    </w:p>
    <w:p w14:paraId="1C939BFD" w14:textId="700C7FA5" w:rsidR="006F6123" w:rsidRDefault="006F6123" w:rsidP="006F6123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F6123">
        <w:rPr>
          <w:rFonts w:cstheme="minorHAnsi"/>
          <w:sz w:val="28"/>
          <w:szCs w:val="17"/>
        </w:rPr>
        <w:t>Because a balanced orchestration depends on the attitude of the conductor who will direct it, and at the same time on the feeling of the performers.</w:t>
      </w:r>
    </w:p>
    <w:p w14:paraId="2A89DC05" w14:textId="738CF0A9" w:rsidR="00C258DA" w:rsidRDefault="00C258DA" w:rsidP="00C258DA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C258DA">
        <w:rPr>
          <w:rFonts w:cstheme="minorHAnsi"/>
          <w:sz w:val="28"/>
          <w:szCs w:val="17"/>
        </w:rPr>
        <w:t>You can listen</w:t>
      </w:r>
      <w:r>
        <w:rPr>
          <w:rFonts w:cstheme="minorHAnsi"/>
          <w:sz w:val="28"/>
          <w:szCs w:val="17"/>
        </w:rPr>
        <w:t xml:space="preserve"> to</w:t>
      </w:r>
      <w:r w:rsidRPr="00C258DA">
        <w:rPr>
          <w:rFonts w:cstheme="minorHAnsi"/>
          <w:sz w:val="28"/>
          <w:szCs w:val="17"/>
        </w:rPr>
        <w:t xml:space="preserve"> the same piece in different orchestras with </w:t>
      </w:r>
      <w:r>
        <w:rPr>
          <w:rFonts w:cstheme="minorHAnsi"/>
          <w:sz w:val="28"/>
          <w:szCs w:val="17"/>
        </w:rPr>
        <w:t xml:space="preserve">a </w:t>
      </w:r>
      <w:r w:rsidRPr="00C258DA">
        <w:rPr>
          <w:rFonts w:cstheme="minorHAnsi"/>
          <w:sz w:val="28"/>
          <w:szCs w:val="17"/>
        </w:rPr>
        <w:t>different balance.</w:t>
      </w:r>
    </w:p>
    <w:p w14:paraId="7A0449EF" w14:textId="50B1A356" w:rsidR="001363F6" w:rsidRPr="001363F6" w:rsidRDefault="001363F6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1363F6">
        <w:rPr>
          <w:rFonts w:cstheme="minorHAnsi"/>
          <w:sz w:val="28"/>
          <w:szCs w:val="17"/>
        </w:rPr>
        <w:t>The perfect balance depends on what you want to present in the score.</w:t>
      </w:r>
    </w:p>
    <w:p w14:paraId="464BBE3B" w14:textId="090552AB" w:rsidR="001363F6" w:rsidRPr="001363F6" w:rsidRDefault="001363F6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1363F6">
        <w:rPr>
          <w:rFonts w:cstheme="minorHAnsi"/>
          <w:sz w:val="28"/>
          <w:szCs w:val="17"/>
        </w:rPr>
        <w:t xml:space="preserve">If the lead oboe plays a melody </w:t>
      </w:r>
      <w:r w:rsidR="00E6671E">
        <w:rPr>
          <w:rFonts w:cstheme="minorHAnsi"/>
          <w:sz w:val="28"/>
          <w:szCs w:val="17"/>
        </w:rPr>
        <w:t>at</w:t>
      </w:r>
      <w:r w:rsidRPr="001363F6">
        <w:rPr>
          <w:rFonts w:cstheme="minorHAnsi"/>
          <w:sz w:val="28"/>
          <w:szCs w:val="17"/>
        </w:rPr>
        <w:t xml:space="preserve"> </w:t>
      </w:r>
      <w:r w:rsidRPr="00750AAA">
        <w:rPr>
          <w:rFonts w:cstheme="minorHAnsi"/>
          <w:b/>
          <w:i/>
          <w:sz w:val="28"/>
          <w:szCs w:val="17"/>
        </w:rPr>
        <w:t>mf</w:t>
      </w:r>
      <w:r w:rsidRPr="001363F6">
        <w:rPr>
          <w:rFonts w:cstheme="minorHAnsi"/>
          <w:sz w:val="28"/>
          <w:szCs w:val="17"/>
        </w:rPr>
        <w:t xml:space="preserve"> and the strings play a sustain</w:t>
      </w:r>
      <w:r w:rsidR="00750AAA">
        <w:rPr>
          <w:rFonts w:cstheme="minorHAnsi"/>
          <w:sz w:val="28"/>
          <w:szCs w:val="17"/>
        </w:rPr>
        <w:t>ed</w:t>
      </w:r>
      <w:r w:rsidRPr="001363F6">
        <w:rPr>
          <w:rFonts w:cstheme="minorHAnsi"/>
          <w:sz w:val="28"/>
          <w:szCs w:val="17"/>
        </w:rPr>
        <w:t xml:space="preserve"> chord </w:t>
      </w:r>
      <w:r w:rsidR="00AF4EF9">
        <w:rPr>
          <w:rFonts w:cstheme="minorHAnsi"/>
          <w:sz w:val="28"/>
          <w:szCs w:val="17"/>
        </w:rPr>
        <w:t>at</w:t>
      </w:r>
      <w:r w:rsidRPr="001363F6">
        <w:rPr>
          <w:rFonts w:cstheme="minorHAnsi"/>
          <w:sz w:val="28"/>
          <w:szCs w:val="17"/>
        </w:rPr>
        <w:t xml:space="preserve"> </w:t>
      </w:r>
      <w:r w:rsidR="00F53705">
        <w:rPr>
          <w:rFonts w:cstheme="minorHAnsi"/>
          <w:b/>
          <w:i/>
          <w:sz w:val="28"/>
          <w:szCs w:val="17"/>
        </w:rPr>
        <w:t>p</w:t>
      </w:r>
      <w:r w:rsidRPr="001363F6">
        <w:rPr>
          <w:rFonts w:cstheme="minorHAnsi"/>
          <w:sz w:val="28"/>
          <w:szCs w:val="17"/>
        </w:rPr>
        <w:t xml:space="preserve">, that </w:t>
      </w:r>
      <w:r w:rsidR="00750AAA">
        <w:rPr>
          <w:rFonts w:cstheme="minorHAnsi"/>
          <w:sz w:val="28"/>
          <w:szCs w:val="17"/>
        </w:rPr>
        <w:t xml:space="preserve">means the melodic line is </w:t>
      </w:r>
      <w:r w:rsidR="00E6671E">
        <w:rPr>
          <w:rFonts w:cstheme="minorHAnsi"/>
          <w:sz w:val="28"/>
          <w:szCs w:val="17"/>
        </w:rPr>
        <w:t xml:space="preserve">an </w:t>
      </w:r>
      <w:r w:rsidR="00750AAA">
        <w:rPr>
          <w:rFonts w:cstheme="minorHAnsi"/>
          <w:sz w:val="28"/>
          <w:szCs w:val="17"/>
        </w:rPr>
        <w:t>essential one</w:t>
      </w:r>
      <w:r w:rsidRPr="001363F6">
        <w:rPr>
          <w:rFonts w:cstheme="minorHAnsi"/>
          <w:sz w:val="28"/>
          <w:szCs w:val="17"/>
        </w:rPr>
        <w:t>.</w:t>
      </w:r>
    </w:p>
    <w:p w14:paraId="1F595D1D" w14:textId="56E301BB" w:rsidR="001363F6" w:rsidRPr="001363F6" w:rsidRDefault="001363F6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1363F6">
        <w:rPr>
          <w:rFonts w:cstheme="minorHAnsi"/>
          <w:sz w:val="28"/>
          <w:szCs w:val="17"/>
        </w:rPr>
        <w:t>So</w:t>
      </w:r>
      <w:r>
        <w:rPr>
          <w:rFonts w:cstheme="minorHAnsi"/>
          <w:sz w:val="28"/>
          <w:szCs w:val="17"/>
        </w:rPr>
        <w:t xml:space="preserve">metimes, </w:t>
      </w:r>
      <w:r w:rsidR="00F53705">
        <w:rPr>
          <w:rFonts w:cstheme="minorHAnsi"/>
          <w:sz w:val="28"/>
          <w:szCs w:val="17"/>
        </w:rPr>
        <w:t>the harmon</w:t>
      </w:r>
      <w:r w:rsidR="00762942">
        <w:rPr>
          <w:rFonts w:cstheme="minorHAnsi"/>
          <w:sz w:val="28"/>
          <w:szCs w:val="17"/>
        </w:rPr>
        <w:t>ic</w:t>
      </w:r>
      <w:r w:rsidR="00F53705">
        <w:rPr>
          <w:rFonts w:cstheme="minorHAnsi"/>
          <w:sz w:val="28"/>
          <w:szCs w:val="17"/>
        </w:rPr>
        <w:t xml:space="preserve"> line is </w:t>
      </w:r>
      <w:r w:rsidR="00E6671E">
        <w:rPr>
          <w:rFonts w:cstheme="minorHAnsi"/>
          <w:sz w:val="28"/>
          <w:szCs w:val="17"/>
        </w:rPr>
        <w:t>performed</w:t>
      </w:r>
      <w:r>
        <w:rPr>
          <w:rFonts w:cstheme="minorHAnsi"/>
          <w:sz w:val="28"/>
          <w:szCs w:val="17"/>
        </w:rPr>
        <w:t xml:space="preserve"> </w:t>
      </w:r>
      <w:r w:rsidR="00F53705">
        <w:rPr>
          <w:rFonts w:cstheme="minorHAnsi"/>
          <w:sz w:val="28"/>
          <w:szCs w:val="17"/>
        </w:rPr>
        <w:t>one dynamic less than the melody.</w:t>
      </w:r>
      <w:r w:rsidRPr="001363F6">
        <w:rPr>
          <w:rFonts w:cstheme="minorHAnsi"/>
          <w:sz w:val="28"/>
          <w:szCs w:val="17"/>
        </w:rPr>
        <w:t xml:space="preserve"> This means that the harmon</w:t>
      </w:r>
      <w:r w:rsidR="00762942">
        <w:rPr>
          <w:rFonts w:cstheme="minorHAnsi"/>
          <w:sz w:val="28"/>
          <w:szCs w:val="17"/>
        </w:rPr>
        <w:t>ic</w:t>
      </w:r>
      <w:r w:rsidRPr="001363F6">
        <w:rPr>
          <w:rFonts w:cstheme="minorHAnsi"/>
          <w:sz w:val="28"/>
          <w:szCs w:val="17"/>
        </w:rPr>
        <w:t xml:space="preserve"> line is also enhanced to make the melodic line more dramatic.</w:t>
      </w:r>
    </w:p>
    <w:p w14:paraId="73C377D8" w14:textId="77777777" w:rsidR="00D148AF" w:rsidRPr="00D148AF" w:rsidRDefault="00D148AF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D148AF">
        <w:rPr>
          <w:rFonts w:cstheme="minorHAnsi"/>
          <w:sz w:val="28"/>
          <w:szCs w:val="17"/>
        </w:rPr>
        <w:t>As you can see, both options are correct. Depending on the intention and desire of the composer, a different balance can be established.</w:t>
      </w:r>
    </w:p>
    <w:p w14:paraId="6C3AFB5E" w14:textId="3F8C30CA" w:rsidR="00592369" w:rsidRPr="00592369" w:rsidRDefault="00592369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592369">
        <w:rPr>
          <w:rFonts w:cstheme="minorHAnsi"/>
          <w:sz w:val="28"/>
          <w:szCs w:val="17"/>
        </w:rPr>
        <w:t>Accordingly, it is not possible to approach one aspect by consulting on balance.</w:t>
      </w:r>
    </w:p>
    <w:p w14:paraId="6000AD3A" w14:textId="29D21EAB" w:rsidR="00D516C8" w:rsidRDefault="0049089E" w:rsidP="0001091B">
      <w:pPr>
        <w:autoSpaceDE w:val="0"/>
        <w:autoSpaceDN w:val="0"/>
        <w:adjustRightInd w:val="0"/>
        <w:spacing w:after="0" w:line="276" w:lineRule="auto"/>
        <w:rPr>
          <w:rFonts w:cstheme="minorHAnsi"/>
          <w:color w:val="FF0000"/>
          <w:sz w:val="28"/>
          <w:szCs w:val="17"/>
        </w:rPr>
      </w:pPr>
      <w:r>
        <w:rPr>
          <w:rFonts w:cstheme="minorHAnsi"/>
          <w:sz w:val="28"/>
          <w:szCs w:val="17"/>
        </w:rPr>
        <w:t>A very</w:t>
      </w:r>
      <w:r w:rsidR="00D516C8" w:rsidRPr="00D516C8">
        <w:rPr>
          <w:rFonts w:cstheme="minorHAnsi"/>
          <w:sz w:val="28"/>
          <w:szCs w:val="17"/>
        </w:rPr>
        <w:t xml:space="preserve"> interesting p</w:t>
      </w:r>
      <w:r>
        <w:rPr>
          <w:rFonts w:cstheme="minorHAnsi"/>
          <w:sz w:val="28"/>
          <w:szCs w:val="17"/>
        </w:rPr>
        <w:t>oint</w:t>
      </w:r>
      <w:r w:rsidR="00D516C8" w:rsidRPr="00D516C8">
        <w:rPr>
          <w:rFonts w:cstheme="minorHAnsi"/>
          <w:sz w:val="28"/>
          <w:szCs w:val="17"/>
        </w:rPr>
        <w:t xml:space="preserve"> is that long notes can overpower short notes.</w:t>
      </w:r>
    </w:p>
    <w:p w14:paraId="36CEDFE0" w14:textId="0B33FF19" w:rsidR="006D60EB" w:rsidRPr="002E32E3" w:rsidRDefault="002E32E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2E32E3">
        <w:rPr>
          <w:rFonts w:cstheme="minorHAnsi"/>
          <w:sz w:val="28"/>
          <w:szCs w:val="17"/>
        </w:rPr>
        <w:t xml:space="preserve">As you can see, it is impossible to </w:t>
      </w:r>
      <w:r w:rsidR="004E6E92">
        <w:rPr>
          <w:rFonts w:cstheme="minorHAnsi"/>
          <w:sz w:val="28"/>
          <w:szCs w:val="17"/>
        </w:rPr>
        <w:t xml:space="preserve">get </w:t>
      </w:r>
      <w:r w:rsidRPr="002E32E3">
        <w:rPr>
          <w:rFonts w:cstheme="minorHAnsi"/>
          <w:sz w:val="28"/>
          <w:szCs w:val="17"/>
        </w:rPr>
        <w:t>a specific balance formula.</w:t>
      </w:r>
    </w:p>
    <w:p w14:paraId="4C1BFE73" w14:textId="2ABD2DF1" w:rsidR="006547FD" w:rsidRPr="0049089E" w:rsidRDefault="006547FD" w:rsidP="00861BC4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proofErr w:type="gramStart"/>
      <w:r w:rsidRPr="0049089E">
        <w:rPr>
          <w:rFonts w:cstheme="minorHAnsi"/>
          <w:sz w:val="28"/>
          <w:szCs w:val="17"/>
        </w:rPr>
        <w:t>Therefore</w:t>
      </w:r>
      <w:proofErr w:type="gramEnd"/>
      <w:r w:rsidRPr="0049089E">
        <w:rPr>
          <w:rFonts w:cstheme="minorHAnsi"/>
          <w:sz w:val="28"/>
          <w:szCs w:val="17"/>
        </w:rPr>
        <w:t xml:space="preserve"> </w:t>
      </w:r>
      <w:r w:rsidR="0049089E" w:rsidRPr="0049089E">
        <w:rPr>
          <w:rFonts w:cstheme="minorHAnsi"/>
          <w:sz w:val="28"/>
          <w:szCs w:val="17"/>
        </w:rPr>
        <w:t>we can get only a roughly balanced orchestration.</w:t>
      </w:r>
    </w:p>
    <w:p w14:paraId="2642918A" w14:textId="67AD3B14" w:rsidR="006D60EB" w:rsidRDefault="0049089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is chart</w:t>
      </w:r>
      <w:r w:rsidR="006547FD">
        <w:rPr>
          <w:rFonts w:cstheme="minorHAnsi"/>
          <w:sz w:val="28"/>
          <w:szCs w:val="17"/>
        </w:rPr>
        <w:t xml:space="preserve"> is </w:t>
      </w:r>
      <w:r>
        <w:rPr>
          <w:rFonts w:cstheme="minorHAnsi"/>
          <w:sz w:val="28"/>
          <w:szCs w:val="17"/>
        </w:rPr>
        <w:t>an excerpt from</w:t>
      </w:r>
      <w:r w:rsidR="006547FD">
        <w:rPr>
          <w:rFonts w:cstheme="minorHAnsi"/>
          <w:sz w:val="28"/>
          <w:szCs w:val="17"/>
        </w:rPr>
        <w:t xml:space="preserve"> “The </w:t>
      </w:r>
      <w:r w:rsidR="00E6671E">
        <w:rPr>
          <w:rFonts w:cstheme="minorHAnsi"/>
          <w:sz w:val="28"/>
          <w:szCs w:val="17"/>
        </w:rPr>
        <w:t>Principles</w:t>
      </w:r>
      <w:r w:rsidR="006547FD">
        <w:rPr>
          <w:rFonts w:cstheme="minorHAnsi"/>
          <w:sz w:val="28"/>
          <w:szCs w:val="17"/>
        </w:rPr>
        <w:t xml:space="preserve"> of </w:t>
      </w:r>
      <w:r w:rsidR="00E6671E">
        <w:rPr>
          <w:rFonts w:cstheme="minorHAnsi"/>
          <w:sz w:val="28"/>
          <w:szCs w:val="17"/>
        </w:rPr>
        <w:t>O</w:t>
      </w:r>
      <w:r w:rsidR="006547FD">
        <w:rPr>
          <w:rFonts w:cstheme="minorHAnsi"/>
          <w:sz w:val="28"/>
          <w:szCs w:val="17"/>
        </w:rPr>
        <w:t>rchestration” book by Rimsky-Korsakov.</w:t>
      </w:r>
    </w:p>
    <w:p w14:paraId="5A460494" w14:textId="2C47B749" w:rsidR="00475D80" w:rsidRPr="00617DCD" w:rsidRDefault="00861B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7DCD">
        <w:rPr>
          <w:rFonts w:cstheme="minorHAnsi"/>
          <w:sz w:val="28"/>
          <w:szCs w:val="17"/>
        </w:rPr>
        <w:t xml:space="preserve">To fast calculate, I will use the balance ratios </w:t>
      </w:r>
      <w:r w:rsidR="004B4A6B" w:rsidRPr="00617DCD">
        <w:rPr>
          <w:rFonts w:cstheme="minorHAnsi"/>
          <w:sz w:val="28"/>
          <w:szCs w:val="17"/>
        </w:rPr>
        <w:t xml:space="preserve">of each section or instrument, </w:t>
      </w:r>
      <w:r w:rsidR="008C00EE" w:rsidRPr="00617DCD">
        <w:rPr>
          <w:rFonts w:cstheme="minorHAnsi"/>
          <w:sz w:val="28"/>
          <w:szCs w:val="17"/>
        </w:rPr>
        <w:t>which</w:t>
      </w:r>
      <w:r w:rsidR="004B4A6B" w:rsidRPr="00617DCD">
        <w:rPr>
          <w:rFonts w:cstheme="minorHAnsi"/>
          <w:sz w:val="28"/>
          <w:szCs w:val="17"/>
        </w:rPr>
        <w:t xml:space="preserve"> is based on </w:t>
      </w:r>
      <w:r w:rsidR="00227877">
        <w:rPr>
          <w:rFonts w:cstheme="minorHAnsi"/>
          <w:sz w:val="28"/>
          <w:szCs w:val="17"/>
        </w:rPr>
        <w:t>this</w:t>
      </w:r>
      <w:r w:rsidR="004B4A6B" w:rsidRPr="00617DCD">
        <w:rPr>
          <w:rFonts w:cstheme="minorHAnsi"/>
          <w:sz w:val="28"/>
          <w:szCs w:val="17"/>
        </w:rPr>
        <w:t xml:space="preserve"> chart.</w:t>
      </w:r>
    </w:p>
    <w:p w14:paraId="01CE5C7B" w14:textId="1F81B2CB" w:rsidR="00861BC4" w:rsidRPr="00617DCD" w:rsidRDefault="00861B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7DCD">
        <w:rPr>
          <w:rFonts w:cstheme="minorHAnsi"/>
          <w:sz w:val="28"/>
          <w:szCs w:val="17"/>
        </w:rPr>
        <w:t>Considering the registers, the ratio will be as follows:</w:t>
      </w:r>
    </w:p>
    <w:p w14:paraId="4DB4D236" w14:textId="1C2A6666" w:rsidR="00861BC4" w:rsidRPr="00617DCD" w:rsidRDefault="00861B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7DCD">
        <w:rPr>
          <w:rFonts w:cstheme="minorHAnsi"/>
          <w:sz w:val="28"/>
          <w:szCs w:val="17"/>
        </w:rPr>
        <w:t>One woodwind instrument is equal to “1”.</w:t>
      </w:r>
    </w:p>
    <w:p w14:paraId="7ED91BA0" w14:textId="01FBBEB9" w:rsidR="00861BC4" w:rsidRPr="00617DCD" w:rsidRDefault="00861B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7DCD">
        <w:rPr>
          <w:rFonts w:cstheme="minorHAnsi"/>
          <w:sz w:val="28"/>
          <w:szCs w:val="17"/>
        </w:rPr>
        <w:t>1 department of the string section will be indicated with “2”.</w:t>
      </w:r>
    </w:p>
    <w:p w14:paraId="31D06233" w14:textId="106B28E4" w:rsidR="00861BC4" w:rsidRPr="00617DCD" w:rsidRDefault="00861B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7DCD">
        <w:rPr>
          <w:rFonts w:cstheme="minorHAnsi"/>
          <w:sz w:val="28"/>
          <w:szCs w:val="17"/>
        </w:rPr>
        <w:t xml:space="preserve">1 </w:t>
      </w:r>
      <w:r w:rsidR="006F4EAB">
        <w:rPr>
          <w:rFonts w:cstheme="minorHAnsi"/>
          <w:sz w:val="28"/>
          <w:szCs w:val="17"/>
        </w:rPr>
        <w:t>F</w:t>
      </w:r>
      <w:r w:rsidRPr="00617DCD">
        <w:rPr>
          <w:rFonts w:cstheme="minorHAnsi"/>
          <w:sz w:val="28"/>
          <w:szCs w:val="17"/>
        </w:rPr>
        <w:t>rench horn is also equal to “2”.</w:t>
      </w:r>
    </w:p>
    <w:p w14:paraId="4CF9D4B4" w14:textId="3525070E" w:rsidR="00861BC4" w:rsidRDefault="00861B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7DCD">
        <w:rPr>
          <w:rFonts w:cstheme="minorHAnsi"/>
          <w:sz w:val="28"/>
          <w:szCs w:val="17"/>
        </w:rPr>
        <w:lastRenderedPageBreak/>
        <w:t>1 trumpet will be indicated with “4”.</w:t>
      </w:r>
    </w:p>
    <w:p w14:paraId="6E3E1BFF" w14:textId="154722EA" w:rsidR="004D24BB" w:rsidRDefault="004D24BB" w:rsidP="004D24B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11779">
        <w:rPr>
          <w:rFonts w:cstheme="minorHAnsi"/>
          <w:sz w:val="28"/>
          <w:szCs w:val="17"/>
        </w:rPr>
        <w:t>I want to remind y</w:t>
      </w:r>
      <w:r>
        <w:rPr>
          <w:rFonts w:cstheme="minorHAnsi"/>
          <w:sz w:val="28"/>
          <w:szCs w:val="17"/>
        </w:rPr>
        <w:t>ou that this calculation</w:t>
      </w:r>
      <w:r w:rsidRPr="00611779">
        <w:rPr>
          <w:rFonts w:cstheme="minorHAnsi"/>
          <w:sz w:val="28"/>
          <w:szCs w:val="17"/>
        </w:rPr>
        <w:t xml:space="preserve"> does not aim to get </w:t>
      </w:r>
      <w:r>
        <w:rPr>
          <w:rFonts w:cstheme="minorHAnsi"/>
          <w:sz w:val="28"/>
          <w:szCs w:val="17"/>
        </w:rPr>
        <w:t>a</w:t>
      </w:r>
      <w:r w:rsidRPr="00611779">
        <w:rPr>
          <w:rFonts w:cstheme="minorHAnsi"/>
          <w:sz w:val="28"/>
          <w:szCs w:val="17"/>
        </w:rPr>
        <w:t xml:space="preserve"> perfect balance</w:t>
      </w:r>
      <w:r>
        <w:rPr>
          <w:rFonts w:cstheme="minorHAnsi"/>
          <w:sz w:val="28"/>
          <w:szCs w:val="17"/>
        </w:rPr>
        <w:t xml:space="preserve"> between registers</w:t>
      </w:r>
      <w:r w:rsidRPr="00611779">
        <w:rPr>
          <w:rFonts w:cstheme="minorHAnsi"/>
          <w:sz w:val="28"/>
          <w:szCs w:val="17"/>
        </w:rPr>
        <w:t xml:space="preserve">. </w:t>
      </w:r>
    </w:p>
    <w:p w14:paraId="6D4DC689" w14:textId="4F932FE2" w:rsidR="00861BC4" w:rsidRDefault="004D24BB" w:rsidP="00861BC4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On the contrary, t</w:t>
      </w:r>
      <w:r w:rsidR="00861BC4" w:rsidRPr="00861BC4">
        <w:rPr>
          <w:rFonts w:cstheme="minorHAnsi"/>
          <w:sz w:val="28"/>
          <w:szCs w:val="17"/>
        </w:rPr>
        <w:t xml:space="preserve">he presented calculation model </w:t>
      </w:r>
      <w:r w:rsidR="00861BC4" w:rsidRPr="00611779">
        <w:rPr>
          <w:rFonts w:cstheme="minorHAnsi"/>
          <w:sz w:val="28"/>
          <w:szCs w:val="17"/>
        </w:rPr>
        <w:t xml:space="preserve">will help you </w:t>
      </w:r>
      <w:r w:rsidR="00861BC4">
        <w:rPr>
          <w:rFonts w:cstheme="minorHAnsi"/>
          <w:sz w:val="28"/>
          <w:szCs w:val="17"/>
        </w:rPr>
        <w:t xml:space="preserve">to </w:t>
      </w:r>
      <w:r w:rsidR="00861BC4" w:rsidRPr="00611779">
        <w:rPr>
          <w:rFonts w:cstheme="minorHAnsi"/>
          <w:sz w:val="28"/>
          <w:szCs w:val="17"/>
        </w:rPr>
        <w:t>hear which instruments or regi</w:t>
      </w:r>
      <w:r w:rsidR="00861BC4">
        <w:rPr>
          <w:rFonts w:cstheme="minorHAnsi"/>
          <w:sz w:val="28"/>
          <w:szCs w:val="17"/>
        </w:rPr>
        <w:t xml:space="preserve">sters are strong or weak before their </w:t>
      </w:r>
      <w:r w:rsidR="00861BC4" w:rsidRPr="00611779">
        <w:rPr>
          <w:rFonts w:cstheme="minorHAnsi"/>
          <w:sz w:val="28"/>
          <w:szCs w:val="17"/>
        </w:rPr>
        <w:t>live</w:t>
      </w:r>
      <w:r w:rsidR="00861BC4">
        <w:rPr>
          <w:rFonts w:cstheme="minorHAnsi"/>
          <w:sz w:val="28"/>
          <w:szCs w:val="17"/>
        </w:rPr>
        <w:t xml:space="preserve"> performance</w:t>
      </w:r>
      <w:r w:rsidR="00861BC4" w:rsidRPr="00611779">
        <w:rPr>
          <w:rFonts w:cstheme="minorHAnsi"/>
          <w:sz w:val="28"/>
          <w:szCs w:val="17"/>
        </w:rPr>
        <w:t>.</w:t>
      </w:r>
    </w:p>
    <w:p w14:paraId="56F871D4" w14:textId="2E79F116" w:rsidR="00861BC4" w:rsidRDefault="00861BC4" w:rsidP="00861BC4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 will explain this during </w:t>
      </w:r>
      <w:r w:rsidR="00B33BDC">
        <w:rPr>
          <w:rFonts w:cstheme="minorHAnsi"/>
          <w:sz w:val="28"/>
          <w:szCs w:val="17"/>
        </w:rPr>
        <w:t xml:space="preserve">the </w:t>
      </w:r>
      <w:r>
        <w:rPr>
          <w:rFonts w:cstheme="minorHAnsi"/>
          <w:sz w:val="28"/>
          <w:szCs w:val="17"/>
        </w:rPr>
        <w:t>lesson.</w:t>
      </w:r>
    </w:p>
    <w:p w14:paraId="00A1B3E4" w14:textId="1FFE73B3" w:rsidR="00B87CF8" w:rsidRPr="00B87CF8" w:rsidRDefault="00B87CF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FF0000"/>
          <w:sz w:val="28"/>
          <w:szCs w:val="17"/>
        </w:rPr>
      </w:pPr>
      <w:r w:rsidRPr="00B87CF8">
        <w:rPr>
          <w:rFonts w:cstheme="minorHAnsi"/>
          <w:b/>
          <w:color w:val="FF0000"/>
          <w:sz w:val="28"/>
          <w:szCs w:val="17"/>
        </w:rPr>
        <w:t>Device no</w:t>
      </w:r>
      <w:r>
        <w:rPr>
          <w:rFonts w:cstheme="minorHAnsi"/>
          <w:b/>
          <w:color w:val="FF0000"/>
          <w:sz w:val="28"/>
          <w:szCs w:val="17"/>
        </w:rPr>
        <w:t>.1</w:t>
      </w:r>
    </w:p>
    <w:p w14:paraId="0A94426A" w14:textId="65334BD5" w:rsidR="00960883" w:rsidRDefault="004522B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Let’s </w:t>
      </w:r>
      <w:r w:rsidR="00ED50DC">
        <w:rPr>
          <w:rFonts w:cstheme="minorHAnsi"/>
          <w:sz w:val="28"/>
          <w:szCs w:val="17"/>
        </w:rPr>
        <w:t>make the first</w:t>
      </w:r>
      <w:r>
        <w:rPr>
          <w:rFonts w:cstheme="minorHAnsi"/>
          <w:sz w:val="28"/>
          <w:szCs w:val="17"/>
        </w:rPr>
        <w:t xml:space="preserve"> </w:t>
      </w:r>
      <w:r w:rsidR="00ED50DC">
        <w:rPr>
          <w:rFonts w:cstheme="minorHAnsi"/>
          <w:sz w:val="28"/>
          <w:szCs w:val="17"/>
        </w:rPr>
        <w:t xml:space="preserve">orchestral device </w:t>
      </w:r>
      <w:r>
        <w:rPr>
          <w:rFonts w:cstheme="minorHAnsi"/>
          <w:sz w:val="28"/>
          <w:szCs w:val="17"/>
        </w:rPr>
        <w:t>with</w:t>
      </w:r>
      <w:r w:rsidR="00ED50DC">
        <w:rPr>
          <w:rFonts w:cstheme="minorHAnsi"/>
          <w:sz w:val="28"/>
          <w:szCs w:val="17"/>
        </w:rPr>
        <w:t>in</w:t>
      </w:r>
      <w:r>
        <w:rPr>
          <w:rFonts w:cstheme="minorHAnsi"/>
          <w:sz w:val="28"/>
          <w:szCs w:val="17"/>
        </w:rPr>
        <w:t xml:space="preserve"> the woodwind section.</w:t>
      </w:r>
    </w:p>
    <w:p w14:paraId="6F4DE278" w14:textId="772DC328" w:rsidR="004522BD" w:rsidRPr="005158E9" w:rsidRDefault="005158E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f </w:t>
      </w:r>
      <w:r w:rsidR="006937A5">
        <w:rPr>
          <w:rFonts w:cstheme="minorHAnsi"/>
          <w:sz w:val="28"/>
          <w:szCs w:val="17"/>
        </w:rPr>
        <w:t xml:space="preserve">you </w:t>
      </w:r>
      <w:r>
        <w:rPr>
          <w:rFonts w:cstheme="minorHAnsi"/>
          <w:sz w:val="28"/>
          <w:szCs w:val="17"/>
        </w:rPr>
        <w:t xml:space="preserve">look at the sketch, </w:t>
      </w:r>
      <w:r w:rsidR="006937A5">
        <w:rPr>
          <w:rFonts w:cstheme="minorHAnsi"/>
          <w:sz w:val="28"/>
          <w:szCs w:val="17"/>
        </w:rPr>
        <w:t>you</w:t>
      </w:r>
      <w:r>
        <w:rPr>
          <w:rFonts w:cstheme="minorHAnsi"/>
          <w:sz w:val="28"/>
          <w:szCs w:val="17"/>
        </w:rPr>
        <w:t xml:space="preserve"> can see that woodwinds are possible in four different registers: </w:t>
      </w:r>
      <w:r w:rsidRPr="005158E9">
        <w:rPr>
          <w:rFonts w:cstheme="minorHAnsi"/>
          <w:b/>
          <w:sz w:val="28"/>
          <w:szCs w:val="17"/>
        </w:rPr>
        <w:t xml:space="preserve">B6, B5, B4, </w:t>
      </w:r>
      <w:r w:rsidR="00E62B4C">
        <w:rPr>
          <w:rFonts w:cstheme="minorHAnsi"/>
          <w:b/>
          <w:sz w:val="28"/>
          <w:szCs w:val="17"/>
        </w:rPr>
        <w:t xml:space="preserve">and </w:t>
      </w:r>
      <w:r w:rsidRPr="005158E9">
        <w:rPr>
          <w:rFonts w:cstheme="minorHAnsi"/>
          <w:b/>
          <w:sz w:val="28"/>
          <w:szCs w:val="17"/>
        </w:rPr>
        <w:t>B3.</w:t>
      </w:r>
    </w:p>
    <w:p w14:paraId="371062F9" w14:textId="1268EE8D" w:rsidR="00960883" w:rsidRDefault="00AF220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 am going to use all of these.</w:t>
      </w:r>
    </w:p>
    <w:p w14:paraId="5E9448AC" w14:textId="5BEBF941" w:rsidR="009D3592" w:rsidRDefault="009D359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Regardless of the dynamic, soft or strong, all woodwind inst</w:t>
      </w:r>
      <w:r w:rsidR="00895E07">
        <w:rPr>
          <w:rFonts w:cstheme="minorHAnsi"/>
          <w:sz w:val="28"/>
          <w:szCs w:val="17"/>
        </w:rPr>
        <w:t>ruments are equal to each other, if the instruments are in their strong register.</w:t>
      </w:r>
    </w:p>
    <w:p w14:paraId="1D35D36A" w14:textId="339BF035" w:rsidR="00605261" w:rsidRDefault="00FA7DD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piccolo </w:t>
      </w:r>
      <w:r w:rsidR="00605261">
        <w:rPr>
          <w:rFonts w:cstheme="minorHAnsi"/>
          <w:sz w:val="28"/>
          <w:szCs w:val="17"/>
        </w:rPr>
        <w:t>starts the melody from</w:t>
      </w:r>
      <w:r>
        <w:rPr>
          <w:rFonts w:cstheme="minorHAnsi"/>
          <w:sz w:val="28"/>
          <w:szCs w:val="17"/>
        </w:rPr>
        <w:t xml:space="preserve"> the </w:t>
      </w:r>
      <w:r w:rsidRPr="00FA7DD8">
        <w:rPr>
          <w:rFonts w:cstheme="minorHAnsi"/>
          <w:b/>
          <w:sz w:val="28"/>
          <w:szCs w:val="17"/>
        </w:rPr>
        <w:t>B6</w:t>
      </w:r>
      <w:r w:rsidR="00605261">
        <w:rPr>
          <w:rFonts w:cstheme="minorHAnsi"/>
          <w:sz w:val="28"/>
          <w:szCs w:val="17"/>
        </w:rPr>
        <w:t>.</w:t>
      </w:r>
    </w:p>
    <w:p w14:paraId="47D7057E" w14:textId="3B92834E" w:rsidR="00FE37D9" w:rsidRPr="00605261" w:rsidRDefault="0060526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>Two flutes and t</w:t>
      </w:r>
      <w:r w:rsidR="00FE37D9">
        <w:rPr>
          <w:rFonts w:cstheme="minorHAnsi"/>
          <w:sz w:val="28"/>
          <w:szCs w:val="17"/>
        </w:rPr>
        <w:t xml:space="preserve">wo oboes </w:t>
      </w:r>
      <w:r>
        <w:rPr>
          <w:rFonts w:cstheme="minorHAnsi"/>
          <w:sz w:val="28"/>
          <w:szCs w:val="17"/>
        </w:rPr>
        <w:t>start</w:t>
      </w:r>
      <w:r w:rsidR="00FE37D9">
        <w:rPr>
          <w:rFonts w:cstheme="minorHAnsi"/>
          <w:sz w:val="28"/>
          <w:szCs w:val="17"/>
        </w:rPr>
        <w:t xml:space="preserve"> the melody </w:t>
      </w:r>
      <w:r>
        <w:rPr>
          <w:rFonts w:cstheme="minorHAnsi"/>
          <w:sz w:val="28"/>
          <w:szCs w:val="17"/>
        </w:rPr>
        <w:t xml:space="preserve">at </w:t>
      </w:r>
      <w:r w:rsidRPr="00605261">
        <w:rPr>
          <w:rFonts w:cstheme="minorHAnsi"/>
          <w:b/>
          <w:sz w:val="28"/>
          <w:szCs w:val="17"/>
        </w:rPr>
        <w:t>B5</w:t>
      </w:r>
      <w:r w:rsidR="00FE37D9" w:rsidRPr="00605261">
        <w:rPr>
          <w:rFonts w:cstheme="minorHAnsi"/>
          <w:b/>
          <w:sz w:val="28"/>
          <w:szCs w:val="17"/>
        </w:rPr>
        <w:t>.</w:t>
      </w:r>
    </w:p>
    <w:p w14:paraId="0D614FAB" w14:textId="5E8912B1" w:rsidR="00FE37D9" w:rsidRDefault="007A261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English horn takes the </w:t>
      </w:r>
      <w:r w:rsidRPr="007A261F">
        <w:rPr>
          <w:rFonts w:cstheme="minorHAnsi"/>
          <w:b/>
          <w:sz w:val="28"/>
          <w:szCs w:val="17"/>
        </w:rPr>
        <w:t>B4.</w:t>
      </w:r>
    </w:p>
    <w:p w14:paraId="0FF90031" w14:textId="79E484FE" w:rsidR="007A261F" w:rsidRPr="007A261F" w:rsidRDefault="00FD0B3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</w:t>
      </w:r>
      <w:r w:rsidR="007A261F">
        <w:rPr>
          <w:rFonts w:cstheme="minorHAnsi"/>
          <w:sz w:val="28"/>
          <w:szCs w:val="17"/>
        </w:rPr>
        <w:t xml:space="preserve">he clarinet can play the melody in both </w:t>
      </w:r>
      <w:r w:rsidR="007A261F" w:rsidRPr="007A261F">
        <w:rPr>
          <w:rFonts w:cstheme="minorHAnsi"/>
          <w:b/>
          <w:sz w:val="28"/>
          <w:szCs w:val="17"/>
        </w:rPr>
        <w:t xml:space="preserve">B5 </w:t>
      </w:r>
      <w:r w:rsidR="007A261F">
        <w:rPr>
          <w:rFonts w:cstheme="minorHAnsi"/>
          <w:sz w:val="28"/>
          <w:szCs w:val="17"/>
        </w:rPr>
        <w:t xml:space="preserve">and </w:t>
      </w:r>
      <w:r w:rsidR="007A261F" w:rsidRPr="007A261F">
        <w:rPr>
          <w:rFonts w:cstheme="minorHAnsi"/>
          <w:b/>
          <w:sz w:val="28"/>
          <w:szCs w:val="17"/>
        </w:rPr>
        <w:t>B4.</w:t>
      </w:r>
    </w:p>
    <w:p w14:paraId="70F3DA92" w14:textId="0C614798" w:rsidR="00FE37D9" w:rsidRDefault="009716A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Since the </w:t>
      </w:r>
      <w:r w:rsidRPr="009716AD">
        <w:rPr>
          <w:rFonts w:cstheme="minorHAnsi"/>
          <w:b/>
          <w:sz w:val="28"/>
          <w:szCs w:val="17"/>
        </w:rPr>
        <w:t>B5</w:t>
      </w:r>
      <w:r>
        <w:rPr>
          <w:rFonts w:cstheme="minorHAnsi"/>
          <w:sz w:val="28"/>
          <w:szCs w:val="17"/>
        </w:rPr>
        <w:t xml:space="preserve"> register is already used by two flutes and two oboes, it would be better </w:t>
      </w:r>
      <w:r w:rsidR="009D3592">
        <w:rPr>
          <w:rFonts w:cstheme="minorHAnsi"/>
          <w:sz w:val="28"/>
          <w:szCs w:val="17"/>
        </w:rPr>
        <w:t>to use the clarinets below them to get a balance between registers.</w:t>
      </w:r>
    </w:p>
    <w:p w14:paraId="20B56A15" w14:textId="52AD8B0A" w:rsidR="00E96649" w:rsidRDefault="00E9664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</w:t>
      </w:r>
      <w:r w:rsidRPr="004568E1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will be played by two bassoons.</w:t>
      </w:r>
    </w:p>
    <w:p w14:paraId="66BBDD1E" w14:textId="76E0C556" w:rsidR="001A3999" w:rsidRDefault="001A399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So, the balance of the registers will be as follows: 1, 4, 3, and 2.</w:t>
      </w:r>
    </w:p>
    <w:p w14:paraId="5E843EC5" w14:textId="28269D38" w:rsidR="009D3592" w:rsidRDefault="002040A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2040A4">
        <w:rPr>
          <w:rFonts w:cstheme="minorHAnsi"/>
          <w:sz w:val="28"/>
          <w:szCs w:val="17"/>
        </w:rPr>
        <w:t>There is only one piccolo here. However, this is not a problem, since the piccolo is in its strong register and will shine even without doubling.</w:t>
      </w:r>
    </w:p>
    <w:p w14:paraId="6C6A36EC" w14:textId="3202BE4F" w:rsidR="002040A4" w:rsidRDefault="00E62B4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</w:t>
      </w:r>
      <w:r w:rsidRPr="00ED1B0B">
        <w:rPr>
          <w:rFonts w:cstheme="minorHAnsi"/>
          <w:b/>
          <w:sz w:val="28"/>
          <w:szCs w:val="17"/>
        </w:rPr>
        <w:t>B5</w:t>
      </w:r>
      <w:r>
        <w:rPr>
          <w:rFonts w:cstheme="minorHAnsi"/>
          <w:sz w:val="28"/>
          <w:szCs w:val="17"/>
        </w:rPr>
        <w:t xml:space="preserve"> register is most strong </w:t>
      </w:r>
      <w:r w:rsidR="00ED1B0B">
        <w:rPr>
          <w:rFonts w:cstheme="minorHAnsi"/>
          <w:sz w:val="28"/>
          <w:szCs w:val="17"/>
        </w:rPr>
        <w:t xml:space="preserve">as it </w:t>
      </w:r>
      <w:r>
        <w:rPr>
          <w:rFonts w:cstheme="minorHAnsi"/>
          <w:sz w:val="28"/>
          <w:szCs w:val="17"/>
        </w:rPr>
        <w:t xml:space="preserve">is </w:t>
      </w:r>
      <w:r w:rsidR="00ED1B0B">
        <w:rPr>
          <w:rFonts w:cstheme="minorHAnsi"/>
          <w:sz w:val="28"/>
          <w:szCs w:val="17"/>
        </w:rPr>
        <w:t>played by four instruments.</w:t>
      </w:r>
    </w:p>
    <w:p w14:paraId="6A487A56" w14:textId="24C841B2" w:rsidR="00160486" w:rsidRDefault="0016048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160486">
        <w:rPr>
          <w:rFonts w:cstheme="minorHAnsi"/>
          <w:sz w:val="28"/>
          <w:szCs w:val="17"/>
        </w:rPr>
        <w:t xml:space="preserve">You can reduce this </w:t>
      </w:r>
      <w:r>
        <w:rPr>
          <w:rFonts w:cstheme="minorHAnsi"/>
          <w:sz w:val="28"/>
          <w:szCs w:val="17"/>
        </w:rPr>
        <w:t>register</w:t>
      </w:r>
      <w:r w:rsidRPr="00160486">
        <w:rPr>
          <w:rFonts w:cstheme="minorHAnsi"/>
          <w:sz w:val="28"/>
          <w:szCs w:val="17"/>
        </w:rPr>
        <w:t xml:space="preserve"> by using </w:t>
      </w:r>
      <w:r>
        <w:rPr>
          <w:rFonts w:cstheme="minorHAnsi"/>
          <w:sz w:val="28"/>
          <w:szCs w:val="17"/>
        </w:rPr>
        <w:t xml:space="preserve">a </w:t>
      </w:r>
      <w:r w:rsidRPr="00160486">
        <w:rPr>
          <w:rFonts w:cstheme="minorHAnsi"/>
          <w:sz w:val="28"/>
          <w:szCs w:val="17"/>
        </w:rPr>
        <w:t>si</w:t>
      </w:r>
      <w:r>
        <w:rPr>
          <w:rFonts w:cstheme="minorHAnsi"/>
          <w:sz w:val="28"/>
          <w:szCs w:val="17"/>
        </w:rPr>
        <w:t>ngle</w:t>
      </w:r>
      <w:r w:rsidRPr="00160486">
        <w:rPr>
          <w:rFonts w:cstheme="minorHAnsi"/>
          <w:sz w:val="28"/>
          <w:szCs w:val="17"/>
        </w:rPr>
        <w:t xml:space="preserve"> oboe or a flute instead of </w:t>
      </w:r>
      <w:r w:rsidRPr="00160486">
        <w:rPr>
          <w:rFonts w:cstheme="minorHAnsi"/>
          <w:i/>
          <w:sz w:val="28"/>
          <w:szCs w:val="17"/>
        </w:rPr>
        <w:t>a2</w:t>
      </w:r>
      <w:r w:rsidRPr="00160486">
        <w:rPr>
          <w:rFonts w:cstheme="minorHAnsi"/>
          <w:sz w:val="28"/>
          <w:szCs w:val="17"/>
        </w:rPr>
        <w:t>.</w:t>
      </w:r>
    </w:p>
    <w:p w14:paraId="318D1DCF" w14:textId="15C3496D" w:rsidR="00160486" w:rsidRDefault="006A634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But this is not necessary to do it.</w:t>
      </w:r>
    </w:p>
    <w:p w14:paraId="6121DF65" w14:textId="5E933070" w:rsidR="00AC2B24" w:rsidRPr="00FB4E98" w:rsidRDefault="00AC2B2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 xml:space="preserve">I </w:t>
      </w:r>
      <w:r w:rsidR="004C370A">
        <w:rPr>
          <w:rFonts w:cstheme="minorHAnsi"/>
          <w:sz w:val="28"/>
          <w:szCs w:val="17"/>
        </w:rPr>
        <w:t xml:space="preserve">want to </w:t>
      </w:r>
      <w:r w:rsidRPr="00FB4E98">
        <w:rPr>
          <w:rFonts w:cstheme="minorHAnsi"/>
          <w:sz w:val="28"/>
          <w:szCs w:val="17"/>
        </w:rPr>
        <w:t>explain this slur, as it does not have the same meaning on all instruments.</w:t>
      </w:r>
    </w:p>
    <w:p w14:paraId="6F8EF00C" w14:textId="008B843F" w:rsidR="00955405" w:rsidRPr="00FB4E98" w:rsidRDefault="00A7170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 xml:space="preserve">Generally, a slur is </w:t>
      </w:r>
      <w:r w:rsidR="00F55D74" w:rsidRPr="00FB4E98">
        <w:rPr>
          <w:rFonts w:cstheme="minorHAnsi"/>
          <w:sz w:val="28"/>
          <w:szCs w:val="17"/>
        </w:rPr>
        <w:t>a</w:t>
      </w:r>
      <w:r w:rsidRPr="00FB4E98">
        <w:rPr>
          <w:rFonts w:cstheme="minorHAnsi"/>
          <w:sz w:val="28"/>
          <w:szCs w:val="17"/>
        </w:rPr>
        <w:t xml:space="preserve"> mark indicating that two or more notes are to be played without separation.</w:t>
      </w:r>
    </w:p>
    <w:p w14:paraId="3E85A75E" w14:textId="63B40950" w:rsidR="00357453" w:rsidRPr="00FB4E98" w:rsidRDefault="00357453" w:rsidP="00357453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>The slur marking in bowed string instruments, like the violin, viola, cello, and contrabass, means that the notes should be played in one bow stroke.</w:t>
      </w:r>
    </w:p>
    <w:p w14:paraId="0CD62F50" w14:textId="33DDD54D" w:rsidR="00FB4E98" w:rsidRPr="00F5534D" w:rsidRDefault="00FB4E98" w:rsidP="00F5534D">
      <w:pPr>
        <w:spacing w:line="276" w:lineRule="auto"/>
        <w:rPr>
          <w:rFonts w:eastAsia="Times New Roman" w:cstheme="minorHAnsi"/>
          <w:sz w:val="36"/>
          <w:szCs w:val="24"/>
        </w:rPr>
      </w:pPr>
      <w:r w:rsidRPr="00FB4E98">
        <w:rPr>
          <w:rFonts w:cstheme="minorHAnsi"/>
          <w:sz w:val="28"/>
          <w:shd w:val="clear" w:color="auto" w:fill="FFFFFF"/>
        </w:rPr>
        <w:lastRenderedPageBreak/>
        <w:t>So, the player change notes with his left hand but his right hand (bow hand) doesn't change direction. </w:t>
      </w:r>
    </w:p>
    <w:p w14:paraId="7143CE99" w14:textId="198B82B5" w:rsidR="00DD467D" w:rsidRPr="00FB4E98" w:rsidRDefault="0035745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 xml:space="preserve">In this example, the </w:t>
      </w:r>
      <w:r w:rsidRPr="00FB4E98">
        <w:rPr>
          <w:rFonts w:cstheme="minorHAnsi"/>
          <w:b/>
          <w:sz w:val="28"/>
          <w:szCs w:val="17"/>
        </w:rPr>
        <w:t xml:space="preserve">D </w:t>
      </w:r>
      <w:r w:rsidRPr="00FB4E98">
        <w:rPr>
          <w:rFonts w:cstheme="minorHAnsi"/>
          <w:sz w:val="28"/>
          <w:szCs w:val="17"/>
        </w:rPr>
        <w:t xml:space="preserve">and </w:t>
      </w:r>
      <w:r w:rsidRPr="00FB4E98">
        <w:rPr>
          <w:rFonts w:cstheme="minorHAnsi"/>
          <w:b/>
          <w:sz w:val="28"/>
          <w:szCs w:val="17"/>
        </w:rPr>
        <w:t>E</w:t>
      </w:r>
      <w:r w:rsidRPr="00FB4E98">
        <w:rPr>
          <w:rFonts w:cstheme="minorHAnsi"/>
          <w:sz w:val="28"/>
          <w:szCs w:val="17"/>
        </w:rPr>
        <w:t xml:space="preserve"> should be played with one bow stroke. </w:t>
      </w:r>
      <w:r w:rsidR="00DD467D" w:rsidRPr="00FB4E98">
        <w:rPr>
          <w:rFonts w:cstheme="minorHAnsi"/>
          <w:sz w:val="28"/>
          <w:szCs w:val="17"/>
        </w:rPr>
        <w:t xml:space="preserve">No, matter, </w:t>
      </w:r>
      <w:proofErr w:type="gramStart"/>
      <w:r w:rsidR="00DD467D" w:rsidRPr="00FB4E98">
        <w:rPr>
          <w:rFonts w:cstheme="minorHAnsi"/>
          <w:sz w:val="28"/>
          <w:szCs w:val="17"/>
        </w:rPr>
        <w:t>It</w:t>
      </w:r>
      <w:proofErr w:type="gramEnd"/>
      <w:r w:rsidR="00DD467D" w:rsidRPr="00FB4E98">
        <w:rPr>
          <w:rFonts w:cstheme="minorHAnsi"/>
          <w:sz w:val="28"/>
          <w:szCs w:val="17"/>
        </w:rPr>
        <w:t xml:space="preserve"> can be down or up bow. </w:t>
      </w:r>
    </w:p>
    <w:p w14:paraId="55FC3106" w14:textId="79C9BBC1" w:rsidR="00DD467D" w:rsidRPr="00FB4E98" w:rsidRDefault="00DD467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>The next three notes should start with the next bow stroke.</w:t>
      </w:r>
      <w:r w:rsidR="00E61953" w:rsidRPr="00FB4E98">
        <w:rPr>
          <w:rFonts w:cstheme="minorHAnsi"/>
          <w:sz w:val="28"/>
          <w:szCs w:val="17"/>
        </w:rPr>
        <w:t xml:space="preserve"> </w:t>
      </w:r>
    </w:p>
    <w:p w14:paraId="291BB04E" w14:textId="795303AF" w:rsidR="00A7170B" w:rsidRPr="00FB4E98" w:rsidRDefault="00A7170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>In wind instruments, regardless of the brass or woodwind, slurred</w:t>
      </w:r>
      <w:r w:rsidR="00E1136C" w:rsidRPr="00FB4E98">
        <w:rPr>
          <w:rFonts w:cstheme="minorHAnsi"/>
          <w:sz w:val="28"/>
          <w:szCs w:val="17"/>
        </w:rPr>
        <w:t xml:space="preserve"> notes should be played in</w:t>
      </w:r>
      <w:r w:rsidRPr="00FB4E98">
        <w:rPr>
          <w:rFonts w:cstheme="minorHAnsi"/>
          <w:sz w:val="28"/>
          <w:szCs w:val="17"/>
        </w:rPr>
        <w:t xml:space="preserve"> one breat</w:t>
      </w:r>
      <w:r w:rsidR="00E1136C" w:rsidRPr="00FB4E98">
        <w:rPr>
          <w:rFonts w:cstheme="minorHAnsi"/>
          <w:sz w:val="28"/>
          <w:szCs w:val="17"/>
        </w:rPr>
        <w:t>hing and without re-articulating each note.</w:t>
      </w:r>
    </w:p>
    <w:p w14:paraId="00C1574D" w14:textId="1CE1504B" w:rsidR="00895A1B" w:rsidRPr="00FB4E98" w:rsidRDefault="00895A1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 xml:space="preserve">In this example, the </w:t>
      </w:r>
      <w:r w:rsidRPr="00FB4E98">
        <w:rPr>
          <w:rFonts w:cstheme="minorHAnsi"/>
          <w:b/>
          <w:sz w:val="28"/>
          <w:szCs w:val="17"/>
        </w:rPr>
        <w:t xml:space="preserve">D </w:t>
      </w:r>
      <w:r w:rsidRPr="00FB4E98">
        <w:rPr>
          <w:rFonts w:cstheme="minorHAnsi"/>
          <w:sz w:val="28"/>
          <w:szCs w:val="17"/>
        </w:rPr>
        <w:t xml:space="preserve">and </w:t>
      </w:r>
      <w:r w:rsidRPr="00FB4E98">
        <w:rPr>
          <w:rFonts w:cstheme="minorHAnsi"/>
          <w:b/>
          <w:sz w:val="28"/>
          <w:szCs w:val="17"/>
        </w:rPr>
        <w:t>E</w:t>
      </w:r>
      <w:r w:rsidRPr="00FB4E98">
        <w:rPr>
          <w:rFonts w:cstheme="minorHAnsi"/>
          <w:sz w:val="28"/>
          <w:szCs w:val="17"/>
        </w:rPr>
        <w:t xml:space="preserve"> should be played with one breathing, while the next three notes with another breathing.</w:t>
      </w:r>
    </w:p>
    <w:p w14:paraId="016133BC" w14:textId="63AB7FAA" w:rsidR="00B87CF8" w:rsidRDefault="00B87CF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FF0000"/>
          <w:sz w:val="28"/>
          <w:szCs w:val="17"/>
        </w:rPr>
      </w:pPr>
      <w:r w:rsidRPr="00B87CF8">
        <w:rPr>
          <w:rFonts w:cstheme="minorHAnsi"/>
          <w:b/>
          <w:color w:val="FF0000"/>
          <w:sz w:val="28"/>
          <w:szCs w:val="17"/>
        </w:rPr>
        <w:t>Device no</w:t>
      </w:r>
      <w:r>
        <w:rPr>
          <w:rFonts w:cstheme="minorHAnsi"/>
          <w:b/>
          <w:color w:val="FF0000"/>
          <w:sz w:val="28"/>
          <w:szCs w:val="17"/>
        </w:rPr>
        <w:t>.2</w:t>
      </w:r>
    </w:p>
    <w:p w14:paraId="5FAC6322" w14:textId="77777777" w:rsidR="00FB4E98" w:rsidRDefault="00FB4E9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B4E98">
        <w:rPr>
          <w:rFonts w:cstheme="minorHAnsi"/>
          <w:sz w:val="28"/>
          <w:szCs w:val="17"/>
        </w:rPr>
        <w:t>Let's move on to the next device.</w:t>
      </w:r>
    </w:p>
    <w:p w14:paraId="462A823C" w14:textId="2F3A03B1" w:rsidR="00964F8B" w:rsidRDefault="00964F8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</w:t>
      </w:r>
      <w:r w:rsidRPr="00381D1E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is also can be reinforced by </w:t>
      </w:r>
      <w:r w:rsidR="00C5097E">
        <w:rPr>
          <w:rFonts w:cstheme="minorHAnsi"/>
          <w:sz w:val="28"/>
          <w:szCs w:val="17"/>
        </w:rPr>
        <w:t xml:space="preserve">a </w:t>
      </w:r>
      <w:r>
        <w:rPr>
          <w:rFonts w:cstheme="minorHAnsi"/>
          <w:sz w:val="28"/>
          <w:szCs w:val="17"/>
        </w:rPr>
        <w:t>single horn.</w:t>
      </w:r>
    </w:p>
    <w:p w14:paraId="67BBBB3B" w14:textId="44D4B354" w:rsidR="00061DD7" w:rsidRDefault="00061DD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know, </w:t>
      </w:r>
      <w:r w:rsidR="00CA3AD3">
        <w:rPr>
          <w:rFonts w:cstheme="minorHAnsi"/>
          <w:sz w:val="28"/>
          <w:szCs w:val="17"/>
        </w:rPr>
        <w:t>in</w:t>
      </w:r>
      <w:r>
        <w:rPr>
          <w:rFonts w:cstheme="minorHAnsi"/>
          <w:sz w:val="28"/>
          <w:szCs w:val="17"/>
        </w:rPr>
        <w:t xml:space="preserve"> soft dynamics, all wind instruments are equal to each other.</w:t>
      </w:r>
    </w:p>
    <w:p w14:paraId="41DF2D07" w14:textId="357326C6" w:rsidR="00061DD7" w:rsidRDefault="00061DD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However, at strong dynamics</w:t>
      </w:r>
      <w:r w:rsidR="00C5097E">
        <w:rPr>
          <w:rFonts w:cstheme="minorHAnsi"/>
          <w:sz w:val="28"/>
          <w:szCs w:val="17"/>
        </w:rPr>
        <w:t>,</w:t>
      </w:r>
      <w:r>
        <w:rPr>
          <w:rFonts w:cstheme="minorHAnsi"/>
          <w:sz w:val="28"/>
          <w:szCs w:val="17"/>
        </w:rPr>
        <w:t xml:space="preserve"> </w:t>
      </w:r>
      <w:r w:rsidR="00C5097E">
        <w:rPr>
          <w:rFonts w:cstheme="minorHAnsi"/>
          <w:sz w:val="28"/>
          <w:szCs w:val="17"/>
        </w:rPr>
        <w:t xml:space="preserve">the </w:t>
      </w:r>
      <w:r>
        <w:rPr>
          <w:rFonts w:cstheme="minorHAnsi"/>
          <w:sz w:val="28"/>
          <w:szCs w:val="17"/>
        </w:rPr>
        <w:t>French horn is twice as strong as the woodwind instrument.</w:t>
      </w:r>
    </w:p>
    <w:p w14:paraId="5F6C8EAB" w14:textId="4829D79C" w:rsidR="00B52AAB" w:rsidRDefault="00B52AA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So, </w:t>
      </w:r>
      <w:r w:rsidR="003D5EAE">
        <w:rPr>
          <w:rFonts w:cstheme="minorHAnsi"/>
          <w:sz w:val="28"/>
          <w:szCs w:val="17"/>
        </w:rPr>
        <w:t>one</w:t>
      </w:r>
      <w:r>
        <w:rPr>
          <w:rFonts w:cstheme="minorHAnsi"/>
          <w:sz w:val="28"/>
          <w:szCs w:val="17"/>
        </w:rPr>
        <w:t xml:space="preserve"> horn </w:t>
      </w:r>
      <w:r w:rsidR="00C5097E">
        <w:rPr>
          <w:rFonts w:cstheme="minorHAnsi"/>
          <w:sz w:val="28"/>
          <w:szCs w:val="17"/>
        </w:rPr>
        <w:t xml:space="preserve">is </w:t>
      </w:r>
      <w:r>
        <w:rPr>
          <w:rFonts w:cstheme="minorHAnsi"/>
          <w:sz w:val="28"/>
          <w:szCs w:val="17"/>
        </w:rPr>
        <w:t>e</w:t>
      </w:r>
      <w:r w:rsidR="003F3C08">
        <w:rPr>
          <w:rFonts w:cstheme="minorHAnsi"/>
          <w:sz w:val="28"/>
          <w:szCs w:val="17"/>
        </w:rPr>
        <w:t>qual to two woodwind instruments.</w:t>
      </w:r>
    </w:p>
    <w:p w14:paraId="25E78F7A" w14:textId="5B6ADD7D" w:rsidR="00061DD7" w:rsidRDefault="00061DD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Consider</w:t>
      </w:r>
      <w:r w:rsidR="004A071E">
        <w:rPr>
          <w:rFonts w:cstheme="minorHAnsi"/>
          <w:sz w:val="28"/>
          <w:szCs w:val="17"/>
        </w:rPr>
        <w:t>ing</w:t>
      </w:r>
      <w:r>
        <w:rPr>
          <w:rFonts w:cstheme="minorHAnsi"/>
          <w:sz w:val="28"/>
          <w:szCs w:val="17"/>
        </w:rPr>
        <w:t xml:space="preserve"> this, it will be enough to double the bassoon</w:t>
      </w:r>
      <w:r w:rsidR="00C5097E">
        <w:rPr>
          <w:rFonts w:cstheme="minorHAnsi"/>
          <w:sz w:val="28"/>
          <w:szCs w:val="17"/>
        </w:rPr>
        <w:t>'</w:t>
      </w:r>
      <w:r>
        <w:rPr>
          <w:rFonts w:cstheme="minorHAnsi"/>
          <w:sz w:val="28"/>
          <w:szCs w:val="17"/>
        </w:rPr>
        <w:t>s part with the single horn.</w:t>
      </w:r>
    </w:p>
    <w:p w14:paraId="2C4BF5CC" w14:textId="523F96C5" w:rsidR="00401B3E" w:rsidRDefault="00401B3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horn should be counted with “2” as it is equal to </w:t>
      </w:r>
      <w:r w:rsidR="00B41159">
        <w:rPr>
          <w:rFonts w:cstheme="minorHAnsi"/>
          <w:sz w:val="28"/>
          <w:szCs w:val="17"/>
        </w:rPr>
        <w:t>two</w:t>
      </w:r>
      <w:r>
        <w:rPr>
          <w:rFonts w:cstheme="minorHAnsi"/>
          <w:sz w:val="28"/>
          <w:szCs w:val="17"/>
        </w:rPr>
        <w:t xml:space="preserve"> woodwinds.  </w:t>
      </w:r>
    </w:p>
    <w:p w14:paraId="3FC93A64" w14:textId="63FB0481" w:rsidR="00061DD7" w:rsidRDefault="00B52AA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Now the power of the </w:t>
      </w:r>
      <w:r w:rsidRPr="00B52AAB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register </w:t>
      </w:r>
      <w:r w:rsidR="00B75C76">
        <w:rPr>
          <w:rFonts w:cstheme="minorHAnsi"/>
          <w:sz w:val="28"/>
          <w:szCs w:val="17"/>
        </w:rPr>
        <w:t xml:space="preserve">will be </w:t>
      </w:r>
      <w:r w:rsidR="00EE66E8">
        <w:rPr>
          <w:rFonts w:cstheme="minorHAnsi"/>
          <w:sz w:val="28"/>
          <w:szCs w:val="17"/>
        </w:rPr>
        <w:t>“4”</w:t>
      </w:r>
      <w:r w:rsidR="00B75C76">
        <w:rPr>
          <w:rFonts w:cstheme="minorHAnsi"/>
          <w:sz w:val="28"/>
          <w:szCs w:val="17"/>
        </w:rPr>
        <w:t>.</w:t>
      </w:r>
    </w:p>
    <w:p w14:paraId="211478A8" w14:textId="7B27D145" w:rsidR="00F41D9A" w:rsidRDefault="00716C7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Of course, other </w:t>
      </w:r>
      <w:r w:rsidR="001060B9">
        <w:rPr>
          <w:rFonts w:cstheme="minorHAnsi"/>
          <w:sz w:val="28"/>
          <w:szCs w:val="17"/>
        </w:rPr>
        <w:t xml:space="preserve">woodwind </w:t>
      </w:r>
      <w:r>
        <w:rPr>
          <w:rFonts w:cstheme="minorHAnsi"/>
          <w:sz w:val="28"/>
          <w:szCs w:val="17"/>
        </w:rPr>
        <w:t>devic</w:t>
      </w:r>
      <w:r w:rsidR="001060B9">
        <w:rPr>
          <w:rFonts w:cstheme="minorHAnsi"/>
          <w:sz w:val="28"/>
          <w:szCs w:val="17"/>
        </w:rPr>
        <w:t>es also can be made as you want.</w:t>
      </w:r>
    </w:p>
    <w:p w14:paraId="1D2171B3" w14:textId="0F2B9142" w:rsidR="00160486" w:rsidRDefault="00B87CF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color w:val="FF0000"/>
          <w:sz w:val="28"/>
          <w:szCs w:val="17"/>
        </w:rPr>
      </w:pPr>
      <w:r w:rsidRPr="00B87CF8">
        <w:rPr>
          <w:rFonts w:cstheme="minorHAnsi"/>
          <w:b/>
          <w:color w:val="FF0000"/>
          <w:sz w:val="28"/>
          <w:szCs w:val="17"/>
        </w:rPr>
        <w:t>Device no.3</w:t>
      </w:r>
    </w:p>
    <w:p w14:paraId="15703A91" w14:textId="1F1BD71A" w:rsidR="00BC5BF5" w:rsidRPr="009F6651" w:rsidRDefault="00BC5BF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9F6651">
        <w:rPr>
          <w:rFonts w:cstheme="minorHAnsi"/>
          <w:sz w:val="28"/>
          <w:szCs w:val="17"/>
        </w:rPr>
        <w:t>Now, let’s make the monophonic texture for the brass instruments.</w:t>
      </w:r>
    </w:p>
    <w:p w14:paraId="293FA0E9" w14:textId="1DA35C3D" w:rsidR="00B87CF8" w:rsidRPr="009F6651" w:rsidRDefault="00B87CF8" w:rsidP="00B87CF8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 w:rsidRPr="009F6651">
        <w:rPr>
          <w:rFonts w:cstheme="minorHAnsi"/>
          <w:sz w:val="28"/>
          <w:szCs w:val="17"/>
        </w:rPr>
        <w:t xml:space="preserve">If you look at the sketch, you can see that </w:t>
      </w:r>
      <w:r w:rsidR="00BC5BF5" w:rsidRPr="009F6651">
        <w:rPr>
          <w:rFonts w:cstheme="minorHAnsi"/>
          <w:sz w:val="28"/>
          <w:szCs w:val="17"/>
        </w:rPr>
        <w:t>bras</w:t>
      </w:r>
      <w:r w:rsidRPr="009F6651">
        <w:rPr>
          <w:rFonts w:cstheme="minorHAnsi"/>
          <w:sz w:val="28"/>
          <w:szCs w:val="17"/>
        </w:rPr>
        <w:t>s</w:t>
      </w:r>
      <w:r w:rsidR="00BC5BF5" w:rsidRPr="009F6651">
        <w:rPr>
          <w:rFonts w:cstheme="minorHAnsi"/>
          <w:sz w:val="28"/>
          <w:szCs w:val="17"/>
        </w:rPr>
        <w:t xml:space="preserve"> instruments</w:t>
      </w:r>
      <w:r w:rsidRPr="009F6651">
        <w:rPr>
          <w:rFonts w:cstheme="minorHAnsi"/>
          <w:sz w:val="28"/>
          <w:szCs w:val="17"/>
        </w:rPr>
        <w:t xml:space="preserve"> are possible in </w:t>
      </w:r>
      <w:r w:rsidR="00BC5BF5" w:rsidRPr="009F6651">
        <w:rPr>
          <w:rFonts w:cstheme="minorHAnsi"/>
          <w:sz w:val="28"/>
          <w:szCs w:val="17"/>
        </w:rPr>
        <w:t>three</w:t>
      </w:r>
      <w:r w:rsidRPr="009F6651">
        <w:rPr>
          <w:rFonts w:cstheme="minorHAnsi"/>
          <w:sz w:val="28"/>
          <w:szCs w:val="17"/>
        </w:rPr>
        <w:t xml:space="preserve"> different registers: </w:t>
      </w:r>
      <w:r w:rsidRPr="009F6651">
        <w:rPr>
          <w:rFonts w:cstheme="minorHAnsi"/>
          <w:b/>
          <w:sz w:val="28"/>
          <w:szCs w:val="17"/>
        </w:rPr>
        <w:t xml:space="preserve">B5, B4, </w:t>
      </w:r>
      <w:r w:rsidR="00C5097E" w:rsidRPr="00001C62">
        <w:rPr>
          <w:rFonts w:cstheme="minorHAnsi"/>
          <w:sz w:val="28"/>
          <w:szCs w:val="17"/>
        </w:rPr>
        <w:t>and</w:t>
      </w:r>
      <w:r w:rsidR="00C5097E">
        <w:rPr>
          <w:rFonts w:cstheme="minorHAnsi"/>
          <w:b/>
          <w:sz w:val="28"/>
          <w:szCs w:val="17"/>
        </w:rPr>
        <w:t xml:space="preserve"> </w:t>
      </w:r>
      <w:r w:rsidRPr="009F6651">
        <w:rPr>
          <w:rFonts w:cstheme="minorHAnsi"/>
          <w:b/>
          <w:sz w:val="28"/>
          <w:szCs w:val="17"/>
        </w:rPr>
        <w:t>B3.</w:t>
      </w:r>
    </w:p>
    <w:p w14:paraId="090CD1C1" w14:textId="4682107E" w:rsidR="00B87CF8" w:rsidRPr="009F6651" w:rsidRDefault="00632C67" w:rsidP="00B87CF8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9F6651">
        <w:rPr>
          <w:rFonts w:cstheme="minorHAnsi"/>
          <w:sz w:val="28"/>
          <w:szCs w:val="17"/>
        </w:rPr>
        <w:t>Let’s arrange the brass according to these registers.</w:t>
      </w:r>
    </w:p>
    <w:p w14:paraId="19BF06F6" w14:textId="77777777" w:rsidR="00460E3E" w:rsidRDefault="00636422" w:rsidP="00460E3E">
      <w:pPr>
        <w:jc w:val="both"/>
        <w:rPr>
          <w:rFonts w:eastAsia="Times New Roman" w:cstheme="minorHAnsi"/>
          <w:sz w:val="28"/>
          <w:szCs w:val="28"/>
        </w:rPr>
      </w:pPr>
      <w:r w:rsidRPr="009F6651">
        <w:rPr>
          <w:rFonts w:eastAsia="Times New Roman" w:cstheme="minorHAnsi"/>
          <w:sz w:val="28"/>
          <w:szCs w:val="28"/>
        </w:rPr>
        <w:t>At soft and medium dynamics all brass instruments are equal to each other.</w:t>
      </w:r>
    </w:p>
    <w:p w14:paraId="4B5BF961" w14:textId="67894F95" w:rsidR="00636422" w:rsidRPr="00460E3E" w:rsidRDefault="00636422" w:rsidP="00460E3E">
      <w:pPr>
        <w:jc w:val="both"/>
        <w:rPr>
          <w:rFonts w:eastAsia="Times New Roman" w:cstheme="minorHAnsi"/>
          <w:sz w:val="28"/>
          <w:szCs w:val="28"/>
        </w:rPr>
      </w:pPr>
      <w:r w:rsidRPr="009F6651">
        <w:rPr>
          <w:rFonts w:cstheme="minorHAnsi"/>
          <w:sz w:val="28"/>
          <w:szCs w:val="28"/>
        </w:rPr>
        <w:t>This means that each brass instrument can be assigned a separate pitch, depen</w:t>
      </w:r>
      <w:r w:rsidR="009F6651" w:rsidRPr="009F6651">
        <w:rPr>
          <w:rFonts w:cstheme="minorHAnsi"/>
          <w:sz w:val="28"/>
          <w:szCs w:val="28"/>
        </w:rPr>
        <w:t>ding on the regist</w:t>
      </w:r>
      <w:r w:rsidR="00C5097E">
        <w:rPr>
          <w:rFonts w:cstheme="minorHAnsi"/>
          <w:sz w:val="28"/>
          <w:szCs w:val="28"/>
        </w:rPr>
        <w:t>er</w:t>
      </w:r>
      <w:r w:rsidR="009F6651" w:rsidRPr="009F6651">
        <w:rPr>
          <w:rFonts w:cstheme="minorHAnsi"/>
          <w:sz w:val="28"/>
          <w:szCs w:val="28"/>
        </w:rPr>
        <w:t xml:space="preserve"> placement</w:t>
      </w:r>
      <w:r w:rsidRPr="009F6651">
        <w:rPr>
          <w:rFonts w:cstheme="minorHAnsi"/>
          <w:sz w:val="28"/>
          <w:szCs w:val="28"/>
        </w:rPr>
        <w:t>.</w:t>
      </w:r>
    </w:p>
    <w:p w14:paraId="227ACF17" w14:textId="574CFDCC" w:rsidR="00636422" w:rsidRPr="009F6651" w:rsidRDefault="00636422" w:rsidP="00636422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9F6651">
        <w:rPr>
          <w:rFonts w:cstheme="minorHAnsi"/>
          <w:sz w:val="28"/>
          <w:szCs w:val="28"/>
        </w:rPr>
        <w:t xml:space="preserve">For example, if the dynamic is </w:t>
      </w:r>
      <w:proofErr w:type="spellStart"/>
      <w:r w:rsidRPr="009F6651">
        <w:rPr>
          <w:rFonts w:cstheme="minorHAnsi"/>
          <w:b/>
          <w:i/>
          <w:sz w:val="28"/>
          <w:szCs w:val="28"/>
        </w:rPr>
        <w:t>mp</w:t>
      </w:r>
      <w:proofErr w:type="spellEnd"/>
      <w:r w:rsidRPr="009F6651">
        <w:rPr>
          <w:rFonts w:cstheme="minorHAnsi"/>
          <w:b/>
          <w:i/>
          <w:sz w:val="28"/>
          <w:szCs w:val="28"/>
        </w:rPr>
        <w:t xml:space="preserve">, </w:t>
      </w:r>
      <w:r w:rsidR="009F6651">
        <w:rPr>
          <w:rFonts w:cstheme="minorHAnsi"/>
          <w:sz w:val="28"/>
          <w:szCs w:val="28"/>
        </w:rPr>
        <w:t>one</w:t>
      </w:r>
      <w:r w:rsidRPr="009F6651">
        <w:rPr>
          <w:rFonts w:cstheme="minorHAnsi"/>
          <w:sz w:val="28"/>
          <w:szCs w:val="28"/>
        </w:rPr>
        <w:t xml:space="preserve"> trumpet is equal to </w:t>
      </w:r>
      <w:r w:rsidR="009F6651">
        <w:rPr>
          <w:rFonts w:cstheme="minorHAnsi"/>
          <w:sz w:val="28"/>
          <w:szCs w:val="28"/>
        </w:rPr>
        <w:t>one</w:t>
      </w:r>
      <w:r w:rsidRPr="009F6651">
        <w:rPr>
          <w:rFonts w:cstheme="minorHAnsi"/>
          <w:sz w:val="28"/>
          <w:szCs w:val="28"/>
        </w:rPr>
        <w:t xml:space="preserve"> horn.</w:t>
      </w:r>
    </w:p>
    <w:p w14:paraId="5C675875" w14:textId="77777777" w:rsidR="00636422" w:rsidRPr="009F6651" w:rsidRDefault="00636422" w:rsidP="00636422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9F6651">
        <w:rPr>
          <w:rFonts w:cstheme="minorHAnsi"/>
          <w:sz w:val="28"/>
          <w:szCs w:val="28"/>
        </w:rPr>
        <w:lastRenderedPageBreak/>
        <w:t xml:space="preserve">However, when the dynamic is louder than </w:t>
      </w:r>
      <w:r w:rsidRPr="009F6651">
        <w:rPr>
          <w:rFonts w:cstheme="minorHAnsi"/>
          <w:b/>
          <w:i/>
          <w:iCs/>
          <w:sz w:val="28"/>
          <w:szCs w:val="28"/>
        </w:rPr>
        <w:t>mf</w:t>
      </w:r>
      <w:r w:rsidRPr="009F6651">
        <w:rPr>
          <w:rFonts w:cstheme="minorHAnsi"/>
          <w:i/>
          <w:iCs/>
          <w:sz w:val="28"/>
          <w:szCs w:val="28"/>
        </w:rPr>
        <w:t xml:space="preserve">, </w:t>
      </w:r>
      <w:r w:rsidRPr="009F6651">
        <w:rPr>
          <w:rFonts w:cstheme="minorHAnsi"/>
          <w:sz w:val="28"/>
          <w:szCs w:val="28"/>
        </w:rPr>
        <w:t>it is advisable to double the horns, which when played in unison will roughly equal the sound of other brass instruments. This is due to the weakness of the horn.</w:t>
      </w:r>
    </w:p>
    <w:p w14:paraId="653A97C9" w14:textId="162788F4" w:rsidR="00160486" w:rsidRPr="009F6651" w:rsidRDefault="00636422" w:rsidP="009F665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9F6651">
        <w:rPr>
          <w:rFonts w:cstheme="minorHAnsi"/>
          <w:sz w:val="28"/>
          <w:szCs w:val="28"/>
        </w:rPr>
        <w:t xml:space="preserve">For example, if </w:t>
      </w:r>
      <w:r w:rsidR="009F6651">
        <w:rPr>
          <w:rFonts w:cstheme="minorHAnsi"/>
          <w:sz w:val="28"/>
          <w:szCs w:val="28"/>
        </w:rPr>
        <w:t>one</w:t>
      </w:r>
      <w:r w:rsidRPr="009F6651">
        <w:rPr>
          <w:rFonts w:cstheme="minorHAnsi"/>
          <w:sz w:val="28"/>
          <w:szCs w:val="28"/>
        </w:rPr>
        <w:t xml:space="preserve"> trumpet is at </w:t>
      </w:r>
      <w:r w:rsidRPr="009F6651">
        <w:rPr>
          <w:rFonts w:cstheme="minorHAnsi"/>
          <w:b/>
          <w:i/>
          <w:sz w:val="28"/>
          <w:szCs w:val="28"/>
        </w:rPr>
        <w:t>f</w:t>
      </w:r>
      <w:r w:rsidRPr="009F6651">
        <w:rPr>
          <w:rFonts w:cstheme="minorHAnsi"/>
          <w:sz w:val="28"/>
          <w:szCs w:val="28"/>
        </w:rPr>
        <w:t xml:space="preserve">, </w:t>
      </w:r>
      <w:r w:rsidR="009F6651">
        <w:rPr>
          <w:rFonts w:cstheme="minorHAnsi"/>
          <w:sz w:val="28"/>
          <w:szCs w:val="28"/>
        </w:rPr>
        <w:t>two</w:t>
      </w:r>
      <w:r w:rsidRPr="009F6651">
        <w:rPr>
          <w:rFonts w:cstheme="minorHAnsi"/>
          <w:sz w:val="28"/>
          <w:szCs w:val="28"/>
        </w:rPr>
        <w:t xml:space="preserve"> horns should be used to maintain the balance.</w:t>
      </w:r>
    </w:p>
    <w:p w14:paraId="13A36552" w14:textId="032C5334" w:rsidR="00225527" w:rsidRPr="008C3064" w:rsidRDefault="0022552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C3064">
        <w:rPr>
          <w:rFonts w:cstheme="minorHAnsi"/>
          <w:sz w:val="28"/>
          <w:szCs w:val="17"/>
        </w:rPr>
        <w:t xml:space="preserve">I am going to make </w:t>
      </w:r>
      <w:r w:rsidR="0001091B">
        <w:rPr>
          <w:rFonts w:cstheme="minorHAnsi"/>
          <w:sz w:val="28"/>
          <w:szCs w:val="17"/>
        </w:rPr>
        <w:t xml:space="preserve">a </w:t>
      </w:r>
      <w:r w:rsidRPr="008C3064">
        <w:rPr>
          <w:rFonts w:cstheme="minorHAnsi"/>
          <w:sz w:val="28"/>
          <w:szCs w:val="17"/>
        </w:rPr>
        <w:t>strong and thick timbre within the brass section.</w:t>
      </w:r>
    </w:p>
    <w:p w14:paraId="22C2366F" w14:textId="0DA0C528" w:rsidR="00272339" w:rsidRPr="008C3064" w:rsidRDefault="00E93AD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C3064">
        <w:rPr>
          <w:rFonts w:cstheme="minorHAnsi"/>
          <w:sz w:val="28"/>
          <w:szCs w:val="17"/>
        </w:rPr>
        <w:t xml:space="preserve">Therefore, </w:t>
      </w:r>
      <w:r w:rsidR="00272339" w:rsidRPr="008C3064">
        <w:rPr>
          <w:rFonts w:cstheme="minorHAnsi"/>
          <w:sz w:val="28"/>
          <w:szCs w:val="17"/>
        </w:rPr>
        <w:t xml:space="preserve">I will use all </w:t>
      </w:r>
      <w:r w:rsidRPr="008C3064">
        <w:rPr>
          <w:rFonts w:cstheme="minorHAnsi"/>
          <w:sz w:val="28"/>
          <w:szCs w:val="17"/>
        </w:rPr>
        <w:t>instruments</w:t>
      </w:r>
      <w:r w:rsidR="00272339" w:rsidRPr="008C3064">
        <w:rPr>
          <w:rFonts w:cstheme="minorHAnsi"/>
          <w:sz w:val="28"/>
          <w:szCs w:val="17"/>
        </w:rPr>
        <w:t>.</w:t>
      </w:r>
    </w:p>
    <w:p w14:paraId="0097B084" w14:textId="2029A878" w:rsidR="00FA2B55" w:rsidRDefault="00FA2B5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As you can see, o</w:t>
      </w:r>
      <w:r w:rsidRPr="00FA2B55">
        <w:rPr>
          <w:rFonts w:cstheme="minorHAnsi"/>
          <w:sz w:val="28"/>
          <w:szCs w:val="17"/>
        </w:rPr>
        <w:t xml:space="preserve">nly the trumpet can play the melody which starts from </w:t>
      </w:r>
      <w:r w:rsidRPr="00FA2B55">
        <w:rPr>
          <w:rFonts w:cstheme="minorHAnsi"/>
          <w:b/>
          <w:sz w:val="28"/>
          <w:szCs w:val="17"/>
        </w:rPr>
        <w:t>B5</w:t>
      </w:r>
      <w:r w:rsidRPr="00FA2B55">
        <w:rPr>
          <w:rFonts w:cstheme="minorHAnsi"/>
          <w:sz w:val="28"/>
          <w:szCs w:val="17"/>
        </w:rPr>
        <w:t>.</w:t>
      </w:r>
    </w:p>
    <w:p w14:paraId="77CFDC89" w14:textId="68310072" w:rsidR="00FA2B55" w:rsidRDefault="00FA2B5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1</w:t>
      </w:r>
      <w:r w:rsidRPr="00FA2B55">
        <w:rPr>
          <w:rFonts w:cstheme="minorHAnsi"/>
          <w:sz w:val="28"/>
          <w:szCs w:val="17"/>
          <w:vertAlign w:val="superscript"/>
        </w:rPr>
        <w:t>st</w:t>
      </w:r>
      <w:r>
        <w:rPr>
          <w:rFonts w:cstheme="minorHAnsi"/>
          <w:sz w:val="28"/>
          <w:szCs w:val="17"/>
        </w:rPr>
        <w:t xml:space="preserve"> trumpet will play the </w:t>
      </w:r>
      <w:r w:rsidR="00C10B3A">
        <w:rPr>
          <w:rFonts w:cstheme="minorHAnsi"/>
          <w:sz w:val="28"/>
          <w:szCs w:val="17"/>
        </w:rPr>
        <w:t>upper octave.</w:t>
      </w:r>
    </w:p>
    <w:p w14:paraId="3AEAF52C" w14:textId="0C3FC284" w:rsidR="00C10B3A" w:rsidRDefault="00C10B3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Since this instrument is in </w:t>
      </w:r>
      <w:r w:rsidR="005C720A">
        <w:rPr>
          <w:rFonts w:cstheme="minorHAnsi"/>
          <w:sz w:val="28"/>
          <w:szCs w:val="17"/>
        </w:rPr>
        <w:t>the</w:t>
      </w:r>
      <w:r>
        <w:rPr>
          <w:rFonts w:cstheme="minorHAnsi"/>
          <w:sz w:val="28"/>
          <w:szCs w:val="17"/>
        </w:rPr>
        <w:t xml:space="preserve"> strong register, it </w:t>
      </w:r>
      <w:r w:rsidR="005C720A">
        <w:rPr>
          <w:rFonts w:cstheme="minorHAnsi"/>
          <w:sz w:val="28"/>
          <w:szCs w:val="17"/>
        </w:rPr>
        <w:t>will sound powerful</w:t>
      </w:r>
      <w:r>
        <w:rPr>
          <w:rFonts w:cstheme="minorHAnsi"/>
          <w:sz w:val="28"/>
          <w:szCs w:val="17"/>
        </w:rPr>
        <w:t>.</w:t>
      </w:r>
    </w:p>
    <w:p w14:paraId="369CE5B7" w14:textId="77777777" w:rsidR="005C720A" w:rsidRDefault="005C720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at’s why it can be used alone.</w:t>
      </w:r>
    </w:p>
    <w:p w14:paraId="1865CE52" w14:textId="1BEF1A7A" w:rsidR="005C720A" w:rsidRDefault="005C720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5C720A">
        <w:rPr>
          <w:rFonts w:cstheme="minorHAnsi"/>
          <w:sz w:val="28"/>
          <w:szCs w:val="17"/>
        </w:rPr>
        <w:t xml:space="preserve">In addition, </w:t>
      </w:r>
      <w:r>
        <w:rPr>
          <w:rFonts w:cstheme="minorHAnsi"/>
          <w:sz w:val="28"/>
          <w:szCs w:val="17"/>
        </w:rPr>
        <w:t>because of their</w:t>
      </w:r>
      <w:r w:rsidRPr="005C720A">
        <w:rPr>
          <w:rFonts w:cstheme="minorHAnsi"/>
          <w:sz w:val="28"/>
          <w:szCs w:val="17"/>
        </w:rPr>
        <w:t xml:space="preserve"> high frequencies</w:t>
      </w:r>
      <w:r w:rsidR="0057409A">
        <w:rPr>
          <w:rFonts w:cstheme="minorHAnsi"/>
          <w:sz w:val="28"/>
          <w:szCs w:val="17"/>
        </w:rPr>
        <w:t>,</w:t>
      </w:r>
      <w:r>
        <w:rPr>
          <w:rFonts w:cstheme="minorHAnsi"/>
          <w:sz w:val="28"/>
          <w:szCs w:val="17"/>
        </w:rPr>
        <w:t xml:space="preserve"> the top instruments always shine in the orchestra even without unison doubling.</w:t>
      </w:r>
    </w:p>
    <w:p w14:paraId="25BD70AE" w14:textId="0CFA7E38" w:rsidR="00C27CE2" w:rsidRPr="00C27CE2" w:rsidRDefault="00C27C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Hence its register </w:t>
      </w:r>
      <w:r>
        <w:rPr>
          <w:rFonts w:cstheme="minorHAnsi"/>
          <w:sz w:val="28"/>
          <w:szCs w:val="17"/>
          <w:lang w:val="az-Latn-AZ"/>
        </w:rPr>
        <w:t xml:space="preserve">score should be marked </w:t>
      </w:r>
      <w:r>
        <w:rPr>
          <w:rFonts w:cstheme="minorHAnsi"/>
          <w:sz w:val="28"/>
          <w:szCs w:val="17"/>
        </w:rPr>
        <w:t>with “</w:t>
      </w:r>
      <w:r w:rsidR="006A0488">
        <w:rPr>
          <w:rFonts w:cstheme="minorHAnsi"/>
          <w:sz w:val="28"/>
          <w:szCs w:val="17"/>
        </w:rPr>
        <w:t>4</w:t>
      </w:r>
      <w:r>
        <w:rPr>
          <w:rFonts w:cstheme="minorHAnsi"/>
          <w:sz w:val="28"/>
          <w:szCs w:val="17"/>
        </w:rPr>
        <w:t>”.</w:t>
      </w:r>
    </w:p>
    <w:p w14:paraId="1D832046" w14:textId="3ED77597" w:rsidR="00C27CE2" w:rsidRDefault="00C27CE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C27CE2">
        <w:rPr>
          <w:rFonts w:cstheme="minorHAnsi"/>
          <w:sz w:val="28"/>
          <w:szCs w:val="17"/>
        </w:rPr>
        <w:t xml:space="preserve">As I mentioned, I want to make </w:t>
      </w:r>
      <w:r w:rsidR="0057409A">
        <w:rPr>
          <w:rFonts w:cstheme="minorHAnsi"/>
          <w:sz w:val="28"/>
          <w:szCs w:val="17"/>
        </w:rPr>
        <w:t xml:space="preserve">a </w:t>
      </w:r>
      <w:r w:rsidRPr="00C27CE2">
        <w:rPr>
          <w:rFonts w:cstheme="minorHAnsi"/>
          <w:sz w:val="28"/>
          <w:szCs w:val="17"/>
        </w:rPr>
        <w:t>str</w:t>
      </w:r>
      <w:r>
        <w:rPr>
          <w:rFonts w:cstheme="minorHAnsi"/>
          <w:sz w:val="28"/>
          <w:szCs w:val="17"/>
        </w:rPr>
        <w:t>ong and thick timbre in the following device.</w:t>
      </w:r>
    </w:p>
    <w:p w14:paraId="5F5B96D9" w14:textId="0ADD8102" w:rsidR="00546C3A" w:rsidRPr="00FF541E" w:rsidRDefault="00546C3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546C3A">
        <w:rPr>
          <w:rFonts w:cstheme="minorHAnsi"/>
          <w:sz w:val="28"/>
          <w:szCs w:val="17"/>
        </w:rPr>
        <w:t xml:space="preserve">So I have to double either </w:t>
      </w:r>
      <w:r w:rsidRPr="00546C3A">
        <w:rPr>
          <w:rFonts w:cstheme="minorHAnsi"/>
          <w:b/>
          <w:sz w:val="28"/>
          <w:szCs w:val="17"/>
        </w:rPr>
        <w:t xml:space="preserve">B5 </w:t>
      </w:r>
      <w:r w:rsidRPr="00546C3A">
        <w:rPr>
          <w:rFonts w:cstheme="minorHAnsi"/>
          <w:sz w:val="28"/>
          <w:szCs w:val="17"/>
        </w:rPr>
        <w:t>or</w:t>
      </w:r>
      <w:r w:rsidR="00FF541E">
        <w:rPr>
          <w:rFonts w:cstheme="minorHAnsi"/>
          <w:b/>
          <w:sz w:val="28"/>
          <w:szCs w:val="17"/>
        </w:rPr>
        <w:t xml:space="preserve"> B4, </w:t>
      </w:r>
      <w:r w:rsidR="00FF541E" w:rsidRPr="00FF541E">
        <w:rPr>
          <w:rFonts w:cstheme="minorHAnsi"/>
          <w:sz w:val="28"/>
          <w:szCs w:val="17"/>
        </w:rPr>
        <w:t xml:space="preserve">as I have </w:t>
      </w:r>
      <w:r w:rsidR="00FF541E">
        <w:rPr>
          <w:rFonts w:cstheme="minorHAnsi"/>
          <w:sz w:val="28"/>
          <w:szCs w:val="17"/>
        </w:rPr>
        <w:t>two free trumpets.</w:t>
      </w:r>
    </w:p>
    <w:p w14:paraId="18A1AE15" w14:textId="77777777" w:rsidR="0064387B" w:rsidRDefault="0064387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4387B">
        <w:rPr>
          <w:rFonts w:cstheme="minorHAnsi"/>
          <w:sz w:val="28"/>
          <w:szCs w:val="17"/>
        </w:rPr>
        <w:t>So the question is which register to double in unison.</w:t>
      </w:r>
    </w:p>
    <w:p w14:paraId="74593812" w14:textId="77777777" w:rsidR="00B016D2" w:rsidRDefault="0064387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4387B">
        <w:rPr>
          <w:rFonts w:cstheme="minorHAnsi"/>
          <w:sz w:val="28"/>
          <w:szCs w:val="17"/>
        </w:rPr>
        <w:t xml:space="preserve">As you can see, the melody starting with </w:t>
      </w:r>
      <w:r w:rsidRPr="0064387B">
        <w:rPr>
          <w:rFonts w:cstheme="minorHAnsi"/>
          <w:b/>
          <w:sz w:val="28"/>
          <w:szCs w:val="17"/>
        </w:rPr>
        <w:t>B4</w:t>
      </w:r>
      <w:r w:rsidR="00DD7A9A">
        <w:rPr>
          <w:rFonts w:cstheme="minorHAnsi"/>
          <w:sz w:val="28"/>
          <w:szCs w:val="17"/>
        </w:rPr>
        <w:t xml:space="preserve"> is placed in the 2</w:t>
      </w:r>
      <w:r w:rsidR="00DD7A9A" w:rsidRPr="00DD7A9A">
        <w:rPr>
          <w:rFonts w:cstheme="minorHAnsi"/>
          <w:sz w:val="28"/>
          <w:szCs w:val="17"/>
          <w:vertAlign w:val="superscript"/>
        </w:rPr>
        <w:t>nd</w:t>
      </w:r>
      <w:r w:rsidRPr="0064387B">
        <w:rPr>
          <w:rFonts w:cstheme="minorHAnsi"/>
          <w:sz w:val="28"/>
          <w:szCs w:val="17"/>
        </w:rPr>
        <w:t xml:space="preserve"> register of the </w:t>
      </w:r>
      <w:r>
        <w:rPr>
          <w:rFonts w:cstheme="minorHAnsi"/>
          <w:sz w:val="28"/>
          <w:szCs w:val="17"/>
        </w:rPr>
        <w:t xml:space="preserve">trumpet. </w:t>
      </w:r>
    </w:p>
    <w:p w14:paraId="0E7D3AF2" w14:textId="6AC6EF54" w:rsidR="0064387B" w:rsidRDefault="0064387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is register has medium </w:t>
      </w:r>
      <w:r w:rsidRPr="0064387B">
        <w:rPr>
          <w:rFonts w:cstheme="minorHAnsi"/>
          <w:sz w:val="28"/>
          <w:szCs w:val="17"/>
        </w:rPr>
        <w:t>power and is not as strong as the</w:t>
      </w:r>
      <w:r w:rsidR="00DD7A9A">
        <w:rPr>
          <w:rFonts w:cstheme="minorHAnsi"/>
          <w:sz w:val="28"/>
          <w:szCs w:val="17"/>
        </w:rPr>
        <w:t xml:space="preserve"> 3</w:t>
      </w:r>
      <w:r w:rsidR="00DD7A9A" w:rsidRPr="00DD7A9A">
        <w:rPr>
          <w:rFonts w:cstheme="minorHAnsi"/>
          <w:sz w:val="28"/>
          <w:szCs w:val="17"/>
          <w:vertAlign w:val="superscript"/>
        </w:rPr>
        <w:t>rd</w:t>
      </w:r>
      <w:r w:rsidR="00DD7A9A">
        <w:rPr>
          <w:rFonts w:cstheme="minorHAnsi"/>
          <w:sz w:val="28"/>
          <w:szCs w:val="17"/>
        </w:rPr>
        <w:t xml:space="preserve"> </w:t>
      </w:r>
      <w:r w:rsidRPr="0064387B">
        <w:rPr>
          <w:rFonts w:cstheme="minorHAnsi"/>
          <w:sz w:val="28"/>
          <w:szCs w:val="17"/>
        </w:rPr>
        <w:t>register.</w:t>
      </w:r>
    </w:p>
    <w:p w14:paraId="49492458" w14:textId="6CD862AC" w:rsidR="0064387B" w:rsidRDefault="00B016D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We can maintain the balance between two registers </w:t>
      </w:r>
      <w:r w:rsidR="0057409A">
        <w:rPr>
          <w:rFonts w:cstheme="minorHAnsi"/>
          <w:sz w:val="28"/>
          <w:szCs w:val="17"/>
        </w:rPr>
        <w:t xml:space="preserve">by </w:t>
      </w:r>
      <w:r>
        <w:rPr>
          <w:rFonts w:cstheme="minorHAnsi"/>
          <w:sz w:val="28"/>
          <w:szCs w:val="17"/>
        </w:rPr>
        <w:t>assigning the lower melody to two trumpets.</w:t>
      </w:r>
    </w:p>
    <w:p w14:paraId="2B904A17" w14:textId="057816BE" w:rsidR="00FF541E" w:rsidRDefault="00AF28A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t</w:t>
      </w:r>
      <w:r w:rsidR="009B76A5">
        <w:rPr>
          <w:rFonts w:cstheme="minorHAnsi"/>
          <w:sz w:val="28"/>
          <w:szCs w:val="17"/>
        </w:rPr>
        <w:t xml:space="preserve"> is not necessary to do</w:t>
      </w:r>
      <w:r>
        <w:rPr>
          <w:rFonts w:cstheme="minorHAnsi"/>
          <w:sz w:val="28"/>
          <w:szCs w:val="17"/>
        </w:rPr>
        <w:t xml:space="preserve"> this</w:t>
      </w:r>
      <w:r w:rsidR="009B76A5">
        <w:rPr>
          <w:rFonts w:cstheme="minorHAnsi"/>
          <w:sz w:val="28"/>
          <w:szCs w:val="17"/>
        </w:rPr>
        <w:t xml:space="preserve">, but I want to </w:t>
      </w:r>
      <w:r w:rsidR="00346D37">
        <w:rPr>
          <w:rFonts w:cstheme="minorHAnsi"/>
          <w:sz w:val="28"/>
          <w:szCs w:val="17"/>
        </w:rPr>
        <w:t xml:space="preserve">strengthen </w:t>
      </w:r>
      <w:r w:rsidR="009B76A5">
        <w:rPr>
          <w:rFonts w:cstheme="minorHAnsi"/>
          <w:sz w:val="28"/>
          <w:szCs w:val="17"/>
        </w:rPr>
        <w:t>the weak register against the strong one.</w:t>
      </w:r>
    </w:p>
    <w:p w14:paraId="40CEF32F" w14:textId="3320F592" w:rsidR="00AF28A0" w:rsidRDefault="00AF28A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us, this register </w:t>
      </w:r>
      <w:r w:rsidRPr="00AF28A0">
        <w:rPr>
          <w:rFonts w:cstheme="minorHAnsi"/>
          <w:sz w:val="28"/>
          <w:szCs w:val="17"/>
        </w:rPr>
        <w:t xml:space="preserve">can be </w:t>
      </w:r>
      <w:r>
        <w:rPr>
          <w:rFonts w:cstheme="minorHAnsi"/>
          <w:sz w:val="28"/>
          <w:szCs w:val="17"/>
        </w:rPr>
        <w:t>indicated</w:t>
      </w:r>
      <w:r w:rsidRPr="00AF28A0">
        <w:rPr>
          <w:rFonts w:cstheme="minorHAnsi"/>
          <w:sz w:val="28"/>
          <w:szCs w:val="17"/>
        </w:rPr>
        <w:t xml:space="preserve"> with the number "</w:t>
      </w:r>
      <w:r w:rsidR="006A0488">
        <w:rPr>
          <w:rFonts w:cstheme="minorHAnsi"/>
          <w:sz w:val="28"/>
          <w:szCs w:val="17"/>
        </w:rPr>
        <w:t>4</w:t>
      </w:r>
      <w:r w:rsidRPr="00AF28A0">
        <w:rPr>
          <w:rFonts w:cstheme="minorHAnsi"/>
          <w:sz w:val="28"/>
          <w:szCs w:val="17"/>
        </w:rPr>
        <w:t>", since it has gained power.</w:t>
      </w:r>
    </w:p>
    <w:p w14:paraId="75D5772C" w14:textId="24BFF337" w:rsidR="002D4B56" w:rsidRDefault="002D4B5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What about the horns?</w:t>
      </w:r>
    </w:p>
    <w:p w14:paraId="72E24E1C" w14:textId="38B7E58E" w:rsidR="002D4B56" w:rsidRDefault="002D4B5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can see, horns can play in both </w:t>
      </w:r>
      <w:r w:rsidRPr="002D4B56">
        <w:rPr>
          <w:rFonts w:cstheme="minorHAnsi"/>
          <w:b/>
          <w:sz w:val="28"/>
          <w:szCs w:val="17"/>
        </w:rPr>
        <w:t>B4</w:t>
      </w:r>
      <w:r>
        <w:rPr>
          <w:rFonts w:cstheme="minorHAnsi"/>
          <w:sz w:val="28"/>
          <w:szCs w:val="17"/>
        </w:rPr>
        <w:t xml:space="preserve"> and </w:t>
      </w:r>
      <w:r w:rsidRPr="002D4B56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registers.</w:t>
      </w:r>
    </w:p>
    <w:p w14:paraId="3FAF855E" w14:textId="7B848821" w:rsidR="008D7909" w:rsidRDefault="008D790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Consider</w:t>
      </w:r>
      <w:r w:rsidR="00273991">
        <w:rPr>
          <w:rFonts w:cstheme="minorHAnsi"/>
          <w:sz w:val="28"/>
          <w:szCs w:val="17"/>
        </w:rPr>
        <w:t>ing</w:t>
      </w:r>
      <w:r>
        <w:rPr>
          <w:rFonts w:cstheme="minorHAnsi"/>
          <w:sz w:val="28"/>
          <w:szCs w:val="17"/>
        </w:rPr>
        <w:t xml:space="preserve"> </w:t>
      </w:r>
      <w:r w:rsidR="000E16C9">
        <w:rPr>
          <w:rFonts w:cstheme="minorHAnsi"/>
          <w:sz w:val="28"/>
          <w:szCs w:val="17"/>
        </w:rPr>
        <w:t>making</w:t>
      </w:r>
      <w:r>
        <w:rPr>
          <w:rFonts w:cstheme="minorHAnsi"/>
          <w:sz w:val="28"/>
          <w:szCs w:val="17"/>
        </w:rPr>
        <w:t xml:space="preserve"> the device in three registers, we should start making the </w:t>
      </w:r>
      <w:r w:rsidRPr="008D7909">
        <w:rPr>
          <w:rFonts w:cstheme="minorHAnsi"/>
          <w:b/>
          <w:sz w:val="28"/>
          <w:szCs w:val="17"/>
        </w:rPr>
        <w:t xml:space="preserve">B3 </w:t>
      </w:r>
      <w:r>
        <w:rPr>
          <w:rFonts w:cstheme="minorHAnsi"/>
          <w:sz w:val="28"/>
          <w:szCs w:val="17"/>
        </w:rPr>
        <w:t>first.</w:t>
      </w:r>
    </w:p>
    <w:p w14:paraId="14A975F4" w14:textId="58588D39" w:rsidR="00086FEB" w:rsidRDefault="00086FEB" w:rsidP="00086FEB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4387B">
        <w:rPr>
          <w:rFonts w:cstheme="minorHAnsi"/>
          <w:sz w:val="28"/>
          <w:szCs w:val="17"/>
        </w:rPr>
        <w:t xml:space="preserve">So the question is </w:t>
      </w:r>
      <w:r>
        <w:rPr>
          <w:rFonts w:cstheme="minorHAnsi"/>
          <w:sz w:val="28"/>
          <w:szCs w:val="17"/>
        </w:rPr>
        <w:t>how many instrument</w:t>
      </w:r>
      <w:r w:rsidR="000E16C9">
        <w:rPr>
          <w:rFonts w:cstheme="minorHAnsi"/>
          <w:sz w:val="28"/>
          <w:szCs w:val="17"/>
        </w:rPr>
        <w:t>s</w:t>
      </w:r>
      <w:r>
        <w:rPr>
          <w:rFonts w:cstheme="minorHAnsi"/>
          <w:sz w:val="28"/>
          <w:szCs w:val="17"/>
        </w:rPr>
        <w:t xml:space="preserve"> should be involved</w:t>
      </w:r>
      <w:r w:rsidRPr="0064387B">
        <w:rPr>
          <w:rFonts w:cstheme="minorHAnsi"/>
          <w:sz w:val="28"/>
          <w:szCs w:val="17"/>
        </w:rPr>
        <w:t>.</w:t>
      </w:r>
    </w:p>
    <w:p w14:paraId="587D37D5" w14:textId="1B015B1A" w:rsidR="002A2532" w:rsidRDefault="00086FE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know, two horns </w:t>
      </w:r>
      <w:r w:rsidR="008875EF">
        <w:rPr>
          <w:rFonts w:cstheme="minorHAnsi"/>
          <w:sz w:val="28"/>
          <w:szCs w:val="17"/>
        </w:rPr>
        <w:t>can</w:t>
      </w:r>
      <w:r>
        <w:rPr>
          <w:rFonts w:cstheme="minorHAnsi"/>
          <w:sz w:val="28"/>
          <w:szCs w:val="17"/>
        </w:rPr>
        <w:t xml:space="preserve"> be used to maintain the balance against </w:t>
      </w:r>
      <w:r w:rsidR="000A515D">
        <w:rPr>
          <w:rFonts w:cstheme="minorHAnsi"/>
          <w:sz w:val="28"/>
          <w:szCs w:val="17"/>
        </w:rPr>
        <w:t>one</w:t>
      </w:r>
      <w:r>
        <w:rPr>
          <w:rFonts w:cstheme="minorHAnsi"/>
          <w:sz w:val="28"/>
          <w:szCs w:val="17"/>
        </w:rPr>
        <w:t xml:space="preserve"> trumpet.</w:t>
      </w:r>
    </w:p>
    <w:p w14:paraId="7266CD11" w14:textId="582EB18D" w:rsidR="008875EF" w:rsidRDefault="008875E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lastRenderedPageBreak/>
        <w:t xml:space="preserve">This means that </w:t>
      </w:r>
      <w:r w:rsidRPr="008875EF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must be played with at least two horns in unison.</w:t>
      </w:r>
    </w:p>
    <w:p w14:paraId="530FE688" w14:textId="4E792359" w:rsidR="008875EF" w:rsidRDefault="000A515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What about the other horns?</w:t>
      </w:r>
    </w:p>
    <w:p w14:paraId="184DDA80" w14:textId="53D609FC" w:rsidR="000A515D" w:rsidRDefault="000A515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As you observed, the melody is placed between 1</w:t>
      </w:r>
      <w:r w:rsidRPr="000A515D">
        <w:rPr>
          <w:rFonts w:cstheme="minorHAnsi"/>
          <w:sz w:val="28"/>
          <w:szCs w:val="17"/>
          <w:vertAlign w:val="superscript"/>
        </w:rPr>
        <w:t>st</w:t>
      </w:r>
      <w:r>
        <w:rPr>
          <w:rFonts w:cstheme="minorHAnsi"/>
          <w:sz w:val="28"/>
          <w:szCs w:val="17"/>
        </w:rPr>
        <w:t xml:space="preserve"> and 2</w:t>
      </w:r>
      <w:r w:rsidRPr="000A515D">
        <w:rPr>
          <w:rFonts w:cstheme="minorHAnsi"/>
          <w:sz w:val="28"/>
          <w:szCs w:val="17"/>
          <w:vertAlign w:val="superscript"/>
        </w:rPr>
        <w:t>nd</w:t>
      </w:r>
      <w:r>
        <w:rPr>
          <w:rFonts w:cstheme="minorHAnsi"/>
          <w:sz w:val="28"/>
          <w:szCs w:val="17"/>
        </w:rPr>
        <w:t xml:space="preserve"> registers of the horn.</w:t>
      </w:r>
    </w:p>
    <w:p w14:paraId="5549E682" w14:textId="343E9A0B" w:rsidR="000A515D" w:rsidRDefault="000A515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is range </w:t>
      </w:r>
      <w:r w:rsidR="003C3E0A">
        <w:rPr>
          <w:rFonts w:cstheme="minorHAnsi"/>
          <w:sz w:val="28"/>
          <w:szCs w:val="17"/>
        </w:rPr>
        <w:t xml:space="preserve">of the horn </w:t>
      </w:r>
      <w:r>
        <w:rPr>
          <w:rFonts w:cstheme="minorHAnsi"/>
          <w:sz w:val="28"/>
          <w:szCs w:val="17"/>
        </w:rPr>
        <w:t>is not strong as the 2</w:t>
      </w:r>
      <w:r w:rsidRPr="000A515D">
        <w:rPr>
          <w:rFonts w:cstheme="minorHAnsi"/>
          <w:sz w:val="28"/>
          <w:szCs w:val="17"/>
          <w:vertAlign w:val="superscript"/>
        </w:rPr>
        <w:t>nd</w:t>
      </w:r>
      <w:r>
        <w:rPr>
          <w:rFonts w:cstheme="minorHAnsi"/>
          <w:sz w:val="28"/>
          <w:szCs w:val="17"/>
        </w:rPr>
        <w:t xml:space="preserve"> and 3</w:t>
      </w:r>
      <w:r w:rsidRPr="000A515D">
        <w:rPr>
          <w:rFonts w:cstheme="minorHAnsi"/>
          <w:sz w:val="28"/>
          <w:szCs w:val="17"/>
          <w:vertAlign w:val="superscript"/>
        </w:rPr>
        <w:t>rd</w:t>
      </w:r>
      <w:r>
        <w:rPr>
          <w:rFonts w:cstheme="minorHAnsi"/>
          <w:sz w:val="28"/>
          <w:szCs w:val="17"/>
        </w:rPr>
        <w:t xml:space="preserve"> registers.</w:t>
      </w:r>
    </w:p>
    <w:p w14:paraId="60A879A0" w14:textId="421357AA" w:rsidR="003C3E0A" w:rsidRDefault="003C3E0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n addition, considering the medium register of the trumpet has been doubled by two trumpets, the horn parts also can be reinforced against them.</w:t>
      </w:r>
    </w:p>
    <w:p w14:paraId="69124CBD" w14:textId="5ED1CDE8" w:rsidR="003C3E0A" w:rsidRDefault="005D318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So, the </w:t>
      </w:r>
      <w:r w:rsidRPr="009A6C16">
        <w:rPr>
          <w:rFonts w:cstheme="minorHAnsi"/>
          <w:b/>
          <w:sz w:val="28"/>
          <w:szCs w:val="17"/>
        </w:rPr>
        <w:t>B5</w:t>
      </w:r>
      <w:r>
        <w:rPr>
          <w:rFonts w:cstheme="minorHAnsi"/>
          <w:sz w:val="28"/>
          <w:szCs w:val="17"/>
        </w:rPr>
        <w:t xml:space="preserve"> is in the strong register of the 1</w:t>
      </w:r>
      <w:r w:rsidRPr="005D3180">
        <w:rPr>
          <w:rFonts w:cstheme="minorHAnsi"/>
          <w:sz w:val="28"/>
          <w:szCs w:val="17"/>
          <w:vertAlign w:val="superscript"/>
        </w:rPr>
        <w:t>st</w:t>
      </w:r>
      <w:r>
        <w:rPr>
          <w:rFonts w:cstheme="minorHAnsi"/>
          <w:sz w:val="28"/>
          <w:szCs w:val="17"/>
        </w:rPr>
        <w:t xml:space="preserve"> trumpet. </w:t>
      </w:r>
      <w:r w:rsidR="009A6C16">
        <w:rPr>
          <w:rFonts w:cstheme="minorHAnsi"/>
          <w:sz w:val="28"/>
          <w:szCs w:val="17"/>
        </w:rPr>
        <w:t>This register has been marked with “</w:t>
      </w:r>
      <w:r w:rsidR="006A0488">
        <w:rPr>
          <w:rFonts w:cstheme="minorHAnsi"/>
          <w:sz w:val="28"/>
          <w:szCs w:val="17"/>
        </w:rPr>
        <w:t>4</w:t>
      </w:r>
      <w:r w:rsidR="009A6C16">
        <w:rPr>
          <w:rFonts w:cstheme="minorHAnsi"/>
          <w:sz w:val="28"/>
          <w:szCs w:val="17"/>
        </w:rPr>
        <w:t>”.</w:t>
      </w:r>
    </w:p>
    <w:p w14:paraId="7572971C" w14:textId="409A704B" w:rsidR="009A6C16" w:rsidRDefault="009A6C1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</w:t>
      </w:r>
      <w:r w:rsidRPr="009A6C16">
        <w:rPr>
          <w:rFonts w:cstheme="minorHAnsi"/>
          <w:b/>
          <w:sz w:val="28"/>
          <w:szCs w:val="17"/>
        </w:rPr>
        <w:t xml:space="preserve">B4 </w:t>
      </w:r>
      <w:r>
        <w:rPr>
          <w:rFonts w:cstheme="minorHAnsi"/>
          <w:sz w:val="28"/>
          <w:szCs w:val="17"/>
        </w:rPr>
        <w:t xml:space="preserve">is played by two trumpets in their medium </w:t>
      </w:r>
      <w:r w:rsidR="00923C14">
        <w:rPr>
          <w:rFonts w:cstheme="minorHAnsi"/>
          <w:sz w:val="28"/>
          <w:szCs w:val="17"/>
        </w:rPr>
        <w:t>power.</w:t>
      </w:r>
      <w:r>
        <w:rPr>
          <w:rFonts w:cstheme="minorHAnsi"/>
          <w:sz w:val="28"/>
          <w:szCs w:val="17"/>
        </w:rPr>
        <w:t xml:space="preserve"> </w:t>
      </w:r>
      <w:r w:rsidR="00923C14">
        <w:rPr>
          <w:rFonts w:cstheme="minorHAnsi"/>
          <w:sz w:val="28"/>
          <w:szCs w:val="17"/>
        </w:rPr>
        <w:t xml:space="preserve"> Both trumpets are roughly equal to the 1</w:t>
      </w:r>
      <w:r w:rsidR="00923C14" w:rsidRPr="00923C14">
        <w:rPr>
          <w:rFonts w:cstheme="minorHAnsi"/>
          <w:sz w:val="28"/>
          <w:szCs w:val="17"/>
          <w:vertAlign w:val="superscript"/>
        </w:rPr>
        <w:t>st</w:t>
      </w:r>
      <w:r w:rsidR="00923C14">
        <w:rPr>
          <w:rFonts w:cstheme="minorHAnsi"/>
          <w:sz w:val="28"/>
          <w:szCs w:val="17"/>
        </w:rPr>
        <w:t xml:space="preserve"> trumpet.</w:t>
      </w:r>
    </w:p>
    <w:p w14:paraId="7FD2CD27" w14:textId="5BE5685B" w:rsidR="00923C14" w:rsidRDefault="00923C1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Considering that four French horns with their medium power are equal to the medium </w:t>
      </w:r>
      <w:r w:rsidR="00C80E1A">
        <w:rPr>
          <w:rFonts w:cstheme="minorHAnsi"/>
          <w:sz w:val="28"/>
          <w:szCs w:val="17"/>
        </w:rPr>
        <w:t>power</w:t>
      </w:r>
      <w:r>
        <w:rPr>
          <w:rFonts w:cstheme="minorHAnsi"/>
          <w:sz w:val="28"/>
          <w:szCs w:val="17"/>
        </w:rPr>
        <w:t xml:space="preserve"> of two trumpets,</w:t>
      </w:r>
      <w:r w:rsidR="00C80E1A">
        <w:rPr>
          <w:rFonts w:cstheme="minorHAnsi"/>
          <w:sz w:val="28"/>
          <w:szCs w:val="17"/>
        </w:rPr>
        <w:t xml:space="preserve"> estimating </w:t>
      </w:r>
      <w:r w:rsidR="00266106">
        <w:rPr>
          <w:rFonts w:cstheme="minorHAnsi"/>
          <w:sz w:val="28"/>
          <w:szCs w:val="17"/>
        </w:rPr>
        <w:t xml:space="preserve">the </w:t>
      </w:r>
      <w:r w:rsidR="00C80E1A">
        <w:rPr>
          <w:rFonts w:cstheme="minorHAnsi"/>
          <w:sz w:val="28"/>
          <w:szCs w:val="17"/>
        </w:rPr>
        <w:t>count of the horns will be “</w:t>
      </w:r>
      <w:r w:rsidR="006A0488">
        <w:rPr>
          <w:rFonts w:cstheme="minorHAnsi"/>
          <w:sz w:val="28"/>
          <w:szCs w:val="17"/>
        </w:rPr>
        <w:t>4</w:t>
      </w:r>
      <w:r w:rsidR="00C80E1A">
        <w:rPr>
          <w:rFonts w:cstheme="minorHAnsi"/>
          <w:sz w:val="28"/>
          <w:szCs w:val="17"/>
        </w:rPr>
        <w:t>”.</w:t>
      </w:r>
    </w:p>
    <w:p w14:paraId="12D3C12C" w14:textId="2ACF4309" w:rsidR="002B05BA" w:rsidRDefault="006E01F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 w:rsidRPr="006E01FA">
        <w:rPr>
          <w:rFonts w:cstheme="minorHAnsi"/>
          <w:sz w:val="28"/>
          <w:szCs w:val="17"/>
          <w:lang w:val="az-Latn-AZ"/>
        </w:rPr>
        <w:t xml:space="preserve">Thus, we get a </w:t>
      </w:r>
      <w:r>
        <w:rPr>
          <w:rFonts w:cstheme="minorHAnsi"/>
          <w:sz w:val="28"/>
          <w:szCs w:val="17"/>
          <w:lang w:val="az-Latn-AZ"/>
        </w:rPr>
        <w:t xml:space="preserve">roughly balanced device, due to the </w:t>
      </w:r>
      <w:r w:rsidR="0076518F">
        <w:rPr>
          <w:rFonts w:cstheme="minorHAnsi"/>
          <w:sz w:val="28"/>
          <w:szCs w:val="17"/>
          <w:lang w:val="az-Latn-AZ"/>
        </w:rPr>
        <w:t>doubled instruments.</w:t>
      </w:r>
    </w:p>
    <w:p w14:paraId="6C4B7653" w14:textId="70C29428" w:rsidR="00344A6B" w:rsidRDefault="00344A6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  <w:lang w:val="az-Latn-AZ"/>
        </w:rPr>
      </w:pPr>
      <w:r>
        <w:rPr>
          <w:rFonts w:cstheme="minorHAnsi"/>
          <w:sz w:val="28"/>
          <w:szCs w:val="17"/>
          <w:lang w:val="az-Latn-AZ"/>
        </w:rPr>
        <w:t>All registers will sound clear and powerful.</w:t>
      </w:r>
    </w:p>
    <w:p w14:paraId="35481B41" w14:textId="73BAA85B" w:rsidR="00A3639C" w:rsidRDefault="00A3639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You can make </w:t>
      </w:r>
      <w:r w:rsidR="00266106">
        <w:rPr>
          <w:rFonts w:cstheme="minorHAnsi"/>
          <w:sz w:val="28"/>
          <w:szCs w:val="17"/>
        </w:rPr>
        <w:t xml:space="preserve">a </w:t>
      </w:r>
      <w:r>
        <w:rPr>
          <w:rFonts w:cstheme="minorHAnsi"/>
          <w:sz w:val="28"/>
          <w:szCs w:val="17"/>
        </w:rPr>
        <w:t>new device using this kind of calculation.</w:t>
      </w:r>
    </w:p>
    <w:p w14:paraId="353F5609" w14:textId="7058C539" w:rsidR="00A3639C" w:rsidRDefault="00A3639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A3639C">
        <w:rPr>
          <w:rFonts w:cstheme="minorHAnsi"/>
          <w:sz w:val="28"/>
          <w:szCs w:val="17"/>
        </w:rPr>
        <w:t>This calculation system simply notifies</w:t>
      </w:r>
      <w:r w:rsidR="003E6DEF">
        <w:rPr>
          <w:rFonts w:cstheme="minorHAnsi"/>
          <w:sz w:val="28"/>
          <w:szCs w:val="17"/>
        </w:rPr>
        <w:t xml:space="preserve"> </w:t>
      </w:r>
      <w:r w:rsidRPr="00A3639C">
        <w:rPr>
          <w:rFonts w:cstheme="minorHAnsi"/>
          <w:sz w:val="28"/>
          <w:szCs w:val="17"/>
        </w:rPr>
        <w:t>you in advance which registers or sections will sound stronger.</w:t>
      </w:r>
    </w:p>
    <w:p w14:paraId="6EBAADAC" w14:textId="77777777" w:rsidR="00273991" w:rsidRDefault="00273991" w:rsidP="00273991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Stay safe. </w:t>
      </w:r>
      <w:proofErr w:type="spellStart"/>
      <w:r>
        <w:rPr>
          <w:rFonts w:cstheme="minorHAnsi"/>
          <w:sz w:val="28"/>
          <w:szCs w:val="17"/>
        </w:rPr>
        <w:t>Goodby</w:t>
      </w:r>
      <w:proofErr w:type="spellEnd"/>
      <w:r>
        <w:rPr>
          <w:rFonts w:cstheme="minorHAnsi"/>
          <w:sz w:val="28"/>
          <w:szCs w:val="17"/>
        </w:rPr>
        <w:t>.</w:t>
      </w:r>
    </w:p>
    <w:p w14:paraId="189308E1" w14:textId="5BC86C3D" w:rsidR="00273991" w:rsidRDefault="0027399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</w:p>
    <w:p w14:paraId="5C39D296" w14:textId="66F6E44C" w:rsidR="00053EF5" w:rsidRPr="00AF3124" w:rsidRDefault="00053EF5" w:rsidP="00AF3124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</w:p>
    <w:sectPr w:rsidR="00053EF5" w:rsidRPr="00AF31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Nq0FAGmjl3EtAAAA"/>
  </w:docVars>
  <w:rsids>
    <w:rsidRoot w:val="002B262E"/>
    <w:rsid w:val="00000F1A"/>
    <w:rsid w:val="00001039"/>
    <w:rsid w:val="00001543"/>
    <w:rsid w:val="00001C62"/>
    <w:rsid w:val="00003850"/>
    <w:rsid w:val="000047BF"/>
    <w:rsid w:val="000049C9"/>
    <w:rsid w:val="00005FB2"/>
    <w:rsid w:val="0000783C"/>
    <w:rsid w:val="00010704"/>
    <w:rsid w:val="0001091B"/>
    <w:rsid w:val="00010FCD"/>
    <w:rsid w:val="000146B0"/>
    <w:rsid w:val="00014911"/>
    <w:rsid w:val="000159B1"/>
    <w:rsid w:val="00017A79"/>
    <w:rsid w:val="00021A2D"/>
    <w:rsid w:val="0002364B"/>
    <w:rsid w:val="000238D3"/>
    <w:rsid w:val="0002718B"/>
    <w:rsid w:val="000327C4"/>
    <w:rsid w:val="00033B24"/>
    <w:rsid w:val="000357FB"/>
    <w:rsid w:val="00035C2F"/>
    <w:rsid w:val="00037822"/>
    <w:rsid w:val="00037B09"/>
    <w:rsid w:val="00037C0F"/>
    <w:rsid w:val="00043368"/>
    <w:rsid w:val="0004339A"/>
    <w:rsid w:val="00050115"/>
    <w:rsid w:val="000510E6"/>
    <w:rsid w:val="00051CE9"/>
    <w:rsid w:val="00052161"/>
    <w:rsid w:val="00053177"/>
    <w:rsid w:val="0005359B"/>
    <w:rsid w:val="000536C7"/>
    <w:rsid w:val="00053877"/>
    <w:rsid w:val="0005393E"/>
    <w:rsid w:val="00053EF5"/>
    <w:rsid w:val="000543BD"/>
    <w:rsid w:val="0005474F"/>
    <w:rsid w:val="000548DA"/>
    <w:rsid w:val="00057463"/>
    <w:rsid w:val="00060A6A"/>
    <w:rsid w:val="00061A2B"/>
    <w:rsid w:val="00061DD7"/>
    <w:rsid w:val="00062AE4"/>
    <w:rsid w:val="00062D5E"/>
    <w:rsid w:val="000647AD"/>
    <w:rsid w:val="00065B32"/>
    <w:rsid w:val="00065C6A"/>
    <w:rsid w:val="00065DD8"/>
    <w:rsid w:val="00066FBD"/>
    <w:rsid w:val="00070784"/>
    <w:rsid w:val="00072B17"/>
    <w:rsid w:val="0007404B"/>
    <w:rsid w:val="00074BFA"/>
    <w:rsid w:val="00075B7A"/>
    <w:rsid w:val="00077177"/>
    <w:rsid w:val="00077941"/>
    <w:rsid w:val="00082C4F"/>
    <w:rsid w:val="000832DE"/>
    <w:rsid w:val="000838E8"/>
    <w:rsid w:val="0008390D"/>
    <w:rsid w:val="0008648D"/>
    <w:rsid w:val="00086867"/>
    <w:rsid w:val="00086FEB"/>
    <w:rsid w:val="000879B9"/>
    <w:rsid w:val="00087D7D"/>
    <w:rsid w:val="00090840"/>
    <w:rsid w:val="00090917"/>
    <w:rsid w:val="0009214E"/>
    <w:rsid w:val="00092ED4"/>
    <w:rsid w:val="00094B9D"/>
    <w:rsid w:val="000954BF"/>
    <w:rsid w:val="000958A7"/>
    <w:rsid w:val="00096784"/>
    <w:rsid w:val="00096EC1"/>
    <w:rsid w:val="000A03C8"/>
    <w:rsid w:val="000A2558"/>
    <w:rsid w:val="000A255F"/>
    <w:rsid w:val="000A49C1"/>
    <w:rsid w:val="000A515D"/>
    <w:rsid w:val="000A562A"/>
    <w:rsid w:val="000A6E84"/>
    <w:rsid w:val="000A78DC"/>
    <w:rsid w:val="000B3642"/>
    <w:rsid w:val="000C1E24"/>
    <w:rsid w:val="000C3B3B"/>
    <w:rsid w:val="000C47A0"/>
    <w:rsid w:val="000C58C6"/>
    <w:rsid w:val="000C74F4"/>
    <w:rsid w:val="000C75DB"/>
    <w:rsid w:val="000C794F"/>
    <w:rsid w:val="000C7A31"/>
    <w:rsid w:val="000D20E3"/>
    <w:rsid w:val="000D24E8"/>
    <w:rsid w:val="000D2AF3"/>
    <w:rsid w:val="000D47FE"/>
    <w:rsid w:val="000D483D"/>
    <w:rsid w:val="000D5864"/>
    <w:rsid w:val="000D7A4A"/>
    <w:rsid w:val="000E0A17"/>
    <w:rsid w:val="000E16C9"/>
    <w:rsid w:val="000E4A91"/>
    <w:rsid w:val="000E5893"/>
    <w:rsid w:val="000E7058"/>
    <w:rsid w:val="000E743E"/>
    <w:rsid w:val="000F0BE7"/>
    <w:rsid w:val="000F190C"/>
    <w:rsid w:val="000F2997"/>
    <w:rsid w:val="000F5EFF"/>
    <w:rsid w:val="000F70C6"/>
    <w:rsid w:val="000F714A"/>
    <w:rsid w:val="000F7953"/>
    <w:rsid w:val="0010107C"/>
    <w:rsid w:val="0010171A"/>
    <w:rsid w:val="0010175B"/>
    <w:rsid w:val="00102726"/>
    <w:rsid w:val="00102A1D"/>
    <w:rsid w:val="00102B07"/>
    <w:rsid w:val="0010308F"/>
    <w:rsid w:val="001032AB"/>
    <w:rsid w:val="00103D5C"/>
    <w:rsid w:val="001055A9"/>
    <w:rsid w:val="00105D1A"/>
    <w:rsid w:val="001060B9"/>
    <w:rsid w:val="00106D87"/>
    <w:rsid w:val="00106F32"/>
    <w:rsid w:val="00107654"/>
    <w:rsid w:val="0011051B"/>
    <w:rsid w:val="001116EE"/>
    <w:rsid w:val="00111FE1"/>
    <w:rsid w:val="00112482"/>
    <w:rsid w:val="00112C37"/>
    <w:rsid w:val="001137A3"/>
    <w:rsid w:val="00114C1F"/>
    <w:rsid w:val="00115AB0"/>
    <w:rsid w:val="00117169"/>
    <w:rsid w:val="001174FF"/>
    <w:rsid w:val="00117A36"/>
    <w:rsid w:val="001223CB"/>
    <w:rsid w:val="00122623"/>
    <w:rsid w:val="00122A54"/>
    <w:rsid w:val="00123C27"/>
    <w:rsid w:val="001240D7"/>
    <w:rsid w:val="0012515B"/>
    <w:rsid w:val="00126AE5"/>
    <w:rsid w:val="00127FCE"/>
    <w:rsid w:val="00134D68"/>
    <w:rsid w:val="001350DE"/>
    <w:rsid w:val="0013510D"/>
    <w:rsid w:val="00135A56"/>
    <w:rsid w:val="00135DE6"/>
    <w:rsid w:val="001361A5"/>
    <w:rsid w:val="001363F6"/>
    <w:rsid w:val="00141678"/>
    <w:rsid w:val="00142D9B"/>
    <w:rsid w:val="00143FD3"/>
    <w:rsid w:val="00145979"/>
    <w:rsid w:val="00145B74"/>
    <w:rsid w:val="00147546"/>
    <w:rsid w:val="00147A88"/>
    <w:rsid w:val="00147C78"/>
    <w:rsid w:val="00147D7C"/>
    <w:rsid w:val="00152485"/>
    <w:rsid w:val="00154262"/>
    <w:rsid w:val="0015513A"/>
    <w:rsid w:val="0015617B"/>
    <w:rsid w:val="00156181"/>
    <w:rsid w:val="001576C9"/>
    <w:rsid w:val="00157E74"/>
    <w:rsid w:val="0016033D"/>
    <w:rsid w:val="00160486"/>
    <w:rsid w:val="001620C3"/>
    <w:rsid w:val="0016274C"/>
    <w:rsid w:val="00162AEF"/>
    <w:rsid w:val="00165008"/>
    <w:rsid w:val="00166346"/>
    <w:rsid w:val="0016720C"/>
    <w:rsid w:val="001672B5"/>
    <w:rsid w:val="00171360"/>
    <w:rsid w:val="00172AAC"/>
    <w:rsid w:val="00173D2B"/>
    <w:rsid w:val="00175D8D"/>
    <w:rsid w:val="00176168"/>
    <w:rsid w:val="0017679E"/>
    <w:rsid w:val="00177AAE"/>
    <w:rsid w:val="00181539"/>
    <w:rsid w:val="00185569"/>
    <w:rsid w:val="00185B46"/>
    <w:rsid w:val="001860C2"/>
    <w:rsid w:val="001870CC"/>
    <w:rsid w:val="00187F02"/>
    <w:rsid w:val="00187F60"/>
    <w:rsid w:val="00190281"/>
    <w:rsid w:val="0019059C"/>
    <w:rsid w:val="001928AB"/>
    <w:rsid w:val="001928B4"/>
    <w:rsid w:val="00193626"/>
    <w:rsid w:val="00195E53"/>
    <w:rsid w:val="001977D1"/>
    <w:rsid w:val="00197A45"/>
    <w:rsid w:val="00197A6B"/>
    <w:rsid w:val="001A0FBD"/>
    <w:rsid w:val="001A0FD8"/>
    <w:rsid w:val="001A1877"/>
    <w:rsid w:val="001A3999"/>
    <w:rsid w:val="001A40E5"/>
    <w:rsid w:val="001A5352"/>
    <w:rsid w:val="001A59B7"/>
    <w:rsid w:val="001A5BE2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3059"/>
    <w:rsid w:val="001B3944"/>
    <w:rsid w:val="001C2D96"/>
    <w:rsid w:val="001C310D"/>
    <w:rsid w:val="001C4621"/>
    <w:rsid w:val="001C6199"/>
    <w:rsid w:val="001C67F4"/>
    <w:rsid w:val="001C7902"/>
    <w:rsid w:val="001D04A7"/>
    <w:rsid w:val="001D099C"/>
    <w:rsid w:val="001D1C5C"/>
    <w:rsid w:val="001D1D83"/>
    <w:rsid w:val="001D2400"/>
    <w:rsid w:val="001D2795"/>
    <w:rsid w:val="001D3068"/>
    <w:rsid w:val="001D516A"/>
    <w:rsid w:val="001D58A3"/>
    <w:rsid w:val="001D5F37"/>
    <w:rsid w:val="001D6350"/>
    <w:rsid w:val="001D639B"/>
    <w:rsid w:val="001D7C51"/>
    <w:rsid w:val="001E18DD"/>
    <w:rsid w:val="001F4BAC"/>
    <w:rsid w:val="001F4C7F"/>
    <w:rsid w:val="001F4DAC"/>
    <w:rsid w:val="0020003A"/>
    <w:rsid w:val="002006EE"/>
    <w:rsid w:val="00202FD0"/>
    <w:rsid w:val="002040A4"/>
    <w:rsid w:val="00206DD8"/>
    <w:rsid w:val="00207D4F"/>
    <w:rsid w:val="002102AF"/>
    <w:rsid w:val="00210D8E"/>
    <w:rsid w:val="00210E88"/>
    <w:rsid w:val="00211AC1"/>
    <w:rsid w:val="00211CF6"/>
    <w:rsid w:val="00211D89"/>
    <w:rsid w:val="00211F92"/>
    <w:rsid w:val="00211FEF"/>
    <w:rsid w:val="00212333"/>
    <w:rsid w:val="00212FF7"/>
    <w:rsid w:val="002140D9"/>
    <w:rsid w:val="002157EB"/>
    <w:rsid w:val="00215D2E"/>
    <w:rsid w:val="0021675D"/>
    <w:rsid w:val="002168F5"/>
    <w:rsid w:val="00217822"/>
    <w:rsid w:val="00217A2E"/>
    <w:rsid w:val="00220086"/>
    <w:rsid w:val="0022055F"/>
    <w:rsid w:val="00220B81"/>
    <w:rsid w:val="002212E0"/>
    <w:rsid w:val="0022387F"/>
    <w:rsid w:val="002242E6"/>
    <w:rsid w:val="00224658"/>
    <w:rsid w:val="00225527"/>
    <w:rsid w:val="00225CD7"/>
    <w:rsid w:val="002268ED"/>
    <w:rsid w:val="00226ED6"/>
    <w:rsid w:val="0022749B"/>
    <w:rsid w:val="00227877"/>
    <w:rsid w:val="00231BCA"/>
    <w:rsid w:val="00232292"/>
    <w:rsid w:val="002326D5"/>
    <w:rsid w:val="00232739"/>
    <w:rsid w:val="00234EC3"/>
    <w:rsid w:val="00234F81"/>
    <w:rsid w:val="002358E7"/>
    <w:rsid w:val="0024065E"/>
    <w:rsid w:val="00240EC5"/>
    <w:rsid w:val="00242666"/>
    <w:rsid w:val="00242F91"/>
    <w:rsid w:val="002436D6"/>
    <w:rsid w:val="00244D4E"/>
    <w:rsid w:val="002458E4"/>
    <w:rsid w:val="00246776"/>
    <w:rsid w:val="00246E6D"/>
    <w:rsid w:val="00247544"/>
    <w:rsid w:val="0025164D"/>
    <w:rsid w:val="00251662"/>
    <w:rsid w:val="00251AC4"/>
    <w:rsid w:val="00251EE6"/>
    <w:rsid w:val="00253569"/>
    <w:rsid w:val="00255C16"/>
    <w:rsid w:val="002563CB"/>
    <w:rsid w:val="00256875"/>
    <w:rsid w:val="00257435"/>
    <w:rsid w:val="00257BFD"/>
    <w:rsid w:val="002614BB"/>
    <w:rsid w:val="00261F46"/>
    <w:rsid w:val="00262133"/>
    <w:rsid w:val="00263AA4"/>
    <w:rsid w:val="00266106"/>
    <w:rsid w:val="00266EDA"/>
    <w:rsid w:val="00267450"/>
    <w:rsid w:val="00271D4B"/>
    <w:rsid w:val="00271E9E"/>
    <w:rsid w:val="00271EA4"/>
    <w:rsid w:val="00272339"/>
    <w:rsid w:val="0027233B"/>
    <w:rsid w:val="002725BD"/>
    <w:rsid w:val="00273991"/>
    <w:rsid w:val="00274673"/>
    <w:rsid w:val="00274818"/>
    <w:rsid w:val="00274BCE"/>
    <w:rsid w:val="00275305"/>
    <w:rsid w:val="00275348"/>
    <w:rsid w:val="00280013"/>
    <w:rsid w:val="00280845"/>
    <w:rsid w:val="0028188A"/>
    <w:rsid w:val="00281BB5"/>
    <w:rsid w:val="00282493"/>
    <w:rsid w:val="0028277E"/>
    <w:rsid w:val="002855DD"/>
    <w:rsid w:val="00287F67"/>
    <w:rsid w:val="002903D7"/>
    <w:rsid w:val="00292139"/>
    <w:rsid w:val="002961A1"/>
    <w:rsid w:val="002A15FD"/>
    <w:rsid w:val="002A2532"/>
    <w:rsid w:val="002A387A"/>
    <w:rsid w:val="002A42C3"/>
    <w:rsid w:val="002A456C"/>
    <w:rsid w:val="002A4F47"/>
    <w:rsid w:val="002A5FF8"/>
    <w:rsid w:val="002A69CC"/>
    <w:rsid w:val="002A70E1"/>
    <w:rsid w:val="002A78EF"/>
    <w:rsid w:val="002B05BA"/>
    <w:rsid w:val="002B0EDC"/>
    <w:rsid w:val="002B1E07"/>
    <w:rsid w:val="002B262E"/>
    <w:rsid w:val="002B2919"/>
    <w:rsid w:val="002B3240"/>
    <w:rsid w:val="002B4CC2"/>
    <w:rsid w:val="002B51F4"/>
    <w:rsid w:val="002B57E0"/>
    <w:rsid w:val="002B647B"/>
    <w:rsid w:val="002B7961"/>
    <w:rsid w:val="002C00F8"/>
    <w:rsid w:val="002C08C0"/>
    <w:rsid w:val="002C1B40"/>
    <w:rsid w:val="002C1D02"/>
    <w:rsid w:val="002C2301"/>
    <w:rsid w:val="002C24B9"/>
    <w:rsid w:val="002C330B"/>
    <w:rsid w:val="002C34F6"/>
    <w:rsid w:val="002C5858"/>
    <w:rsid w:val="002C5C2E"/>
    <w:rsid w:val="002C6A55"/>
    <w:rsid w:val="002D16AC"/>
    <w:rsid w:val="002D1C37"/>
    <w:rsid w:val="002D35D6"/>
    <w:rsid w:val="002D4B56"/>
    <w:rsid w:val="002D767C"/>
    <w:rsid w:val="002D7D99"/>
    <w:rsid w:val="002E1532"/>
    <w:rsid w:val="002E1FE3"/>
    <w:rsid w:val="002E28D0"/>
    <w:rsid w:val="002E32E3"/>
    <w:rsid w:val="002E3C64"/>
    <w:rsid w:val="002E49DF"/>
    <w:rsid w:val="002E4BD8"/>
    <w:rsid w:val="002E4CA6"/>
    <w:rsid w:val="002E513F"/>
    <w:rsid w:val="002E7120"/>
    <w:rsid w:val="002E774E"/>
    <w:rsid w:val="002E77B1"/>
    <w:rsid w:val="002E7BE0"/>
    <w:rsid w:val="002F1019"/>
    <w:rsid w:val="002F1426"/>
    <w:rsid w:val="002F1B12"/>
    <w:rsid w:val="002F24DA"/>
    <w:rsid w:val="002F29FE"/>
    <w:rsid w:val="002F2B70"/>
    <w:rsid w:val="002F3C4B"/>
    <w:rsid w:val="002F4341"/>
    <w:rsid w:val="002F4BD3"/>
    <w:rsid w:val="002F5E4A"/>
    <w:rsid w:val="002F6058"/>
    <w:rsid w:val="002F72F0"/>
    <w:rsid w:val="002F7BE4"/>
    <w:rsid w:val="003009DF"/>
    <w:rsid w:val="00304264"/>
    <w:rsid w:val="0030443E"/>
    <w:rsid w:val="00304F64"/>
    <w:rsid w:val="003055DE"/>
    <w:rsid w:val="0030566F"/>
    <w:rsid w:val="00310AC5"/>
    <w:rsid w:val="00315023"/>
    <w:rsid w:val="00315FBA"/>
    <w:rsid w:val="00316B0D"/>
    <w:rsid w:val="003171C8"/>
    <w:rsid w:val="003201D4"/>
    <w:rsid w:val="00320AE7"/>
    <w:rsid w:val="003229BC"/>
    <w:rsid w:val="00324582"/>
    <w:rsid w:val="00325770"/>
    <w:rsid w:val="00326254"/>
    <w:rsid w:val="00330DE2"/>
    <w:rsid w:val="00331FB7"/>
    <w:rsid w:val="00332606"/>
    <w:rsid w:val="00332DA3"/>
    <w:rsid w:val="0033775C"/>
    <w:rsid w:val="00337C11"/>
    <w:rsid w:val="00341B12"/>
    <w:rsid w:val="00342402"/>
    <w:rsid w:val="00342C85"/>
    <w:rsid w:val="003434F5"/>
    <w:rsid w:val="003447DB"/>
    <w:rsid w:val="00344A6B"/>
    <w:rsid w:val="00346D37"/>
    <w:rsid w:val="0035010A"/>
    <w:rsid w:val="00350838"/>
    <w:rsid w:val="00350EC8"/>
    <w:rsid w:val="00351A23"/>
    <w:rsid w:val="00351D6F"/>
    <w:rsid w:val="00353368"/>
    <w:rsid w:val="0035540D"/>
    <w:rsid w:val="0035658A"/>
    <w:rsid w:val="003565A6"/>
    <w:rsid w:val="00357453"/>
    <w:rsid w:val="00357757"/>
    <w:rsid w:val="0035798F"/>
    <w:rsid w:val="00357CF2"/>
    <w:rsid w:val="00357E40"/>
    <w:rsid w:val="0036343E"/>
    <w:rsid w:val="00364559"/>
    <w:rsid w:val="00364718"/>
    <w:rsid w:val="0036508B"/>
    <w:rsid w:val="00365A65"/>
    <w:rsid w:val="00370BC7"/>
    <w:rsid w:val="00370CDD"/>
    <w:rsid w:val="00370E79"/>
    <w:rsid w:val="003710E8"/>
    <w:rsid w:val="00371393"/>
    <w:rsid w:val="00371B31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1D1E"/>
    <w:rsid w:val="0038345A"/>
    <w:rsid w:val="00383816"/>
    <w:rsid w:val="003842BC"/>
    <w:rsid w:val="0038790D"/>
    <w:rsid w:val="00391C96"/>
    <w:rsid w:val="00391EF6"/>
    <w:rsid w:val="003928C9"/>
    <w:rsid w:val="0039290F"/>
    <w:rsid w:val="00395C24"/>
    <w:rsid w:val="0039667D"/>
    <w:rsid w:val="00397784"/>
    <w:rsid w:val="003A0D5A"/>
    <w:rsid w:val="003A0F13"/>
    <w:rsid w:val="003A1952"/>
    <w:rsid w:val="003A254D"/>
    <w:rsid w:val="003A264D"/>
    <w:rsid w:val="003A42E0"/>
    <w:rsid w:val="003A5A3E"/>
    <w:rsid w:val="003A790B"/>
    <w:rsid w:val="003B1FFC"/>
    <w:rsid w:val="003B2FBE"/>
    <w:rsid w:val="003B340B"/>
    <w:rsid w:val="003B3AF4"/>
    <w:rsid w:val="003B43C6"/>
    <w:rsid w:val="003B66AA"/>
    <w:rsid w:val="003B7471"/>
    <w:rsid w:val="003B75CD"/>
    <w:rsid w:val="003B76DF"/>
    <w:rsid w:val="003B7C0F"/>
    <w:rsid w:val="003C3391"/>
    <w:rsid w:val="003C3E0A"/>
    <w:rsid w:val="003C63EF"/>
    <w:rsid w:val="003C675B"/>
    <w:rsid w:val="003C6931"/>
    <w:rsid w:val="003C6E6E"/>
    <w:rsid w:val="003D0B6A"/>
    <w:rsid w:val="003D0B7D"/>
    <w:rsid w:val="003D0E4F"/>
    <w:rsid w:val="003D100C"/>
    <w:rsid w:val="003D17AE"/>
    <w:rsid w:val="003D2DA0"/>
    <w:rsid w:val="003D3F8B"/>
    <w:rsid w:val="003D5B5D"/>
    <w:rsid w:val="003D5EAE"/>
    <w:rsid w:val="003D606A"/>
    <w:rsid w:val="003D675E"/>
    <w:rsid w:val="003D7433"/>
    <w:rsid w:val="003D74A1"/>
    <w:rsid w:val="003D75EB"/>
    <w:rsid w:val="003D77AE"/>
    <w:rsid w:val="003D7876"/>
    <w:rsid w:val="003D7F69"/>
    <w:rsid w:val="003E0007"/>
    <w:rsid w:val="003E1304"/>
    <w:rsid w:val="003E1835"/>
    <w:rsid w:val="003E477F"/>
    <w:rsid w:val="003E47D8"/>
    <w:rsid w:val="003E5994"/>
    <w:rsid w:val="003E5BE8"/>
    <w:rsid w:val="003E6D3B"/>
    <w:rsid w:val="003E6DEF"/>
    <w:rsid w:val="003F0B1D"/>
    <w:rsid w:val="003F1A93"/>
    <w:rsid w:val="003F2753"/>
    <w:rsid w:val="003F3C08"/>
    <w:rsid w:val="003F48CD"/>
    <w:rsid w:val="003F4A8B"/>
    <w:rsid w:val="003F6FEB"/>
    <w:rsid w:val="003F7066"/>
    <w:rsid w:val="003F73D6"/>
    <w:rsid w:val="00400DA2"/>
    <w:rsid w:val="00401162"/>
    <w:rsid w:val="00401B3E"/>
    <w:rsid w:val="00401BB9"/>
    <w:rsid w:val="0040236C"/>
    <w:rsid w:val="00404052"/>
    <w:rsid w:val="00404146"/>
    <w:rsid w:val="00405AA5"/>
    <w:rsid w:val="00405C62"/>
    <w:rsid w:val="004061FC"/>
    <w:rsid w:val="00406D4B"/>
    <w:rsid w:val="00410DC3"/>
    <w:rsid w:val="004115CD"/>
    <w:rsid w:val="00413F31"/>
    <w:rsid w:val="0041625F"/>
    <w:rsid w:val="00416985"/>
    <w:rsid w:val="00417F74"/>
    <w:rsid w:val="00421217"/>
    <w:rsid w:val="00421616"/>
    <w:rsid w:val="004216DB"/>
    <w:rsid w:val="00421CB4"/>
    <w:rsid w:val="00424DE5"/>
    <w:rsid w:val="00424F44"/>
    <w:rsid w:val="00425171"/>
    <w:rsid w:val="00425ED5"/>
    <w:rsid w:val="0042680F"/>
    <w:rsid w:val="00426822"/>
    <w:rsid w:val="00427744"/>
    <w:rsid w:val="00427E6F"/>
    <w:rsid w:val="00431AC4"/>
    <w:rsid w:val="004321FA"/>
    <w:rsid w:val="0043493A"/>
    <w:rsid w:val="00435667"/>
    <w:rsid w:val="00435E7E"/>
    <w:rsid w:val="0043675F"/>
    <w:rsid w:val="00436F38"/>
    <w:rsid w:val="00441103"/>
    <w:rsid w:val="00442418"/>
    <w:rsid w:val="00443910"/>
    <w:rsid w:val="00444E79"/>
    <w:rsid w:val="004453C7"/>
    <w:rsid w:val="004456E8"/>
    <w:rsid w:val="00446057"/>
    <w:rsid w:val="00447019"/>
    <w:rsid w:val="004470A4"/>
    <w:rsid w:val="00447307"/>
    <w:rsid w:val="004476F5"/>
    <w:rsid w:val="0044776D"/>
    <w:rsid w:val="0044783F"/>
    <w:rsid w:val="00450DEC"/>
    <w:rsid w:val="0045186D"/>
    <w:rsid w:val="004522BD"/>
    <w:rsid w:val="00452761"/>
    <w:rsid w:val="00452A2F"/>
    <w:rsid w:val="00453133"/>
    <w:rsid w:val="004532E4"/>
    <w:rsid w:val="004568E1"/>
    <w:rsid w:val="00456E3B"/>
    <w:rsid w:val="00456FB9"/>
    <w:rsid w:val="00460D6D"/>
    <w:rsid w:val="00460E3E"/>
    <w:rsid w:val="00461283"/>
    <w:rsid w:val="004646AD"/>
    <w:rsid w:val="0046570D"/>
    <w:rsid w:val="00470F53"/>
    <w:rsid w:val="00471607"/>
    <w:rsid w:val="004716BA"/>
    <w:rsid w:val="00471B4E"/>
    <w:rsid w:val="004721C4"/>
    <w:rsid w:val="00474EC2"/>
    <w:rsid w:val="00475D80"/>
    <w:rsid w:val="0047633C"/>
    <w:rsid w:val="00476C08"/>
    <w:rsid w:val="004816EC"/>
    <w:rsid w:val="00482FD2"/>
    <w:rsid w:val="00483636"/>
    <w:rsid w:val="00483A2B"/>
    <w:rsid w:val="00483E99"/>
    <w:rsid w:val="00483FC7"/>
    <w:rsid w:val="004847EC"/>
    <w:rsid w:val="0048783A"/>
    <w:rsid w:val="00487C8A"/>
    <w:rsid w:val="0049089E"/>
    <w:rsid w:val="004910BE"/>
    <w:rsid w:val="00491F61"/>
    <w:rsid w:val="0049280C"/>
    <w:rsid w:val="004936D0"/>
    <w:rsid w:val="004937CF"/>
    <w:rsid w:val="00494572"/>
    <w:rsid w:val="004958CA"/>
    <w:rsid w:val="00495E5C"/>
    <w:rsid w:val="00495E5E"/>
    <w:rsid w:val="00497E90"/>
    <w:rsid w:val="004A071E"/>
    <w:rsid w:val="004A0D1B"/>
    <w:rsid w:val="004A11C1"/>
    <w:rsid w:val="004A1A9E"/>
    <w:rsid w:val="004A2174"/>
    <w:rsid w:val="004A2C15"/>
    <w:rsid w:val="004A4DA8"/>
    <w:rsid w:val="004A687B"/>
    <w:rsid w:val="004A6B77"/>
    <w:rsid w:val="004A71FF"/>
    <w:rsid w:val="004A7ACD"/>
    <w:rsid w:val="004A7B1C"/>
    <w:rsid w:val="004A7C06"/>
    <w:rsid w:val="004B07F2"/>
    <w:rsid w:val="004B08FD"/>
    <w:rsid w:val="004B0D4B"/>
    <w:rsid w:val="004B2335"/>
    <w:rsid w:val="004B2775"/>
    <w:rsid w:val="004B4654"/>
    <w:rsid w:val="004B4A6B"/>
    <w:rsid w:val="004B7913"/>
    <w:rsid w:val="004C0E87"/>
    <w:rsid w:val="004C188D"/>
    <w:rsid w:val="004C1A58"/>
    <w:rsid w:val="004C1B44"/>
    <w:rsid w:val="004C2CCD"/>
    <w:rsid w:val="004C370A"/>
    <w:rsid w:val="004C3A9C"/>
    <w:rsid w:val="004C549C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E9A"/>
    <w:rsid w:val="004D311E"/>
    <w:rsid w:val="004D34FE"/>
    <w:rsid w:val="004D3563"/>
    <w:rsid w:val="004D36D3"/>
    <w:rsid w:val="004D535A"/>
    <w:rsid w:val="004D5541"/>
    <w:rsid w:val="004D608A"/>
    <w:rsid w:val="004D6887"/>
    <w:rsid w:val="004D69DB"/>
    <w:rsid w:val="004D6A9A"/>
    <w:rsid w:val="004D6EDB"/>
    <w:rsid w:val="004D73E5"/>
    <w:rsid w:val="004D75AC"/>
    <w:rsid w:val="004E0F58"/>
    <w:rsid w:val="004E1FB2"/>
    <w:rsid w:val="004E298C"/>
    <w:rsid w:val="004E4063"/>
    <w:rsid w:val="004E52AA"/>
    <w:rsid w:val="004E6771"/>
    <w:rsid w:val="004E6E92"/>
    <w:rsid w:val="004E793F"/>
    <w:rsid w:val="004E7B09"/>
    <w:rsid w:val="004F02B9"/>
    <w:rsid w:val="004F1A16"/>
    <w:rsid w:val="004F339E"/>
    <w:rsid w:val="004F46A5"/>
    <w:rsid w:val="004F546A"/>
    <w:rsid w:val="004F6251"/>
    <w:rsid w:val="005000D8"/>
    <w:rsid w:val="00501C01"/>
    <w:rsid w:val="00502E33"/>
    <w:rsid w:val="005038DA"/>
    <w:rsid w:val="005054D9"/>
    <w:rsid w:val="005054FB"/>
    <w:rsid w:val="0050567F"/>
    <w:rsid w:val="005073A0"/>
    <w:rsid w:val="00507AA2"/>
    <w:rsid w:val="00507D0B"/>
    <w:rsid w:val="00510656"/>
    <w:rsid w:val="005114CE"/>
    <w:rsid w:val="0051172F"/>
    <w:rsid w:val="00513188"/>
    <w:rsid w:val="00514026"/>
    <w:rsid w:val="005158E9"/>
    <w:rsid w:val="00517AAB"/>
    <w:rsid w:val="0052111E"/>
    <w:rsid w:val="0052170C"/>
    <w:rsid w:val="0052260F"/>
    <w:rsid w:val="00523AC6"/>
    <w:rsid w:val="00524195"/>
    <w:rsid w:val="0052480F"/>
    <w:rsid w:val="0052507C"/>
    <w:rsid w:val="00525517"/>
    <w:rsid w:val="0052640B"/>
    <w:rsid w:val="005269F7"/>
    <w:rsid w:val="00527952"/>
    <w:rsid w:val="00527E38"/>
    <w:rsid w:val="00530329"/>
    <w:rsid w:val="005310F9"/>
    <w:rsid w:val="0053262A"/>
    <w:rsid w:val="00532DA6"/>
    <w:rsid w:val="005343B9"/>
    <w:rsid w:val="00535853"/>
    <w:rsid w:val="00535F75"/>
    <w:rsid w:val="005361A8"/>
    <w:rsid w:val="0053685C"/>
    <w:rsid w:val="0054047F"/>
    <w:rsid w:val="005417B7"/>
    <w:rsid w:val="005424EE"/>
    <w:rsid w:val="005426E7"/>
    <w:rsid w:val="00542C2E"/>
    <w:rsid w:val="00543F2C"/>
    <w:rsid w:val="005446BD"/>
    <w:rsid w:val="00545FDB"/>
    <w:rsid w:val="005466BB"/>
    <w:rsid w:val="00546722"/>
    <w:rsid w:val="00546C3A"/>
    <w:rsid w:val="00550A91"/>
    <w:rsid w:val="0055149F"/>
    <w:rsid w:val="005516F9"/>
    <w:rsid w:val="0055281F"/>
    <w:rsid w:val="00552A6F"/>
    <w:rsid w:val="0055429A"/>
    <w:rsid w:val="00554D64"/>
    <w:rsid w:val="00556141"/>
    <w:rsid w:val="0055687F"/>
    <w:rsid w:val="0055726B"/>
    <w:rsid w:val="00560342"/>
    <w:rsid w:val="00560410"/>
    <w:rsid w:val="0056167D"/>
    <w:rsid w:val="00562EB6"/>
    <w:rsid w:val="0056652E"/>
    <w:rsid w:val="00566A1E"/>
    <w:rsid w:val="0057075E"/>
    <w:rsid w:val="00570DEA"/>
    <w:rsid w:val="00571098"/>
    <w:rsid w:val="00572B4B"/>
    <w:rsid w:val="00572CF4"/>
    <w:rsid w:val="0057409A"/>
    <w:rsid w:val="00574D44"/>
    <w:rsid w:val="00574FD2"/>
    <w:rsid w:val="005764FE"/>
    <w:rsid w:val="005779AB"/>
    <w:rsid w:val="00580716"/>
    <w:rsid w:val="00581517"/>
    <w:rsid w:val="00581C4A"/>
    <w:rsid w:val="005866CB"/>
    <w:rsid w:val="0058675F"/>
    <w:rsid w:val="00587691"/>
    <w:rsid w:val="00590807"/>
    <w:rsid w:val="00590A65"/>
    <w:rsid w:val="00591808"/>
    <w:rsid w:val="0059199A"/>
    <w:rsid w:val="005921A0"/>
    <w:rsid w:val="00592369"/>
    <w:rsid w:val="00594D12"/>
    <w:rsid w:val="00596652"/>
    <w:rsid w:val="005969D3"/>
    <w:rsid w:val="005A107C"/>
    <w:rsid w:val="005A1649"/>
    <w:rsid w:val="005A1A71"/>
    <w:rsid w:val="005A39D3"/>
    <w:rsid w:val="005A48C6"/>
    <w:rsid w:val="005A7233"/>
    <w:rsid w:val="005B1AA4"/>
    <w:rsid w:val="005B21C3"/>
    <w:rsid w:val="005B22A4"/>
    <w:rsid w:val="005B5F4E"/>
    <w:rsid w:val="005C1EB0"/>
    <w:rsid w:val="005C2698"/>
    <w:rsid w:val="005C3268"/>
    <w:rsid w:val="005C4265"/>
    <w:rsid w:val="005C4DAC"/>
    <w:rsid w:val="005C5EBD"/>
    <w:rsid w:val="005C5EE4"/>
    <w:rsid w:val="005C720A"/>
    <w:rsid w:val="005C7625"/>
    <w:rsid w:val="005D1C50"/>
    <w:rsid w:val="005D25F4"/>
    <w:rsid w:val="005D260B"/>
    <w:rsid w:val="005D30E2"/>
    <w:rsid w:val="005D3180"/>
    <w:rsid w:val="005D4051"/>
    <w:rsid w:val="005D4EDB"/>
    <w:rsid w:val="005D6CD5"/>
    <w:rsid w:val="005D70C8"/>
    <w:rsid w:val="005D766B"/>
    <w:rsid w:val="005D79EE"/>
    <w:rsid w:val="005E0A78"/>
    <w:rsid w:val="005E1F39"/>
    <w:rsid w:val="005E1F50"/>
    <w:rsid w:val="005E23C6"/>
    <w:rsid w:val="005E285B"/>
    <w:rsid w:val="005E4416"/>
    <w:rsid w:val="005E4E52"/>
    <w:rsid w:val="005E4FD9"/>
    <w:rsid w:val="005E50C8"/>
    <w:rsid w:val="005E52AD"/>
    <w:rsid w:val="005E78DD"/>
    <w:rsid w:val="005E7E34"/>
    <w:rsid w:val="005F1F98"/>
    <w:rsid w:val="005F3532"/>
    <w:rsid w:val="005F6D21"/>
    <w:rsid w:val="005F713A"/>
    <w:rsid w:val="00600B77"/>
    <w:rsid w:val="006016F8"/>
    <w:rsid w:val="00602D9A"/>
    <w:rsid w:val="00604C06"/>
    <w:rsid w:val="00605261"/>
    <w:rsid w:val="0060527F"/>
    <w:rsid w:val="006061F5"/>
    <w:rsid w:val="00606609"/>
    <w:rsid w:val="00610145"/>
    <w:rsid w:val="00611779"/>
    <w:rsid w:val="00611F35"/>
    <w:rsid w:val="00612CFC"/>
    <w:rsid w:val="0061331C"/>
    <w:rsid w:val="006143D2"/>
    <w:rsid w:val="00614B9F"/>
    <w:rsid w:val="00615DBD"/>
    <w:rsid w:val="006166A4"/>
    <w:rsid w:val="00616C58"/>
    <w:rsid w:val="00616CAB"/>
    <w:rsid w:val="00617733"/>
    <w:rsid w:val="006179BD"/>
    <w:rsid w:val="00617DCD"/>
    <w:rsid w:val="00620F5E"/>
    <w:rsid w:val="00621DF6"/>
    <w:rsid w:val="00622D35"/>
    <w:rsid w:val="0062389C"/>
    <w:rsid w:val="006238E3"/>
    <w:rsid w:val="0062397C"/>
    <w:rsid w:val="006239AA"/>
    <w:rsid w:val="00623C69"/>
    <w:rsid w:val="00623F4E"/>
    <w:rsid w:val="00625C48"/>
    <w:rsid w:val="00625E43"/>
    <w:rsid w:val="00626070"/>
    <w:rsid w:val="00627ED9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50DE"/>
    <w:rsid w:val="00636422"/>
    <w:rsid w:val="00636ACE"/>
    <w:rsid w:val="00637D96"/>
    <w:rsid w:val="00640F8A"/>
    <w:rsid w:val="00641D41"/>
    <w:rsid w:val="0064387B"/>
    <w:rsid w:val="006460C6"/>
    <w:rsid w:val="00647170"/>
    <w:rsid w:val="006472DC"/>
    <w:rsid w:val="00647F53"/>
    <w:rsid w:val="0065002C"/>
    <w:rsid w:val="006521F6"/>
    <w:rsid w:val="00652D6A"/>
    <w:rsid w:val="006547FD"/>
    <w:rsid w:val="00655637"/>
    <w:rsid w:val="006574EF"/>
    <w:rsid w:val="00657D3D"/>
    <w:rsid w:val="00660FEF"/>
    <w:rsid w:val="006617B6"/>
    <w:rsid w:val="00663FA8"/>
    <w:rsid w:val="00665A0D"/>
    <w:rsid w:val="00670289"/>
    <w:rsid w:val="0067055A"/>
    <w:rsid w:val="00670754"/>
    <w:rsid w:val="00670CAE"/>
    <w:rsid w:val="00672261"/>
    <w:rsid w:val="00672DEE"/>
    <w:rsid w:val="006734EE"/>
    <w:rsid w:val="00673944"/>
    <w:rsid w:val="00674F21"/>
    <w:rsid w:val="00675183"/>
    <w:rsid w:val="006755BE"/>
    <w:rsid w:val="00675640"/>
    <w:rsid w:val="006757B2"/>
    <w:rsid w:val="00677134"/>
    <w:rsid w:val="00681565"/>
    <w:rsid w:val="00681859"/>
    <w:rsid w:val="006820B9"/>
    <w:rsid w:val="006833F8"/>
    <w:rsid w:val="006840E3"/>
    <w:rsid w:val="00684600"/>
    <w:rsid w:val="0068477B"/>
    <w:rsid w:val="00684D3E"/>
    <w:rsid w:val="00686E47"/>
    <w:rsid w:val="00687363"/>
    <w:rsid w:val="00687A6B"/>
    <w:rsid w:val="00691AC4"/>
    <w:rsid w:val="006933A4"/>
    <w:rsid w:val="0069351C"/>
    <w:rsid w:val="00693735"/>
    <w:rsid w:val="006937A5"/>
    <w:rsid w:val="006939F5"/>
    <w:rsid w:val="00697F9C"/>
    <w:rsid w:val="006A0488"/>
    <w:rsid w:val="006A0D9B"/>
    <w:rsid w:val="006A0FFD"/>
    <w:rsid w:val="006A17B8"/>
    <w:rsid w:val="006A1BBA"/>
    <w:rsid w:val="006A233B"/>
    <w:rsid w:val="006A28E4"/>
    <w:rsid w:val="006A44A8"/>
    <w:rsid w:val="006A5C9E"/>
    <w:rsid w:val="006A634F"/>
    <w:rsid w:val="006A63A8"/>
    <w:rsid w:val="006B0395"/>
    <w:rsid w:val="006B0CAE"/>
    <w:rsid w:val="006B2228"/>
    <w:rsid w:val="006B2AB9"/>
    <w:rsid w:val="006B4AB7"/>
    <w:rsid w:val="006B59FC"/>
    <w:rsid w:val="006B5D11"/>
    <w:rsid w:val="006B5FEE"/>
    <w:rsid w:val="006C053B"/>
    <w:rsid w:val="006C136B"/>
    <w:rsid w:val="006C1D4A"/>
    <w:rsid w:val="006C432B"/>
    <w:rsid w:val="006C43E9"/>
    <w:rsid w:val="006C5681"/>
    <w:rsid w:val="006C617A"/>
    <w:rsid w:val="006C626C"/>
    <w:rsid w:val="006C6CAA"/>
    <w:rsid w:val="006C70E5"/>
    <w:rsid w:val="006D00E4"/>
    <w:rsid w:val="006D08E7"/>
    <w:rsid w:val="006D1FC5"/>
    <w:rsid w:val="006D25F1"/>
    <w:rsid w:val="006D2FF7"/>
    <w:rsid w:val="006D4265"/>
    <w:rsid w:val="006D42BB"/>
    <w:rsid w:val="006D4833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553"/>
    <w:rsid w:val="006E20DE"/>
    <w:rsid w:val="006E21EC"/>
    <w:rsid w:val="006E308F"/>
    <w:rsid w:val="006E5779"/>
    <w:rsid w:val="006E789A"/>
    <w:rsid w:val="006F09F3"/>
    <w:rsid w:val="006F1369"/>
    <w:rsid w:val="006F23E1"/>
    <w:rsid w:val="006F370C"/>
    <w:rsid w:val="006F3B10"/>
    <w:rsid w:val="006F4201"/>
    <w:rsid w:val="006F4886"/>
    <w:rsid w:val="006F4EAB"/>
    <w:rsid w:val="006F6123"/>
    <w:rsid w:val="007002E6"/>
    <w:rsid w:val="00702846"/>
    <w:rsid w:val="00704942"/>
    <w:rsid w:val="00706414"/>
    <w:rsid w:val="007150B4"/>
    <w:rsid w:val="00716AF8"/>
    <w:rsid w:val="00716B51"/>
    <w:rsid w:val="00716C7C"/>
    <w:rsid w:val="00717736"/>
    <w:rsid w:val="007208A2"/>
    <w:rsid w:val="007209FA"/>
    <w:rsid w:val="00720C70"/>
    <w:rsid w:val="00720EC0"/>
    <w:rsid w:val="00721503"/>
    <w:rsid w:val="00722F32"/>
    <w:rsid w:val="007256CE"/>
    <w:rsid w:val="00733529"/>
    <w:rsid w:val="00737AFC"/>
    <w:rsid w:val="0074077F"/>
    <w:rsid w:val="0074298B"/>
    <w:rsid w:val="00742E85"/>
    <w:rsid w:val="007441C2"/>
    <w:rsid w:val="00745118"/>
    <w:rsid w:val="00745C03"/>
    <w:rsid w:val="007463CE"/>
    <w:rsid w:val="007505B3"/>
    <w:rsid w:val="00750AAA"/>
    <w:rsid w:val="00754446"/>
    <w:rsid w:val="00756E24"/>
    <w:rsid w:val="00760DFC"/>
    <w:rsid w:val="0076223F"/>
    <w:rsid w:val="00762693"/>
    <w:rsid w:val="00762942"/>
    <w:rsid w:val="007637FF"/>
    <w:rsid w:val="00763B85"/>
    <w:rsid w:val="00763E9B"/>
    <w:rsid w:val="0076518F"/>
    <w:rsid w:val="00765CDF"/>
    <w:rsid w:val="00766BA8"/>
    <w:rsid w:val="00766C02"/>
    <w:rsid w:val="00766EE7"/>
    <w:rsid w:val="00766F35"/>
    <w:rsid w:val="00771136"/>
    <w:rsid w:val="0077286D"/>
    <w:rsid w:val="00772F5A"/>
    <w:rsid w:val="0077324A"/>
    <w:rsid w:val="00773583"/>
    <w:rsid w:val="00774A10"/>
    <w:rsid w:val="00774AC7"/>
    <w:rsid w:val="007750B1"/>
    <w:rsid w:val="00776C62"/>
    <w:rsid w:val="00776F41"/>
    <w:rsid w:val="00780941"/>
    <w:rsid w:val="00781975"/>
    <w:rsid w:val="00781D87"/>
    <w:rsid w:val="007822DC"/>
    <w:rsid w:val="007829C3"/>
    <w:rsid w:val="0078434F"/>
    <w:rsid w:val="00784400"/>
    <w:rsid w:val="00784CBA"/>
    <w:rsid w:val="007864E3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566"/>
    <w:rsid w:val="00795652"/>
    <w:rsid w:val="007965FD"/>
    <w:rsid w:val="00796B0E"/>
    <w:rsid w:val="007970E8"/>
    <w:rsid w:val="007A03ED"/>
    <w:rsid w:val="007A0950"/>
    <w:rsid w:val="007A1C2D"/>
    <w:rsid w:val="007A261F"/>
    <w:rsid w:val="007A2D3F"/>
    <w:rsid w:val="007A3398"/>
    <w:rsid w:val="007A4A18"/>
    <w:rsid w:val="007A5979"/>
    <w:rsid w:val="007A69EF"/>
    <w:rsid w:val="007A7345"/>
    <w:rsid w:val="007B09CD"/>
    <w:rsid w:val="007B0C93"/>
    <w:rsid w:val="007B1D8A"/>
    <w:rsid w:val="007B23D2"/>
    <w:rsid w:val="007B258F"/>
    <w:rsid w:val="007B3546"/>
    <w:rsid w:val="007B50A2"/>
    <w:rsid w:val="007B50CD"/>
    <w:rsid w:val="007B51B7"/>
    <w:rsid w:val="007B747D"/>
    <w:rsid w:val="007C2379"/>
    <w:rsid w:val="007C3ED6"/>
    <w:rsid w:val="007C44B2"/>
    <w:rsid w:val="007C7638"/>
    <w:rsid w:val="007C7AFB"/>
    <w:rsid w:val="007D1E0B"/>
    <w:rsid w:val="007D22AC"/>
    <w:rsid w:val="007D2E57"/>
    <w:rsid w:val="007D2FC1"/>
    <w:rsid w:val="007D4848"/>
    <w:rsid w:val="007D51D5"/>
    <w:rsid w:val="007D6C44"/>
    <w:rsid w:val="007D7029"/>
    <w:rsid w:val="007E0C3F"/>
    <w:rsid w:val="007E279B"/>
    <w:rsid w:val="007E4E46"/>
    <w:rsid w:val="007E56AC"/>
    <w:rsid w:val="007E6B48"/>
    <w:rsid w:val="007F0329"/>
    <w:rsid w:val="007F08CA"/>
    <w:rsid w:val="007F2947"/>
    <w:rsid w:val="007F4727"/>
    <w:rsid w:val="007F70DC"/>
    <w:rsid w:val="007F74DE"/>
    <w:rsid w:val="007F769F"/>
    <w:rsid w:val="00801289"/>
    <w:rsid w:val="00802951"/>
    <w:rsid w:val="00804AB2"/>
    <w:rsid w:val="00804D45"/>
    <w:rsid w:val="00806D99"/>
    <w:rsid w:val="00806EB3"/>
    <w:rsid w:val="00810BC3"/>
    <w:rsid w:val="00811B3E"/>
    <w:rsid w:val="00811CF6"/>
    <w:rsid w:val="00813F47"/>
    <w:rsid w:val="0081589A"/>
    <w:rsid w:val="008167B6"/>
    <w:rsid w:val="00817F7E"/>
    <w:rsid w:val="0082050A"/>
    <w:rsid w:val="00824361"/>
    <w:rsid w:val="008243A7"/>
    <w:rsid w:val="008248FB"/>
    <w:rsid w:val="00824D1D"/>
    <w:rsid w:val="00824FC1"/>
    <w:rsid w:val="008259AF"/>
    <w:rsid w:val="0082665F"/>
    <w:rsid w:val="00827C50"/>
    <w:rsid w:val="00827CEA"/>
    <w:rsid w:val="008302B3"/>
    <w:rsid w:val="00831402"/>
    <w:rsid w:val="00832DA9"/>
    <w:rsid w:val="00833989"/>
    <w:rsid w:val="00834680"/>
    <w:rsid w:val="00836966"/>
    <w:rsid w:val="00837C22"/>
    <w:rsid w:val="008400B9"/>
    <w:rsid w:val="008433A4"/>
    <w:rsid w:val="008441DE"/>
    <w:rsid w:val="008448F7"/>
    <w:rsid w:val="00845679"/>
    <w:rsid w:val="00845D7C"/>
    <w:rsid w:val="00845FD2"/>
    <w:rsid w:val="008469C3"/>
    <w:rsid w:val="008472D9"/>
    <w:rsid w:val="00847B44"/>
    <w:rsid w:val="00847EE9"/>
    <w:rsid w:val="008500F6"/>
    <w:rsid w:val="00850298"/>
    <w:rsid w:val="00850E77"/>
    <w:rsid w:val="0085141A"/>
    <w:rsid w:val="0085192A"/>
    <w:rsid w:val="008523EC"/>
    <w:rsid w:val="00852539"/>
    <w:rsid w:val="00854728"/>
    <w:rsid w:val="00854F0A"/>
    <w:rsid w:val="008561B9"/>
    <w:rsid w:val="008566CF"/>
    <w:rsid w:val="00856F91"/>
    <w:rsid w:val="008601FF"/>
    <w:rsid w:val="008617D5"/>
    <w:rsid w:val="008618E8"/>
    <w:rsid w:val="00861BC4"/>
    <w:rsid w:val="00861FC0"/>
    <w:rsid w:val="00862D17"/>
    <w:rsid w:val="00863997"/>
    <w:rsid w:val="008664B9"/>
    <w:rsid w:val="00867D3D"/>
    <w:rsid w:val="008704A2"/>
    <w:rsid w:val="0087059E"/>
    <w:rsid w:val="00871806"/>
    <w:rsid w:val="00872751"/>
    <w:rsid w:val="008756E3"/>
    <w:rsid w:val="008773F7"/>
    <w:rsid w:val="008834D9"/>
    <w:rsid w:val="008866E9"/>
    <w:rsid w:val="008875EF"/>
    <w:rsid w:val="00890667"/>
    <w:rsid w:val="00891424"/>
    <w:rsid w:val="008927E5"/>
    <w:rsid w:val="00892D94"/>
    <w:rsid w:val="0089481F"/>
    <w:rsid w:val="00895A1B"/>
    <w:rsid w:val="00895E07"/>
    <w:rsid w:val="00896819"/>
    <w:rsid w:val="00897F37"/>
    <w:rsid w:val="008A20C4"/>
    <w:rsid w:val="008A2513"/>
    <w:rsid w:val="008A267C"/>
    <w:rsid w:val="008A273E"/>
    <w:rsid w:val="008A3617"/>
    <w:rsid w:val="008A4196"/>
    <w:rsid w:val="008A434D"/>
    <w:rsid w:val="008A51B5"/>
    <w:rsid w:val="008A5AC4"/>
    <w:rsid w:val="008A5BEE"/>
    <w:rsid w:val="008A6619"/>
    <w:rsid w:val="008A7A92"/>
    <w:rsid w:val="008B1CC9"/>
    <w:rsid w:val="008B1CCD"/>
    <w:rsid w:val="008B2F35"/>
    <w:rsid w:val="008B5401"/>
    <w:rsid w:val="008B69D6"/>
    <w:rsid w:val="008B6B46"/>
    <w:rsid w:val="008C00EE"/>
    <w:rsid w:val="008C0FAA"/>
    <w:rsid w:val="008C1AF5"/>
    <w:rsid w:val="008C2A76"/>
    <w:rsid w:val="008C2C0F"/>
    <w:rsid w:val="008C3064"/>
    <w:rsid w:val="008C67D6"/>
    <w:rsid w:val="008C6A7A"/>
    <w:rsid w:val="008C779C"/>
    <w:rsid w:val="008C77C6"/>
    <w:rsid w:val="008D0F79"/>
    <w:rsid w:val="008D1E57"/>
    <w:rsid w:val="008D1E62"/>
    <w:rsid w:val="008D234D"/>
    <w:rsid w:val="008D25E8"/>
    <w:rsid w:val="008D3449"/>
    <w:rsid w:val="008D3A4B"/>
    <w:rsid w:val="008D3D2C"/>
    <w:rsid w:val="008D5816"/>
    <w:rsid w:val="008D6654"/>
    <w:rsid w:val="008D7909"/>
    <w:rsid w:val="008E0039"/>
    <w:rsid w:val="008E19DA"/>
    <w:rsid w:val="008E324E"/>
    <w:rsid w:val="008E46C4"/>
    <w:rsid w:val="008E563E"/>
    <w:rsid w:val="008E6727"/>
    <w:rsid w:val="008E7F84"/>
    <w:rsid w:val="008E7FE0"/>
    <w:rsid w:val="008F0639"/>
    <w:rsid w:val="008F13C3"/>
    <w:rsid w:val="008F1402"/>
    <w:rsid w:val="008F282B"/>
    <w:rsid w:val="008F3E31"/>
    <w:rsid w:val="008F40BE"/>
    <w:rsid w:val="008F41AC"/>
    <w:rsid w:val="008F5428"/>
    <w:rsid w:val="008F5972"/>
    <w:rsid w:val="008F7B91"/>
    <w:rsid w:val="008F7D03"/>
    <w:rsid w:val="008F7DBB"/>
    <w:rsid w:val="008F7E68"/>
    <w:rsid w:val="00900123"/>
    <w:rsid w:val="009008DC"/>
    <w:rsid w:val="00900FFD"/>
    <w:rsid w:val="00903DFA"/>
    <w:rsid w:val="00904A76"/>
    <w:rsid w:val="00905959"/>
    <w:rsid w:val="00906116"/>
    <w:rsid w:val="009105D0"/>
    <w:rsid w:val="0091166D"/>
    <w:rsid w:val="00912148"/>
    <w:rsid w:val="00912CDD"/>
    <w:rsid w:val="009131B3"/>
    <w:rsid w:val="009133CC"/>
    <w:rsid w:val="00914912"/>
    <w:rsid w:val="00915966"/>
    <w:rsid w:val="009167E3"/>
    <w:rsid w:val="009169E8"/>
    <w:rsid w:val="00921FFE"/>
    <w:rsid w:val="0092244E"/>
    <w:rsid w:val="00923C14"/>
    <w:rsid w:val="00924DAE"/>
    <w:rsid w:val="00925570"/>
    <w:rsid w:val="00925A5A"/>
    <w:rsid w:val="00927811"/>
    <w:rsid w:val="00927BF7"/>
    <w:rsid w:val="00927D66"/>
    <w:rsid w:val="00927F08"/>
    <w:rsid w:val="00930A71"/>
    <w:rsid w:val="00930C94"/>
    <w:rsid w:val="00931577"/>
    <w:rsid w:val="009332EF"/>
    <w:rsid w:val="009362FC"/>
    <w:rsid w:val="009362FF"/>
    <w:rsid w:val="00936649"/>
    <w:rsid w:val="009366A8"/>
    <w:rsid w:val="0094116D"/>
    <w:rsid w:val="00942412"/>
    <w:rsid w:val="0094280E"/>
    <w:rsid w:val="0094404E"/>
    <w:rsid w:val="00945085"/>
    <w:rsid w:val="00946B97"/>
    <w:rsid w:val="009479C2"/>
    <w:rsid w:val="0095124E"/>
    <w:rsid w:val="00953406"/>
    <w:rsid w:val="00954D70"/>
    <w:rsid w:val="00955405"/>
    <w:rsid w:val="00955C84"/>
    <w:rsid w:val="00956E7E"/>
    <w:rsid w:val="00960084"/>
    <w:rsid w:val="00960704"/>
    <w:rsid w:val="00960754"/>
    <w:rsid w:val="00960883"/>
    <w:rsid w:val="00960ACB"/>
    <w:rsid w:val="009612C8"/>
    <w:rsid w:val="00961724"/>
    <w:rsid w:val="00962487"/>
    <w:rsid w:val="00962F56"/>
    <w:rsid w:val="00964B89"/>
    <w:rsid w:val="00964F8B"/>
    <w:rsid w:val="00965D65"/>
    <w:rsid w:val="00966829"/>
    <w:rsid w:val="00966B45"/>
    <w:rsid w:val="009670AB"/>
    <w:rsid w:val="00967DD5"/>
    <w:rsid w:val="00970C61"/>
    <w:rsid w:val="00970F59"/>
    <w:rsid w:val="009716AD"/>
    <w:rsid w:val="009718EB"/>
    <w:rsid w:val="00973DD2"/>
    <w:rsid w:val="00975966"/>
    <w:rsid w:val="00977793"/>
    <w:rsid w:val="00980220"/>
    <w:rsid w:val="00980871"/>
    <w:rsid w:val="009809AE"/>
    <w:rsid w:val="00980E01"/>
    <w:rsid w:val="0098220B"/>
    <w:rsid w:val="00982597"/>
    <w:rsid w:val="009827A1"/>
    <w:rsid w:val="00982F77"/>
    <w:rsid w:val="009851A0"/>
    <w:rsid w:val="0098539E"/>
    <w:rsid w:val="00985967"/>
    <w:rsid w:val="009867CB"/>
    <w:rsid w:val="009905CE"/>
    <w:rsid w:val="0099308A"/>
    <w:rsid w:val="009954C0"/>
    <w:rsid w:val="00996146"/>
    <w:rsid w:val="009972C6"/>
    <w:rsid w:val="009A0134"/>
    <w:rsid w:val="009A1572"/>
    <w:rsid w:val="009A4FAA"/>
    <w:rsid w:val="009A6066"/>
    <w:rsid w:val="009A6A56"/>
    <w:rsid w:val="009A6B64"/>
    <w:rsid w:val="009A6C16"/>
    <w:rsid w:val="009B045A"/>
    <w:rsid w:val="009B16E7"/>
    <w:rsid w:val="009B304F"/>
    <w:rsid w:val="009B4A02"/>
    <w:rsid w:val="009B4A71"/>
    <w:rsid w:val="009B6E06"/>
    <w:rsid w:val="009B76A5"/>
    <w:rsid w:val="009C3115"/>
    <w:rsid w:val="009C39B1"/>
    <w:rsid w:val="009C61C8"/>
    <w:rsid w:val="009C64B9"/>
    <w:rsid w:val="009C680E"/>
    <w:rsid w:val="009C79EF"/>
    <w:rsid w:val="009C7C3D"/>
    <w:rsid w:val="009D0B15"/>
    <w:rsid w:val="009D0F0E"/>
    <w:rsid w:val="009D2045"/>
    <w:rsid w:val="009D3592"/>
    <w:rsid w:val="009D4278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D6D"/>
    <w:rsid w:val="009E5D34"/>
    <w:rsid w:val="009E60E8"/>
    <w:rsid w:val="009E641F"/>
    <w:rsid w:val="009E725F"/>
    <w:rsid w:val="009F165F"/>
    <w:rsid w:val="009F3F5F"/>
    <w:rsid w:val="009F6651"/>
    <w:rsid w:val="009F6737"/>
    <w:rsid w:val="009F6954"/>
    <w:rsid w:val="009F6D9A"/>
    <w:rsid w:val="009F6E32"/>
    <w:rsid w:val="009F6FF4"/>
    <w:rsid w:val="00A006B5"/>
    <w:rsid w:val="00A0156D"/>
    <w:rsid w:val="00A017EC"/>
    <w:rsid w:val="00A06777"/>
    <w:rsid w:val="00A10412"/>
    <w:rsid w:val="00A113DC"/>
    <w:rsid w:val="00A11CD8"/>
    <w:rsid w:val="00A12700"/>
    <w:rsid w:val="00A1423A"/>
    <w:rsid w:val="00A1432D"/>
    <w:rsid w:val="00A14484"/>
    <w:rsid w:val="00A15219"/>
    <w:rsid w:val="00A15C55"/>
    <w:rsid w:val="00A16963"/>
    <w:rsid w:val="00A223D3"/>
    <w:rsid w:val="00A22576"/>
    <w:rsid w:val="00A23B0F"/>
    <w:rsid w:val="00A23F38"/>
    <w:rsid w:val="00A251C0"/>
    <w:rsid w:val="00A25F1C"/>
    <w:rsid w:val="00A2652F"/>
    <w:rsid w:val="00A26719"/>
    <w:rsid w:val="00A26DA2"/>
    <w:rsid w:val="00A2712E"/>
    <w:rsid w:val="00A27ACF"/>
    <w:rsid w:val="00A27ADE"/>
    <w:rsid w:val="00A27E5D"/>
    <w:rsid w:val="00A323D9"/>
    <w:rsid w:val="00A3477B"/>
    <w:rsid w:val="00A34E53"/>
    <w:rsid w:val="00A350EA"/>
    <w:rsid w:val="00A35688"/>
    <w:rsid w:val="00A3639C"/>
    <w:rsid w:val="00A36ECE"/>
    <w:rsid w:val="00A37E48"/>
    <w:rsid w:val="00A4084D"/>
    <w:rsid w:val="00A42830"/>
    <w:rsid w:val="00A43A67"/>
    <w:rsid w:val="00A43FCF"/>
    <w:rsid w:val="00A456B1"/>
    <w:rsid w:val="00A4584E"/>
    <w:rsid w:val="00A46E05"/>
    <w:rsid w:val="00A46FA8"/>
    <w:rsid w:val="00A52645"/>
    <w:rsid w:val="00A53331"/>
    <w:rsid w:val="00A5451E"/>
    <w:rsid w:val="00A607D7"/>
    <w:rsid w:val="00A6292F"/>
    <w:rsid w:val="00A63DDE"/>
    <w:rsid w:val="00A643E9"/>
    <w:rsid w:val="00A65D67"/>
    <w:rsid w:val="00A65E79"/>
    <w:rsid w:val="00A6636A"/>
    <w:rsid w:val="00A6676E"/>
    <w:rsid w:val="00A667BE"/>
    <w:rsid w:val="00A66F3E"/>
    <w:rsid w:val="00A67F69"/>
    <w:rsid w:val="00A71276"/>
    <w:rsid w:val="00A7170B"/>
    <w:rsid w:val="00A729B8"/>
    <w:rsid w:val="00A72BEC"/>
    <w:rsid w:val="00A76A5B"/>
    <w:rsid w:val="00A76A6A"/>
    <w:rsid w:val="00A76C16"/>
    <w:rsid w:val="00A7702C"/>
    <w:rsid w:val="00A77A53"/>
    <w:rsid w:val="00A8038B"/>
    <w:rsid w:val="00A80957"/>
    <w:rsid w:val="00A80B18"/>
    <w:rsid w:val="00A80CD3"/>
    <w:rsid w:val="00A81349"/>
    <w:rsid w:val="00A83D36"/>
    <w:rsid w:val="00A85D09"/>
    <w:rsid w:val="00A87140"/>
    <w:rsid w:val="00A87229"/>
    <w:rsid w:val="00A87A85"/>
    <w:rsid w:val="00A9027F"/>
    <w:rsid w:val="00A90CEF"/>
    <w:rsid w:val="00A90F4B"/>
    <w:rsid w:val="00A95D74"/>
    <w:rsid w:val="00A9671E"/>
    <w:rsid w:val="00A96BBF"/>
    <w:rsid w:val="00A97F78"/>
    <w:rsid w:val="00AA15E3"/>
    <w:rsid w:val="00AA439E"/>
    <w:rsid w:val="00AA52B8"/>
    <w:rsid w:val="00AA637C"/>
    <w:rsid w:val="00AA6A49"/>
    <w:rsid w:val="00AA7DCF"/>
    <w:rsid w:val="00AB0AA1"/>
    <w:rsid w:val="00AB1CD8"/>
    <w:rsid w:val="00AB346F"/>
    <w:rsid w:val="00AB3C2F"/>
    <w:rsid w:val="00AB63CE"/>
    <w:rsid w:val="00AB64AD"/>
    <w:rsid w:val="00AB66C9"/>
    <w:rsid w:val="00AB6D0F"/>
    <w:rsid w:val="00AC019B"/>
    <w:rsid w:val="00AC1782"/>
    <w:rsid w:val="00AC1BB1"/>
    <w:rsid w:val="00AC2B24"/>
    <w:rsid w:val="00AC317F"/>
    <w:rsid w:val="00AC4176"/>
    <w:rsid w:val="00AC41F8"/>
    <w:rsid w:val="00AC499C"/>
    <w:rsid w:val="00AC4DC9"/>
    <w:rsid w:val="00AC795C"/>
    <w:rsid w:val="00AD099F"/>
    <w:rsid w:val="00AD10DB"/>
    <w:rsid w:val="00AD43C0"/>
    <w:rsid w:val="00AD675F"/>
    <w:rsid w:val="00AD71D0"/>
    <w:rsid w:val="00AD7E26"/>
    <w:rsid w:val="00AD7E41"/>
    <w:rsid w:val="00AE1D69"/>
    <w:rsid w:val="00AE207A"/>
    <w:rsid w:val="00AE294E"/>
    <w:rsid w:val="00AE37AE"/>
    <w:rsid w:val="00AE4E78"/>
    <w:rsid w:val="00AE4EC6"/>
    <w:rsid w:val="00AE74A7"/>
    <w:rsid w:val="00AF0A5F"/>
    <w:rsid w:val="00AF0AFD"/>
    <w:rsid w:val="00AF184C"/>
    <w:rsid w:val="00AF220B"/>
    <w:rsid w:val="00AF2891"/>
    <w:rsid w:val="00AF28A0"/>
    <w:rsid w:val="00AF3124"/>
    <w:rsid w:val="00AF3619"/>
    <w:rsid w:val="00AF4793"/>
    <w:rsid w:val="00AF4EF9"/>
    <w:rsid w:val="00AF4F5C"/>
    <w:rsid w:val="00AF645F"/>
    <w:rsid w:val="00AF6693"/>
    <w:rsid w:val="00AF7F86"/>
    <w:rsid w:val="00B00A4D"/>
    <w:rsid w:val="00B00B60"/>
    <w:rsid w:val="00B016D2"/>
    <w:rsid w:val="00B01D69"/>
    <w:rsid w:val="00B035EB"/>
    <w:rsid w:val="00B04D42"/>
    <w:rsid w:val="00B05A72"/>
    <w:rsid w:val="00B065D1"/>
    <w:rsid w:val="00B07E0A"/>
    <w:rsid w:val="00B1155F"/>
    <w:rsid w:val="00B12619"/>
    <w:rsid w:val="00B12D99"/>
    <w:rsid w:val="00B12DEA"/>
    <w:rsid w:val="00B12F82"/>
    <w:rsid w:val="00B1373D"/>
    <w:rsid w:val="00B153C5"/>
    <w:rsid w:val="00B15E05"/>
    <w:rsid w:val="00B175E0"/>
    <w:rsid w:val="00B202E5"/>
    <w:rsid w:val="00B21E32"/>
    <w:rsid w:val="00B22F14"/>
    <w:rsid w:val="00B243EC"/>
    <w:rsid w:val="00B24AE9"/>
    <w:rsid w:val="00B25CA6"/>
    <w:rsid w:val="00B274FC"/>
    <w:rsid w:val="00B32348"/>
    <w:rsid w:val="00B32FC1"/>
    <w:rsid w:val="00B33BDC"/>
    <w:rsid w:val="00B34410"/>
    <w:rsid w:val="00B35930"/>
    <w:rsid w:val="00B36D55"/>
    <w:rsid w:val="00B404FF"/>
    <w:rsid w:val="00B41159"/>
    <w:rsid w:val="00B41E4C"/>
    <w:rsid w:val="00B423F7"/>
    <w:rsid w:val="00B42966"/>
    <w:rsid w:val="00B42BF6"/>
    <w:rsid w:val="00B437BA"/>
    <w:rsid w:val="00B43B9C"/>
    <w:rsid w:val="00B44169"/>
    <w:rsid w:val="00B44851"/>
    <w:rsid w:val="00B44B71"/>
    <w:rsid w:val="00B46A5A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173F"/>
    <w:rsid w:val="00B644D3"/>
    <w:rsid w:val="00B656EB"/>
    <w:rsid w:val="00B65E7E"/>
    <w:rsid w:val="00B66A4F"/>
    <w:rsid w:val="00B67141"/>
    <w:rsid w:val="00B7199A"/>
    <w:rsid w:val="00B71E47"/>
    <w:rsid w:val="00B736AE"/>
    <w:rsid w:val="00B73843"/>
    <w:rsid w:val="00B75C76"/>
    <w:rsid w:val="00B75D10"/>
    <w:rsid w:val="00B77926"/>
    <w:rsid w:val="00B812DD"/>
    <w:rsid w:val="00B82B17"/>
    <w:rsid w:val="00B82E46"/>
    <w:rsid w:val="00B83587"/>
    <w:rsid w:val="00B83ED6"/>
    <w:rsid w:val="00B84450"/>
    <w:rsid w:val="00B847A0"/>
    <w:rsid w:val="00B84E50"/>
    <w:rsid w:val="00B85360"/>
    <w:rsid w:val="00B87097"/>
    <w:rsid w:val="00B876B9"/>
    <w:rsid w:val="00B87CF8"/>
    <w:rsid w:val="00B90DA8"/>
    <w:rsid w:val="00B9170D"/>
    <w:rsid w:val="00B91F0B"/>
    <w:rsid w:val="00B92B41"/>
    <w:rsid w:val="00B94001"/>
    <w:rsid w:val="00B94F67"/>
    <w:rsid w:val="00B95318"/>
    <w:rsid w:val="00B95A5C"/>
    <w:rsid w:val="00B962A9"/>
    <w:rsid w:val="00B972A9"/>
    <w:rsid w:val="00BA01A0"/>
    <w:rsid w:val="00BA04B7"/>
    <w:rsid w:val="00BA2E7F"/>
    <w:rsid w:val="00BA3813"/>
    <w:rsid w:val="00BA3B98"/>
    <w:rsid w:val="00BA4FFA"/>
    <w:rsid w:val="00BA59B6"/>
    <w:rsid w:val="00BA63B9"/>
    <w:rsid w:val="00BB1C1E"/>
    <w:rsid w:val="00BB1E06"/>
    <w:rsid w:val="00BB6901"/>
    <w:rsid w:val="00BB71DC"/>
    <w:rsid w:val="00BB7413"/>
    <w:rsid w:val="00BB74AC"/>
    <w:rsid w:val="00BC0D97"/>
    <w:rsid w:val="00BC0DFE"/>
    <w:rsid w:val="00BC2186"/>
    <w:rsid w:val="00BC2292"/>
    <w:rsid w:val="00BC3050"/>
    <w:rsid w:val="00BC3102"/>
    <w:rsid w:val="00BC4440"/>
    <w:rsid w:val="00BC5BF5"/>
    <w:rsid w:val="00BD022B"/>
    <w:rsid w:val="00BD2D4E"/>
    <w:rsid w:val="00BD2DFB"/>
    <w:rsid w:val="00BD3723"/>
    <w:rsid w:val="00BD37CD"/>
    <w:rsid w:val="00BD7F12"/>
    <w:rsid w:val="00BE16FB"/>
    <w:rsid w:val="00BE1949"/>
    <w:rsid w:val="00BE1B32"/>
    <w:rsid w:val="00BE1E67"/>
    <w:rsid w:val="00BE25EF"/>
    <w:rsid w:val="00BE2753"/>
    <w:rsid w:val="00BE555C"/>
    <w:rsid w:val="00BE64BF"/>
    <w:rsid w:val="00BF0CEF"/>
    <w:rsid w:val="00BF102C"/>
    <w:rsid w:val="00BF1209"/>
    <w:rsid w:val="00BF17E5"/>
    <w:rsid w:val="00BF18DD"/>
    <w:rsid w:val="00BF33DC"/>
    <w:rsid w:val="00BF4ED6"/>
    <w:rsid w:val="00BF5782"/>
    <w:rsid w:val="00C0199E"/>
    <w:rsid w:val="00C0323A"/>
    <w:rsid w:val="00C07260"/>
    <w:rsid w:val="00C10B3A"/>
    <w:rsid w:val="00C1177D"/>
    <w:rsid w:val="00C11AEF"/>
    <w:rsid w:val="00C123A1"/>
    <w:rsid w:val="00C128D0"/>
    <w:rsid w:val="00C12D4A"/>
    <w:rsid w:val="00C14A1F"/>
    <w:rsid w:val="00C15316"/>
    <w:rsid w:val="00C20B87"/>
    <w:rsid w:val="00C21A19"/>
    <w:rsid w:val="00C2207C"/>
    <w:rsid w:val="00C2293A"/>
    <w:rsid w:val="00C22B74"/>
    <w:rsid w:val="00C22E01"/>
    <w:rsid w:val="00C24B89"/>
    <w:rsid w:val="00C258DA"/>
    <w:rsid w:val="00C27CE2"/>
    <w:rsid w:val="00C312EE"/>
    <w:rsid w:val="00C32EF2"/>
    <w:rsid w:val="00C345F5"/>
    <w:rsid w:val="00C34E3E"/>
    <w:rsid w:val="00C35756"/>
    <w:rsid w:val="00C37C4F"/>
    <w:rsid w:val="00C409E7"/>
    <w:rsid w:val="00C41B04"/>
    <w:rsid w:val="00C43B1C"/>
    <w:rsid w:val="00C44834"/>
    <w:rsid w:val="00C4518A"/>
    <w:rsid w:val="00C45DEA"/>
    <w:rsid w:val="00C461D7"/>
    <w:rsid w:val="00C465A4"/>
    <w:rsid w:val="00C46DB3"/>
    <w:rsid w:val="00C5061C"/>
    <w:rsid w:val="00C5097E"/>
    <w:rsid w:val="00C50A21"/>
    <w:rsid w:val="00C50B6B"/>
    <w:rsid w:val="00C526AC"/>
    <w:rsid w:val="00C53C44"/>
    <w:rsid w:val="00C56125"/>
    <w:rsid w:val="00C5683B"/>
    <w:rsid w:val="00C5707C"/>
    <w:rsid w:val="00C57D91"/>
    <w:rsid w:val="00C606D0"/>
    <w:rsid w:val="00C60784"/>
    <w:rsid w:val="00C60DD6"/>
    <w:rsid w:val="00C61055"/>
    <w:rsid w:val="00C63815"/>
    <w:rsid w:val="00C63824"/>
    <w:rsid w:val="00C63D93"/>
    <w:rsid w:val="00C63FA1"/>
    <w:rsid w:val="00C6546B"/>
    <w:rsid w:val="00C66914"/>
    <w:rsid w:val="00C70545"/>
    <w:rsid w:val="00C72A31"/>
    <w:rsid w:val="00C72A85"/>
    <w:rsid w:val="00C73D80"/>
    <w:rsid w:val="00C74972"/>
    <w:rsid w:val="00C74EED"/>
    <w:rsid w:val="00C75165"/>
    <w:rsid w:val="00C757F4"/>
    <w:rsid w:val="00C77C07"/>
    <w:rsid w:val="00C80E1A"/>
    <w:rsid w:val="00C818FD"/>
    <w:rsid w:val="00C81903"/>
    <w:rsid w:val="00C8233A"/>
    <w:rsid w:val="00C83823"/>
    <w:rsid w:val="00C8433C"/>
    <w:rsid w:val="00C858CF"/>
    <w:rsid w:val="00C86264"/>
    <w:rsid w:val="00C90672"/>
    <w:rsid w:val="00C912F6"/>
    <w:rsid w:val="00C917D9"/>
    <w:rsid w:val="00C9286F"/>
    <w:rsid w:val="00C92C6B"/>
    <w:rsid w:val="00C94BC4"/>
    <w:rsid w:val="00C97ADF"/>
    <w:rsid w:val="00CA1024"/>
    <w:rsid w:val="00CA3AD3"/>
    <w:rsid w:val="00CA5F8F"/>
    <w:rsid w:val="00CA64F7"/>
    <w:rsid w:val="00CB079E"/>
    <w:rsid w:val="00CB2BEB"/>
    <w:rsid w:val="00CB352F"/>
    <w:rsid w:val="00CB4404"/>
    <w:rsid w:val="00CB5F86"/>
    <w:rsid w:val="00CB6D29"/>
    <w:rsid w:val="00CB7D17"/>
    <w:rsid w:val="00CC00CD"/>
    <w:rsid w:val="00CC13B8"/>
    <w:rsid w:val="00CC3054"/>
    <w:rsid w:val="00CC5580"/>
    <w:rsid w:val="00CC5E1B"/>
    <w:rsid w:val="00CD0D67"/>
    <w:rsid w:val="00CD0F48"/>
    <w:rsid w:val="00CD3A54"/>
    <w:rsid w:val="00CD5B2D"/>
    <w:rsid w:val="00CD6217"/>
    <w:rsid w:val="00CE2398"/>
    <w:rsid w:val="00CE3091"/>
    <w:rsid w:val="00CE3BD8"/>
    <w:rsid w:val="00CE5DBA"/>
    <w:rsid w:val="00CE6DCE"/>
    <w:rsid w:val="00CE7C01"/>
    <w:rsid w:val="00CF0322"/>
    <w:rsid w:val="00CF1F01"/>
    <w:rsid w:val="00CF21DE"/>
    <w:rsid w:val="00CF38AE"/>
    <w:rsid w:val="00CF5531"/>
    <w:rsid w:val="00D01D6F"/>
    <w:rsid w:val="00D03025"/>
    <w:rsid w:val="00D03581"/>
    <w:rsid w:val="00D05E51"/>
    <w:rsid w:val="00D07006"/>
    <w:rsid w:val="00D13D4A"/>
    <w:rsid w:val="00D1420F"/>
    <w:rsid w:val="00D143D1"/>
    <w:rsid w:val="00D148AF"/>
    <w:rsid w:val="00D16AE0"/>
    <w:rsid w:val="00D16CBC"/>
    <w:rsid w:val="00D17162"/>
    <w:rsid w:val="00D20962"/>
    <w:rsid w:val="00D22DE6"/>
    <w:rsid w:val="00D253FB"/>
    <w:rsid w:val="00D261E3"/>
    <w:rsid w:val="00D26B36"/>
    <w:rsid w:val="00D27B2F"/>
    <w:rsid w:val="00D30051"/>
    <w:rsid w:val="00D31911"/>
    <w:rsid w:val="00D32014"/>
    <w:rsid w:val="00D352F7"/>
    <w:rsid w:val="00D37189"/>
    <w:rsid w:val="00D37492"/>
    <w:rsid w:val="00D37502"/>
    <w:rsid w:val="00D37B1B"/>
    <w:rsid w:val="00D40F4E"/>
    <w:rsid w:val="00D40FA7"/>
    <w:rsid w:val="00D422D9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6C8"/>
    <w:rsid w:val="00D53BDC"/>
    <w:rsid w:val="00D552BC"/>
    <w:rsid w:val="00D61DDD"/>
    <w:rsid w:val="00D638D8"/>
    <w:rsid w:val="00D66054"/>
    <w:rsid w:val="00D660A3"/>
    <w:rsid w:val="00D66361"/>
    <w:rsid w:val="00D704AF"/>
    <w:rsid w:val="00D73A8C"/>
    <w:rsid w:val="00D753B0"/>
    <w:rsid w:val="00D7590C"/>
    <w:rsid w:val="00D75C79"/>
    <w:rsid w:val="00D760FB"/>
    <w:rsid w:val="00D76E69"/>
    <w:rsid w:val="00D7702B"/>
    <w:rsid w:val="00D771D3"/>
    <w:rsid w:val="00D77A3F"/>
    <w:rsid w:val="00D80E5E"/>
    <w:rsid w:val="00D81EBD"/>
    <w:rsid w:val="00D82A44"/>
    <w:rsid w:val="00D8315C"/>
    <w:rsid w:val="00D83E31"/>
    <w:rsid w:val="00D904BE"/>
    <w:rsid w:val="00D93ED3"/>
    <w:rsid w:val="00D9476F"/>
    <w:rsid w:val="00D972FB"/>
    <w:rsid w:val="00DA17A2"/>
    <w:rsid w:val="00DA18B2"/>
    <w:rsid w:val="00DA2A0A"/>
    <w:rsid w:val="00DA5384"/>
    <w:rsid w:val="00DA552B"/>
    <w:rsid w:val="00DA552E"/>
    <w:rsid w:val="00DA5D7B"/>
    <w:rsid w:val="00DA60AD"/>
    <w:rsid w:val="00DA6565"/>
    <w:rsid w:val="00DA6667"/>
    <w:rsid w:val="00DA6DEE"/>
    <w:rsid w:val="00DA7E0E"/>
    <w:rsid w:val="00DB0136"/>
    <w:rsid w:val="00DB3949"/>
    <w:rsid w:val="00DB4600"/>
    <w:rsid w:val="00DB4F3A"/>
    <w:rsid w:val="00DB530D"/>
    <w:rsid w:val="00DB640C"/>
    <w:rsid w:val="00DC04BA"/>
    <w:rsid w:val="00DC2DA7"/>
    <w:rsid w:val="00DC2E16"/>
    <w:rsid w:val="00DC334C"/>
    <w:rsid w:val="00DC38AD"/>
    <w:rsid w:val="00DC3FF7"/>
    <w:rsid w:val="00DC432B"/>
    <w:rsid w:val="00DC63ED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67D"/>
    <w:rsid w:val="00DD48FF"/>
    <w:rsid w:val="00DD4E49"/>
    <w:rsid w:val="00DD7A9A"/>
    <w:rsid w:val="00DE06DC"/>
    <w:rsid w:val="00DE29A4"/>
    <w:rsid w:val="00DE45DA"/>
    <w:rsid w:val="00DE4CA6"/>
    <w:rsid w:val="00DE587F"/>
    <w:rsid w:val="00DE5C83"/>
    <w:rsid w:val="00DE5D9C"/>
    <w:rsid w:val="00DE64E8"/>
    <w:rsid w:val="00DF1314"/>
    <w:rsid w:val="00DF173D"/>
    <w:rsid w:val="00DF1A06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6192"/>
    <w:rsid w:val="00DF7271"/>
    <w:rsid w:val="00DF7406"/>
    <w:rsid w:val="00DF7D3C"/>
    <w:rsid w:val="00E0170C"/>
    <w:rsid w:val="00E02968"/>
    <w:rsid w:val="00E10261"/>
    <w:rsid w:val="00E10773"/>
    <w:rsid w:val="00E1091A"/>
    <w:rsid w:val="00E1136C"/>
    <w:rsid w:val="00E117EC"/>
    <w:rsid w:val="00E1411E"/>
    <w:rsid w:val="00E15FC4"/>
    <w:rsid w:val="00E16FC3"/>
    <w:rsid w:val="00E17A99"/>
    <w:rsid w:val="00E20070"/>
    <w:rsid w:val="00E20203"/>
    <w:rsid w:val="00E204B8"/>
    <w:rsid w:val="00E20F0C"/>
    <w:rsid w:val="00E2251E"/>
    <w:rsid w:val="00E24C16"/>
    <w:rsid w:val="00E25284"/>
    <w:rsid w:val="00E26709"/>
    <w:rsid w:val="00E26EB5"/>
    <w:rsid w:val="00E3003E"/>
    <w:rsid w:val="00E300CD"/>
    <w:rsid w:val="00E300DB"/>
    <w:rsid w:val="00E31D25"/>
    <w:rsid w:val="00E31E08"/>
    <w:rsid w:val="00E3465B"/>
    <w:rsid w:val="00E34EDE"/>
    <w:rsid w:val="00E353DC"/>
    <w:rsid w:val="00E36A14"/>
    <w:rsid w:val="00E4062A"/>
    <w:rsid w:val="00E432E7"/>
    <w:rsid w:val="00E45628"/>
    <w:rsid w:val="00E46882"/>
    <w:rsid w:val="00E50B8C"/>
    <w:rsid w:val="00E50CA5"/>
    <w:rsid w:val="00E514AD"/>
    <w:rsid w:val="00E52026"/>
    <w:rsid w:val="00E52387"/>
    <w:rsid w:val="00E52554"/>
    <w:rsid w:val="00E55613"/>
    <w:rsid w:val="00E61953"/>
    <w:rsid w:val="00E61D21"/>
    <w:rsid w:val="00E62B4C"/>
    <w:rsid w:val="00E62C99"/>
    <w:rsid w:val="00E63071"/>
    <w:rsid w:val="00E64867"/>
    <w:rsid w:val="00E64A19"/>
    <w:rsid w:val="00E6546D"/>
    <w:rsid w:val="00E656C2"/>
    <w:rsid w:val="00E65747"/>
    <w:rsid w:val="00E65C8E"/>
    <w:rsid w:val="00E6671E"/>
    <w:rsid w:val="00E66D09"/>
    <w:rsid w:val="00E72BF7"/>
    <w:rsid w:val="00E7331D"/>
    <w:rsid w:val="00E75869"/>
    <w:rsid w:val="00E779E0"/>
    <w:rsid w:val="00E77CBD"/>
    <w:rsid w:val="00E77D9D"/>
    <w:rsid w:val="00E77FDC"/>
    <w:rsid w:val="00E816A4"/>
    <w:rsid w:val="00E82DA4"/>
    <w:rsid w:val="00E83B97"/>
    <w:rsid w:val="00E8425D"/>
    <w:rsid w:val="00E84D10"/>
    <w:rsid w:val="00E8518F"/>
    <w:rsid w:val="00E85EC1"/>
    <w:rsid w:val="00E86046"/>
    <w:rsid w:val="00E86FCE"/>
    <w:rsid w:val="00E87043"/>
    <w:rsid w:val="00E871DD"/>
    <w:rsid w:val="00E901C9"/>
    <w:rsid w:val="00E90CB6"/>
    <w:rsid w:val="00E93240"/>
    <w:rsid w:val="00E93AD6"/>
    <w:rsid w:val="00E9466D"/>
    <w:rsid w:val="00E95AAC"/>
    <w:rsid w:val="00E96649"/>
    <w:rsid w:val="00E96CC0"/>
    <w:rsid w:val="00EA06E5"/>
    <w:rsid w:val="00EA121F"/>
    <w:rsid w:val="00EA181B"/>
    <w:rsid w:val="00EA2D19"/>
    <w:rsid w:val="00EA48C5"/>
    <w:rsid w:val="00EA4A83"/>
    <w:rsid w:val="00EA4C4C"/>
    <w:rsid w:val="00EA77DB"/>
    <w:rsid w:val="00EA7D81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03F4"/>
    <w:rsid w:val="00EC127E"/>
    <w:rsid w:val="00EC1AB2"/>
    <w:rsid w:val="00EC1ADD"/>
    <w:rsid w:val="00EC37FD"/>
    <w:rsid w:val="00EC383C"/>
    <w:rsid w:val="00EC3ADA"/>
    <w:rsid w:val="00EC560C"/>
    <w:rsid w:val="00EC5A8D"/>
    <w:rsid w:val="00EC7560"/>
    <w:rsid w:val="00EC7D74"/>
    <w:rsid w:val="00ED05B4"/>
    <w:rsid w:val="00ED1B0B"/>
    <w:rsid w:val="00ED50B4"/>
    <w:rsid w:val="00ED50DC"/>
    <w:rsid w:val="00ED5C8F"/>
    <w:rsid w:val="00ED7132"/>
    <w:rsid w:val="00ED732A"/>
    <w:rsid w:val="00EE22A0"/>
    <w:rsid w:val="00EE359A"/>
    <w:rsid w:val="00EE50A9"/>
    <w:rsid w:val="00EE5D38"/>
    <w:rsid w:val="00EE66E8"/>
    <w:rsid w:val="00EE677F"/>
    <w:rsid w:val="00EE6FEF"/>
    <w:rsid w:val="00EF1258"/>
    <w:rsid w:val="00EF1371"/>
    <w:rsid w:val="00EF36E0"/>
    <w:rsid w:val="00EF3715"/>
    <w:rsid w:val="00EF3A54"/>
    <w:rsid w:val="00EF3FD7"/>
    <w:rsid w:val="00EF59EE"/>
    <w:rsid w:val="00EF6016"/>
    <w:rsid w:val="00F00B43"/>
    <w:rsid w:val="00F0244F"/>
    <w:rsid w:val="00F044C5"/>
    <w:rsid w:val="00F04AB4"/>
    <w:rsid w:val="00F059BA"/>
    <w:rsid w:val="00F0746E"/>
    <w:rsid w:val="00F07EAB"/>
    <w:rsid w:val="00F102A3"/>
    <w:rsid w:val="00F11D6D"/>
    <w:rsid w:val="00F11E61"/>
    <w:rsid w:val="00F12B97"/>
    <w:rsid w:val="00F1318E"/>
    <w:rsid w:val="00F131B1"/>
    <w:rsid w:val="00F13F91"/>
    <w:rsid w:val="00F15084"/>
    <w:rsid w:val="00F15283"/>
    <w:rsid w:val="00F15331"/>
    <w:rsid w:val="00F1592C"/>
    <w:rsid w:val="00F2098C"/>
    <w:rsid w:val="00F21431"/>
    <w:rsid w:val="00F223E5"/>
    <w:rsid w:val="00F22710"/>
    <w:rsid w:val="00F239D8"/>
    <w:rsid w:val="00F242D4"/>
    <w:rsid w:val="00F24FF5"/>
    <w:rsid w:val="00F271C3"/>
    <w:rsid w:val="00F276C7"/>
    <w:rsid w:val="00F2774A"/>
    <w:rsid w:val="00F27F4B"/>
    <w:rsid w:val="00F31477"/>
    <w:rsid w:val="00F344B1"/>
    <w:rsid w:val="00F34B72"/>
    <w:rsid w:val="00F35917"/>
    <w:rsid w:val="00F37ACE"/>
    <w:rsid w:val="00F37FCA"/>
    <w:rsid w:val="00F4073A"/>
    <w:rsid w:val="00F4119B"/>
    <w:rsid w:val="00F41D9A"/>
    <w:rsid w:val="00F4204B"/>
    <w:rsid w:val="00F44239"/>
    <w:rsid w:val="00F4434C"/>
    <w:rsid w:val="00F45848"/>
    <w:rsid w:val="00F45D5A"/>
    <w:rsid w:val="00F4671A"/>
    <w:rsid w:val="00F467C0"/>
    <w:rsid w:val="00F468EB"/>
    <w:rsid w:val="00F50A9E"/>
    <w:rsid w:val="00F51DD5"/>
    <w:rsid w:val="00F51F88"/>
    <w:rsid w:val="00F521C2"/>
    <w:rsid w:val="00F52C4D"/>
    <w:rsid w:val="00F53705"/>
    <w:rsid w:val="00F53EDD"/>
    <w:rsid w:val="00F5534D"/>
    <w:rsid w:val="00F5557F"/>
    <w:rsid w:val="00F55D74"/>
    <w:rsid w:val="00F57376"/>
    <w:rsid w:val="00F6027E"/>
    <w:rsid w:val="00F60949"/>
    <w:rsid w:val="00F61F0B"/>
    <w:rsid w:val="00F62143"/>
    <w:rsid w:val="00F625F2"/>
    <w:rsid w:val="00F62B75"/>
    <w:rsid w:val="00F64D17"/>
    <w:rsid w:val="00F64F41"/>
    <w:rsid w:val="00F65577"/>
    <w:rsid w:val="00F65F5F"/>
    <w:rsid w:val="00F67AF5"/>
    <w:rsid w:val="00F7225A"/>
    <w:rsid w:val="00F72C4B"/>
    <w:rsid w:val="00F7302C"/>
    <w:rsid w:val="00F73223"/>
    <w:rsid w:val="00F73486"/>
    <w:rsid w:val="00F74E46"/>
    <w:rsid w:val="00F75FFF"/>
    <w:rsid w:val="00F766F5"/>
    <w:rsid w:val="00F76EEC"/>
    <w:rsid w:val="00F7795B"/>
    <w:rsid w:val="00F808F9"/>
    <w:rsid w:val="00F81529"/>
    <w:rsid w:val="00F824E1"/>
    <w:rsid w:val="00F835CA"/>
    <w:rsid w:val="00F839C8"/>
    <w:rsid w:val="00F848E7"/>
    <w:rsid w:val="00F854D8"/>
    <w:rsid w:val="00F85676"/>
    <w:rsid w:val="00F87B1D"/>
    <w:rsid w:val="00F91086"/>
    <w:rsid w:val="00F9126A"/>
    <w:rsid w:val="00F9277E"/>
    <w:rsid w:val="00F93E18"/>
    <w:rsid w:val="00F93FDA"/>
    <w:rsid w:val="00F94890"/>
    <w:rsid w:val="00F961EA"/>
    <w:rsid w:val="00FA0EE4"/>
    <w:rsid w:val="00FA158B"/>
    <w:rsid w:val="00FA1EC6"/>
    <w:rsid w:val="00FA2B55"/>
    <w:rsid w:val="00FA34D7"/>
    <w:rsid w:val="00FA3C95"/>
    <w:rsid w:val="00FA3CBD"/>
    <w:rsid w:val="00FA5AA7"/>
    <w:rsid w:val="00FA75F0"/>
    <w:rsid w:val="00FA7DD8"/>
    <w:rsid w:val="00FB05EC"/>
    <w:rsid w:val="00FB06D6"/>
    <w:rsid w:val="00FB156D"/>
    <w:rsid w:val="00FB387A"/>
    <w:rsid w:val="00FB400C"/>
    <w:rsid w:val="00FB40F0"/>
    <w:rsid w:val="00FB4AD5"/>
    <w:rsid w:val="00FB4E98"/>
    <w:rsid w:val="00FB6D39"/>
    <w:rsid w:val="00FB764A"/>
    <w:rsid w:val="00FC04AA"/>
    <w:rsid w:val="00FC2D83"/>
    <w:rsid w:val="00FC325D"/>
    <w:rsid w:val="00FC3D7C"/>
    <w:rsid w:val="00FC7E26"/>
    <w:rsid w:val="00FD03E2"/>
    <w:rsid w:val="00FD0B3A"/>
    <w:rsid w:val="00FD1CC7"/>
    <w:rsid w:val="00FD215A"/>
    <w:rsid w:val="00FD28B6"/>
    <w:rsid w:val="00FD3455"/>
    <w:rsid w:val="00FD5EE3"/>
    <w:rsid w:val="00FD736F"/>
    <w:rsid w:val="00FD7D62"/>
    <w:rsid w:val="00FD7E66"/>
    <w:rsid w:val="00FD7EA0"/>
    <w:rsid w:val="00FE00D8"/>
    <w:rsid w:val="00FE0205"/>
    <w:rsid w:val="00FE1652"/>
    <w:rsid w:val="00FE18A7"/>
    <w:rsid w:val="00FE2B44"/>
    <w:rsid w:val="00FE37D9"/>
    <w:rsid w:val="00FE4669"/>
    <w:rsid w:val="00FE4767"/>
    <w:rsid w:val="00FE5527"/>
    <w:rsid w:val="00FE5713"/>
    <w:rsid w:val="00FE6EB1"/>
    <w:rsid w:val="00FF0166"/>
    <w:rsid w:val="00FF301A"/>
    <w:rsid w:val="00FF48DD"/>
    <w:rsid w:val="00FF4E26"/>
    <w:rsid w:val="00FF541E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02</TotalTime>
  <Pages>6</Pages>
  <Words>1718</Words>
  <Characters>8037</Characters>
  <Application>Microsoft Office Word</Application>
  <DocSecurity>0</DocSecurity>
  <Lines>177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User</cp:lastModifiedBy>
  <cp:revision>32</cp:revision>
  <dcterms:created xsi:type="dcterms:W3CDTF">2022-05-12T06:52:00Z</dcterms:created>
  <dcterms:modified xsi:type="dcterms:W3CDTF">2024-02-1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03525556fd53c9e5842b35f6c59b2eae02dc616c9af208e866260d1ce1202f</vt:lpwstr>
  </property>
</Properties>
</file>